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FD1BB" w14:textId="1B87CC3A" w:rsidR="00EC543C" w:rsidRPr="00247E8E" w:rsidRDefault="00247E8E" w:rsidP="00247E8E">
      <w:pPr>
        <w:tabs>
          <w:tab w:val="left" w:pos="2959"/>
          <w:tab w:val="left" w:pos="7025"/>
        </w:tabs>
        <w:rPr>
          <w:sz w:val="18"/>
          <w:szCs w:val="20"/>
        </w:rPr>
      </w:pPr>
      <w:r>
        <w:rPr>
          <w:b/>
          <w:sz w:val="18"/>
          <w:szCs w:val="20"/>
        </w:rPr>
        <w:t xml:space="preserve">              </w:t>
      </w:r>
      <w:r w:rsidR="009972A4" w:rsidRPr="00247E8E">
        <w:rPr>
          <w:b/>
          <w:sz w:val="18"/>
          <w:szCs w:val="20"/>
        </w:rPr>
        <w:t>1-Adınız</w:t>
      </w:r>
      <w:r w:rsidR="009972A4" w:rsidRPr="00247E8E">
        <w:rPr>
          <w:b/>
          <w:spacing w:val="-2"/>
          <w:sz w:val="18"/>
          <w:szCs w:val="20"/>
        </w:rPr>
        <w:t xml:space="preserve"> </w:t>
      </w:r>
      <w:r w:rsidR="009972A4" w:rsidRPr="00247E8E">
        <w:rPr>
          <w:b/>
          <w:sz w:val="18"/>
          <w:szCs w:val="20"/>
        </w:rPr>
        <w:t>ve</w:t>
      </w:r>
      <w:r w:rsidR="009972A4" w:rsidRPr="00247E8E">
        <w:rPr>
          <w:b/>
          <w:spacing w:val="-2"/>
          <w:sz w:val="18"/>
          <w:szCs w:val="20"/>
        </w:rPr>
        <w:t xml:space="preserve"> </w:t>
      </w:r>
      <w:r w:rsidR="009972A4" w:rsidRPr="00247E8E">
        <w:rPr>
          <w:b/>
          <w:sz w:val="18"/>
          <w:szCs w:val="20"/>
        </w:rPr>
        <w:t>Soyadınız</w:t>
      </w:r>
      <w:proofErr w:type="gramStart"/>
      <w:r w:rsidR="009972A4" w:rsidRPr="00247E8E">
        <w:rPr>
          <w:b/>
          <w:sz w:val="18"/>
          <w:szCs w:val="20"/>
        </w:rPr>
        <w:tab/>
      </w:r>
      <w:r w:rsidR="009972A4" w:rsidRPr="00247E8E">
        <w:rPr>
          <w:sz w:val="18"/>
          <w:szCs w:val="20"/>
        </w:rPr>
        <w:t>:…</w:t>
      </w:r>
      <w:proofErr w:type="gramEnd"/>
      <w:r w:rsidR="009972A4" w:rsidRPr="00247E8E">
        <w:rPr>
          <w:sz w:val="18"/>
          <w:szCs w:val="20"/>
        </w:rPr>
        <w:t>………………………………………</w:t>
      </w:r>
      <w:r w:rsidR="009972A4" w:rsidRPr="00247E8E">
        <w:rPr>
          <w:sz w:val="18"/>
          <w:szCs w:val="20"/>
        </w:rPr>
        <w:tab/>
      </w:r>
      <w:r w:rsidR="009972A4" w:rsidRPr="00247E8E">
        <w:rPr>
          <w:b/>
          <w:sz w:val="18"/>
          <w:szCs w:val="20"/>
        </w:rPr>
        <w:t>İşe Başlama Tarihi</w:t>
      </w:r>
      <w:proofErr w:type="gramStart"/>
      <w:r w:rsidR="009972A4" w:rsidRPr="00247E8E">
        <w:rPr>
          <w:b/>
          <w:spacing w:val="-5"/>
          <w:sz w:val="18"/>
          <w:szCs w:val="20"/>
        </w:rPr>
        <w:t xml:space="preserve"> </w:t>
      </w:r>
      <w:r w:rsidR="009972A4" w:rsidRPr="00247E8E">
        <w:rPr>
          <w:sz w:val="18"/>
          <w:szCs w:val="20"/>
        </w:rPr>
        <w:t>:…</w:t>
      </w:r>
      <w:proofErr w:type="gramEnd"/>
      <w:r w:rsidR="009972A4" w:rsidRPr="00247E8E">
        <w:rPr>
          <w:sz w:val="18"/>
          <w:szCs w:val="20"/>
        </w:rPr>
        <w:t>…/…/……</w:t>
      </w:r>
    </w:p>
    <w:p w14:paraId="3ACDFA1B" w14:textId="77777777" w:rsidR="00EC543C" w:rsidRPr="00247E8E" w:rsidRDefault="009972A4">
      <w:pPr>
        <w:tabs>
          <w:tab w:val="left" w:pos="2948"/>
        </w:tabs>
        <w:ind w:left="654"/>
        <w:rPr>
          <w:sz w:val="18"/>
          <w:szCs w:val="20"/>
        </w:rPr>
      </w:pPr>
      <w:r w:rsidRPr="00247E8E">
        <w:rPr>
          <w:b/>
          <w:sz w:val="18"/>
          <w:szCs w:val="20"/>
        </w:rPr>
        <w:t>2-Görev</w:t>
      </w:r>
      <w:r w:rsidRPr="00247E8E">
        <w:rPr>
          <w:b/>
          <w:spacing w:val="-3"/>
          <w:sz w:val="18"/>
          <w:szCs w:val="20"/>
        </w:rPr>
        <w:t xml:space="preserve"> </w:t>
      </w:r>
      <w:r w:rsidRPr="00247E8E">
        <w:rPr>
          <w:b/>
          <w:sz w:val="18"/>
          <w:szCs w:val="20"/>
        </w:rPr>
        <w:t>unvanınız</w:t>
      </w:r>
      <w:proofErr w:type="gramStart"/>
      <w:r w:rsidRPr="00247E8E">
        <w:rPr>
          <w:b/>
          <w:sz w:val="18"/>
          <w:szCs w:val="20"/>
        </w:rPr>
        <w:tab/>
      </w:r>
      <w:r w:rsidRPr="00247E8E">
        <w:rPr>
          <w:sz w:val="18"/>
          <w:szCs w:val="20"/>
        </w:rPr>
        <w:t>:…</w:t>
      </w:r>
      <w:proofErr w:type="gramEnd"/>
      <w:r w:rsidRPr="00247E8E">
        <w:rPr>
          <w:sz w:val="18"/>
          <w:szCs w:val="20"/>
        </w:rPr>
        <w:t>……………………………………….</w:t>
      </w:r>
    </w:p>
    <w:p w14:paraId="0B00AB5D" w14:textId="1BA2A8BB" w:rsidR="00EC543C" w:rsidRPr="00247E8E" w:rsidRDefault="00F0752D">
      <w:pPr>
        <w:tabs>
          <w:tab w:val="left" w:pos="2936"/>
        </w:tabs>
        <w:ind w:left="654"/>
        <w:rPr>
          <w:sz w:val="18"/>
          <w:szCs w:val="20"/>
        </w:rPr>
      </w:pPr>
      <w:r w:rsidRPr="00247E8E">
        <w:rPr>
          <w:noProof/>
          <w:sz w:val="20"/>
          <w:szCs w:val="20"/>
        </w:rPr>
        <mc:AlternateContent>
          <mc:Choice Requires="wps">
            <w:drawing>
              <wp:anchor distT="0" distB="0" distL="114300" distR="114300" simplePos="0" relativeHeight="487489536" behindDoc="1" locked="0" layoutInCell="1" allowOverlap="1" wp14:anchorId="7ED5D861" wp14:editId="7600E6C9">
                <wp:simplePos x="0" y="0"/>
                <wp:positionH relativeFrom="page">
                  <wp:posOffset>5397500</wp:posOffset>
                </wp:positionH>
                <wp:positionV relativeFrom="paragraph">
                  <wp:posOffset>146050</wp:posOffset>
                </wp:positionV>
                <wp:extent cx="276860" cy="155575"/>
                <wp:effectExtent l="0" t="0" r="0" b="0"/>
                <wp:wrapNone/>
                <wp:docPr id="30"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8505 8500"/>
                            <a:gd name="T1" fmla="*/ T0 w 436"/>
                            <a:gd name="T2" fmla="+- 0 230 230"/>
                            <a:gd name="T3" fmla="*/ 230 h 245"/>
                            <a:gd name="T4" fmla="+- 0 8505 8500"/>
                            <a:gd name="T5" fmla="*/ T4 w 436"/>
                            <a:gd name="T6" fmla="+- 0 470 230"/>
                            <a:gd name="T7" fmla="*/ 470 h 245"/>
                            <a:gd name="T8" fmla="+- 0 8931 8500"/>
                            <a:gd name="T9" fmla="*/ T8 w 436"/>
                            <a:gd name="T10" fmla="+- 0 240 230"/>
                            <a:gd name="T11" fmla="*/ 240 h 245"/>
                            <a:gd name="T12" fmla="+- 0 8931 8500"/>
                            <a:gd name="T13" fmla="*/ T12 w 436"/>
                            <a:gd name="T14" fmla="+- 0 470 230"/>
                            <a:gd name="T15" fmla="*/ 470 h 245"/>
                            <a:gd name="T16" fmla="+- 0 8500 8500"/>
                            <a:gd name="T17" fmla="*/ T16 w 436"/>
                            <a:gd name="T18" fmla="+- 0 235 230"/>
                            <a:gd name="T19" fmla="*/ 235 h 245"/>
                            <a:gd name="T20" fmla="+- 0 8936 8500"/>
                            <a:gd name="T21" fmla="*/ T20 w 436"/>
                            <a:gd name="T22" fmla="+- 0 235 230"/>
                            <a:gd name="T23" fmla="*/ 235 h 245"/>
                            <a:gd name="T24" fmla="+- 0 8500 8500"/>
                            <a:gd name="T25" fmla="*/ T24 w 436"/>
                            <a:gd name="T26" fmla="+- 0 475 230"/>
                            <a:gd name="T27" fmla="*/ 475 h 245"/>
                            <a:gd name="T28" fmla="+- 0 8936 8500"/>
                            <a:gd name="T29" fmla="*/ T28 w 436"/>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0" y="245"/>
                              </a:moveTo>
                              <a:lnTo>
                                <a:pt x="436"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CC9034" id="AutoShape 29" o:spid="_x0000_s1026" style="position:absolute;margin-left:425pt;margin-top:11.5pt;width:21.8pt;height:12.25pt;z-index:-1582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" path="m5,r,240m431,10r,230m,5r436,m,245r436,e" filled="f" strokeweight=".5pt">
                <v:path arrowok="t" o:connecttype="custom" o:connectlocs="3175,146050;3175,298450;273685,152400;273685,298450;0,149225;276860,149225;0,301625;276860,301625" o:connectangles="0,0,0,0,0,0,0,0"/>
                <w10:wrap anchorx="page"/>
              </v:shape>
            </w:pict>
          </mc:Fallback>
        </mc:AlternateContent>
      </w:r>
      <w:r w:rsidRPr="00247E8E">
        <w:rPr>
          <w:noProof/>
          <w:sz w:val="20"/>
          <w:szCs w:val="20"/>
        </w:rPr>
        <mc:AlternateContent>
          <mc:Choice Requires="wps">
            <w:drawing>
              <wp:anchor distT="0" distB="0" distL="114300" distR="114300" simplePos="0" relativeHeight="487490048" behindDoc="1" locked="0" layoutInCell="1" allowOverlap="1" wp14:anchorId="6CDAEFFB" wp14:editId="442BB788">
                <wp:simplePos x="0" y="0"/>
                <wp:positionH relativeFrom="page">
                  <wp:posOffset>5937885</wp:posOffset>
                </wp:positionH>
                <wp:positionV relativeFrom="paragraph">
                  <wp:posOffset>146050</wp:posOffset>
                </wp:positionV>
                <wp:extent cx="276225" cy="155575"/>
                <wp:effectExtent l="0" t="0" r="0" b="0"/>
                <wp:wrapNone/>
                <wp:docPr id="29"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225" cy="155575"/>
                        </a:xfrm>
                        <a:custGeom>
                          <a:avLst/>
                          <a:gdLst>
                            <a:gd name="T0" fmla="+- 0 9356 9351"/>
                            <a:gd name="T1" fmla="*/ T0 w 435"/>
                            <a:gd name="T2" fmla="+- 0 230 230"/>
                            <a:gd name="T3" fmla="*/ 230 h 245"/>
                            <a:gd name="T4" fmla="+- 0 9356 9351"/>
                            <a:gd name="T5" fmla="*/ T4 w 435"/>
                            <a:gd name="T6" fmla="+- 0 470 230"/>
                            <a:gd name="T7" fmla="*/ 470 h 245"/>
                            <a:gd name="T8" fmla="+- 0 9781 9351"/>
                            <a:gd name="T9" fmla="*/ T8 w 435"/>
                            <a:gd name="T10" fmla="+- 0 240 230"/>
                            <a:gd name="T11" fmla="*/ 240 h 245"/>
                            <a:gd name="T12" fmla="+- 0 9781 9351"/>
                            <a:gd name="T13" fmla="*/ T12 w 435"/>
                            <a:gd name="T14" fmla="+- 0 470 230"/>
                            <a:gd name="T15" fmla="*/ 470 h 245"/>
                            <a:gd name="T16" fmla="+- 0 9351 9351"/>
                            <a:gd name="T17" fmla="*/ T16 w 435"/>
                            <a:gd name="T18" fmla="+- 0 235 230"/>
                            <a:gd name="T19" fmla="*/ 235 h 245"/>
                            <a:gd name="T20" fmla="+- 0 9786 9351"/>
                            <a:gd name="T21" fmla="*/ T20 w 435"/>
                            <a:gd name="T22" fmla="+- 0 235 230"/>
                            <a:gd name="T23" fmla="*/ 235 h 245"/>
                            <a:gd name="T24" fmla="+- 0 9351 9351"/>
                            <a:gd name="T25" fmla="*/ T24 w 435"/>
                            <a:gd name="T26" fmla="+- 0 475 230"/>
                            <a:gd name="T27" fmla="*/ 475 h 245"/>
                            <a:gd name="T28" fmla="+- 0 9786 9351"/>
                            <a:gd name="T29" fmla="*/ T28 w 435"/>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5" h="245">
                              <a:moveTo>
                                <a:pt x="5" y="0"/>
                              </a:moveTo>
                              <a:lnTo>
                                <a:pt x="5" y="240"/>
                              </a:lnTo>
                              <a:moveTo>
                                <a:pt x="430" y="10"/>
                              </a:moveTo>
                              <a:lnTo>
                                <a:pt x="430" y="240"/>
                              </a:lnTo>
                              <a:moveTo>
                                <a:pt x="0" y="5"/>
                              </a:moveTo>
                              <a:lnTo>
                                <a:pt x="435" y="5"/>
                              </a:lnTo>
                              <a:moveTo>
                                <a:pt x="0" y="245"/>
                              </a:moveTo>
                              <a:lnTo>
                                <a:pt x="435"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7E4835" id="AutoShape 28" o:spid="_x0000_s1026" style="position:absolute;margin-left:467.55pt;margin-top:11.5pt;width:21.75pt;height:12.25pt;z-index:-1582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" path="m5,r,240m430,10r,230m,5r435,m,245r435,e" filled="f" strokeweight=".5pt">
                <v:path arrowok="t" o:connecttype="custom" o:connectlocs="3175,146050;3175,298450;273050,152400;273050,298450;0,149225;276225,149225;0,301625;276225,301625" o:connectangles="0,0,0,0,0,0,0,0"/>
                <w10:wrap anchorx="page"/>
              </v:shape>
            </w:pict>
          </mc:Fallback>
        </mc:AlternateContent>
      </w:r>
      <w:r w:rsidRPr="00247E8E">
        <w:rPr>
          <w:noProof/>
          <w:sz w:val="20"/>
          <w:szCs w:val="20"/>
        </w:rPr>
        <mc:AlternateContent>
          <mc:Choice Requires="wps">
            <w:drawing>
              <wp:anchor distT="0" distB="0" distL="114300" distR="114300" simplePos="0" relativeHeight="487490560" behindDoc="1" locked="0" layoutInCell="1" allowOverlap="1" wp14:anchorId="26355C02" wp14:editId="16929A04">
                <wp:simplePos x="0" y="0"/>
                <wp:positionH relativeFrom="page">
                  <wp:posOffset>6477635</wp:posOffset>
                </wp:positionH>
                <wp:positionV relativeFrom="paragraph">
                  <wp:posOffset>146050</wp:posOffset>
                </wp:positionV>
                <wp:extent cx="276860" cy="155575"/>
                <wp:effectExtent l="0" t="0" r="0" b="0"/>
                <wp:wrapNone/>
                <wp:docPr id="28"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10206 10201"/>
                            <a:gd name="T1" fmla="*/ T0 w 436"/>
                            <a:gd name="T2" fmla="+- 0 230 230"/>
                            <a:gd name="T3" fmla="*/ 230 h 245"/>
                            <a:gd name="T4" fmla="+- 0 10206 10201"/>
                            <a:gd name="T5" fmla="*/ T4 w 436"/>
                            <a:gd name="T6" fmla="+- 0 470 230"/>
                            <a:gd name="T7" fmla="*/ 470 h 245"/>
                            <a:gd name="T8" fmla="+- 0 10632 10201"/>
                            <a:gd name="T9" fmla="*/ T8 w 436"/>
                            <a:gd name="T10" fmla="+- 0 240 230"/>
                            <a:gd name="T11" fmla="*/ 240 h 245"/>
                            <a:gd name="T12" fmla="+- 0 10632 10201"/>
                            <a:gd name="T13" fmla="*/ T12 w 436"/>
                            <a:gd name="T14" fmla="+- 0 470 230"/>
                            <a:gd name="T15" fmla="*/ 470 h 245"/>
                            <a:gd name="T16" fmla="+- 0 10201 10201"/>
                            <a:gd name="T17" fmla="*/ T16 w 436"/>
                            <a:gd name="T18" fmla="+- 0 235 230"/>
                            <a:gd name="T19" fmla="*/ 235 h 245"/>
                            <a:gd name="T20" fmla="+- 0 10637 10201"/>
                            <a:gd name="T21" fmla="*/ T20 w 436"/>
                            <a:gd name="T22" fmla="+- 0 235 230"/>
                            <a:gd name="T23" fmla="*/ 235 h 245"/>
                            <a:gd name="T24" fmla="+- 0 10201 10201"/>
                            <a:gd name="T25" fmla="*/ T24 w 436"/>
                            <a:gd name="T26" fmla="+- 0 475 230"/>
                            <a:gd name="T27" fmla="*/ 475 h 245"/>
                            <a:gd name="T28" fmla="+- 0 10637 10201"/>
                            <a:gd name="T29" fmla="*/ T28 w 436"/>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0" y="245"/>
                              </a:moveTo>
                              <a:lnTo>
                                <a:pt x="436"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C32C28" id="AutoShape 27" o:spid="_x0000_s1026" style="position:absolute;margin-left:510.05pt;margin-top:11.5pt;width:21.8pt;height:12.25pt;z-index:-1582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" path="m5,r,240m431,10r,230m,5r436,m,245r436,e" filled="f" strokeweight=".5pt">
                <v:path arrowok="t" o:connecttype="custom" o:connectlocs="3175,146050;3175,298450;273685,152400;273685,298450;0,149225;276860,149225;0,301625;276860,301625" o:connectangles="0,0,0,0,0,0,0,0"/>
                <w10:wrap anchorx="page"/>
              </v:shape>
            </w:pict>
          </mc:Fallback>
        </mc:AlternateContent>
      </w:r>
      <w:r w:rsidR="009972A4" w:rsidRPr="00247E8E">
        <w:rPr>
          <w:b/>
          <w:sz w:val="18"/>
          <w:szCs w:val="20"/>
        </w:rPr>
        <w:t>3-Görev</w:t>
      </w:r>
      <w:r w:rsidR="009972A4" w:rsidRPr="00247E8E">
        <w:rPr>
          <w:b/>
          <w:spacing w:val="-2"/>
          <w:sz w:val="18"/>
          <w:szCs w:val="20"/>
        </w:rPr>
        <w:t xml:space="preserve"> </w:t>
      </w:r>
      <w:r w:rsidR="009972A4" w:rsidRPr="00247E8E">
        <w:rPr>
          <w:b/>
          <w:sz w:val="18"/>
          <w:szCs w:val="20"/>
        </w:rPr>
        <w:t>Yeriniz</w:t>
      </w:r>
      <w:proofErr w:type="gramStart"/>
      <w:r w:rsidR="009972A4" w:rsidRPr="00247E8E">
        <w:rPr>
          <w:b/>
          <w:sz w:val="18"/>
          <w:szCs w:val="20"/>
        </w:rPr>
        <w:tab/>
      </w:r>
      <w:r w:rsidR="009972A4" w:rsidRPr="00247E8E">
        <w:rPr>
          <w:sz w:val="18"/>
          <w:szCs w:val="20"/>
        </w:rPr>
        <w:t>:…</w:t>
      </w:r>
      <w:proofErr w:type="gramEnd"/>
      <w:r w:rsidR="009972A4" w:rsidRPr="00247E8E">
        <w:rPr>
          <w:sz w:val="18"/>
          <w:szCs w:val="20"/>
        </w:rPr>
        <w:t>……………………………………….</w:t>
      </w:r>
    </w:p>
    <w:p w14:paraId="33BAC230" w14:textId="77777777" w:rsidR="00EC543C" w:rsidRPr="00247E8E" w:rsidRDefault="009972A4">
      <w:pPr>
        <w:pStyle w:val="ListeParagraf"/>
        <w:numPr>
          <w:ilvl w:val="0"/>
          <w:numId w:val="3"/>
        </w:numPr>
        <w:tabs>
          <w:tab w:val="left" w:pos="800"/>
          <w:tab w:val="left" w:pos="8520"/>
          <w:tab w:val="left" w:pos="9370"/>
          <w:tab w:val="left" w:pos="10221"/>
        </w:tabs>
        <w:spacing w:before="10"/>
        <w:rPr>
          <w:sz w:val="18"/>
          <w:szCs w:val="20"/>
        </w:rPr>
      </w:pPr>
      <w:r w:rsidRPr="00247E8E">
        <w:rPr>
          <w:sz w:val="18"/>
          <w:szCs w:val="20"/>
        </w:rPr>
        <w:t>Kamu Konutları kapsamına giren kurum ve kuruluşlarda geçen</w:t>
      </w:r>
      <w:r w:rsidRPr="00247E8E">
        <w:rPr>
          <w:spacing w:val="-14"/>
          <w:sz w:val="18"/>
          <w:szCs w:val="20"/>
        </w:rPr>
        <w:t xml:space="preserve"> </w:t>
      </w:r>
      <w:r w:rsidRPr="00247E8E">
        <w:rPr>
          <w:sz w:val="18"/>
          <w:szCs w:val="20"/>
        </w:rPr>
        <w:t>hizmet</w:t>
      </w:r>
      <w:r w:rsidRPr="00247E8E">
        <w:rPr>
          <w:spacing w:val="-1"/>
          <w:sz w:val="18"/>
          <w:szCs w:val="20"/>
        </w:rPr>
        <w:t xml:space="preserve"> </w:t>
      </w:r>
      <w:r w:rsidRPr="00247E8E">
        <w:rPr>
          <w:sz w:val="18"/>
          <w:szCs w:val="20"/>
        </w:rPr>
        <w:t>süreniz</w:t>
      </w:r>
      <w:r w:rsidRPr="00247E8E">
        <w:rPr>
          <w:sz w:val="18"/>
          <w:szCs w:val="20"/>
        </w:rPr>
        <w:tab/>
        <w:t>Yıl</w:t>
      </w:r>
      <w:r w:rsidRPr="00247E8E">
        <w:rPr>
          <w:sz w:val="18"/>
          <w:szCs w:val="20"/>
        </w:rPr>
        <w:tab/>
        <w:t>Ay</w:t>
      </w:r>
      <w:r w:rsidRPr="00247E8E">
        <w:rPr>
          <w:sz w:val="18"/>
          <w:szCs w:val="20"/>
        </w:rPr>
        <w:tab/>
        <w:t>Gün</w:t>
      </w:r>
    </w:p>
    <w:p w14:paraId="1EB87625" w14:textId="77777777" w:rsidR="00EC543C" w:rsidRPr="00247E8E" w:rsidRDefault="009972A4">
      <w:pPr>
        <w:spacing w:before="10"/>
        <w:ind w:left="654"/>
        <w:rPr>
          <w:sz w:val="18"/>
          <w:szCs w:val="20"/>
        </w:rPr>
      </w:pPr>
      <w:r w:rsidRPr="00247E8E">
        <w:rPr>
          <w:b/>
          <w:sz w:val="18"/>
          <w:szCs w:val="20"/>
        </w:rPr>
        <w:t xml:space="preserve">Akademik Hizmet Süresi: </w:t>
      </w:r>
      <w:r w:rsidRPr="00247E8E">
        <w:rPr>
          <w:sz w:val="18"/>
          <w:szCs w:val="20"/>
        </w:rPr>
        <w:t>(Her unvan döneminde üniversitelerde çalışılan süre)</w:t>
      </w:r>
    </w:p>
    <w:p w14:paraId="25992097" w14:textId="77777777" w:rsidR="00EC543C" w:rsidRPr="00247E8E" w:rsidRDefault="009972A4">
      <w:pPr>
        <w:pStyle w:val="GvdeMetni"/>
        <w:tabs>
          <w:tab w:val="left" w:pos="3735"/>
          <w:tab w:val="left" w:pos="6507"/>
          <w:tab w:val="left" w:leader="dot" w:pos="7713"/>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Prof.</w:t>
      </w:r>
      <w:r w:rsidRPr="00247E8E">
        <w:rPr>
          <w:spacing w:val="-2"/>
          <w:sz w:val="18"/>
          <w:szCs w:val="18"/>
        </w:rPr>
        <w:t xml:space="preserve"> </w:t>
      </w:r>
      <w:r w:rsidRPr="00247E8E">
        <w:rPr>
          <w:sz w:val="18"/>
          <w:szCs w:val="18"/>
        </w:rPr>
        <w:t>Dr.</w:t>
      </w:r>
      <w:r w:rsidRPr="00247E8E">
        <w:rPr>
          <w:sz w:val="18"/>
          <w:szCs w:val="18"/>
        </w:rPr>
        <w:tab/>
      </w:r>
      <w:proofErr w:type="gramStart"/>
      <w:r w:rsidRPr="00247E8E">
        <w:rPr>
          <w:sz w:val="18"/>
          <w:szCs w:val="18"/>
        </w:rPr>
        <w:t>…....</w:t>
      </w:r>
      <w:proofErr w:type="gramEnd"/>
      <w:r w:rsidRPr="00247E8E">
        <w:rPr>
          <w:sz w:val="18"/>
          <w:szCs w:val="18"/>
        </w:rPr>
        <w:t>.Yıl……..Ay</w:t>
      </w:r>
      <w:r w:rsidRPr="00247E8E">
        <w:rPr>
          <w:spacing w:val="-2"/>
          <w:sz w:val="18"/>
          <w:szCs w:val="18"/>
        </w:rPr>
        <w:t xml:space="preserve"> </w:t>
      </w:r>
      <w:proofErr w:type="spellStart"/>
      <w:r w:rsidRPr="00247E8E">
        <w:rPr>
          <w:sz w:val="18"/>
          <w:szCs w:val="18"/>
        </w:rPr>
        <w:t>Öğr.Gör</w:t>
      </w:r>
      <w:proofErr w:type="spellEnd"/>
      <w:r w:rsidRPr="00247E8E">
        <w:rPr>
          <w:sz w:val="18"/>
          <w:szCs w:val="18"/>
        </w:rPr>
        <w:t>.</w:t>
      </w:r>
      <w:r w:rsidRPr="00247E8E">
        <w:rPr>
          <w:sz w:val="18"/>
          <w:szCs w:val="18"/>
        </w:rPr>
        <w:tab/>
      </w:r>
      <w:proofErr w:type="gramStart"/>
      <w:r w:rsidRPr="00247E8E">
        <w:rPr>
          <w:sz w:val="18"/>
          <w:szCs w:val="18"/>
        </w:rPr>
        <w:t>…....</w:t>
      </w:r>
      <w:proofErr w:type="gramEnd"/>
      <w:r w:rsidRPr="00247E8E">
        <w:rPr>
          <w:sz w:val="18"/>
          <w:szCs w:val="18"/>
        </w:rPr>
        <w:t>.Yıl…</w:t>
      </w:r>
      <w:r w:rsidRPr="00247E8E">
        <w:rPr>
          <w:sz w:val="18"/>
          <w:szCs w:val="18"/>
        </w:rPr>
        <w:tab/>
        <w:t>Ay</w:t>
      </w:r>
      <w:r w:rsidRPr="00247E8E">
        <w:rPr>
          <w:spacing w:val="-1"/>
          <w:sz w:val="18"/>
          <w:szCs w:val="18"/>
        </w:rPr>
        <w:t xml:space="preserve"> </w:t>
      </w:r>
      <w:r w:rsidRPr="00247E8E">
        <w:rPr>
          <w:sz w:val="18"/>
          <w:szCs w:val="18"/>
        </w:rPr>
        <w:t>Okt./Uzman</w:t>
      </w:r>
    </w:p>
    <w:p w14:paraId="7E840EB4" w14:textId="77777777" w:rsidR="00EC543C" w:rsidRPr="00247E8E" w:rsidRDefault="009972A4">
      <w:pPr>
        <w:pStyle w:val="GvdeMetni"/>
        <w:tabs>
          <w:tab w:val="left" w:pos="3735"/>
          <w:tab w:val="left" w:pos="6546"/>
          <w:tab w:val="left" w:leader="dot" w:pos="7752"/>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Doç.</w:t>
      </w:r>
      <w:r w:rsidRPr="00247E8E">
        <w:rPr>
          <w:spacing w:val="-2"/>
          <w:sz w:val="18"/>
          <w:szCs w:val="18"/>
        </w:rPr>
        <w:t xml:space="preserve"> </w:t>
      </w:r>
      <w:r w:rsidRPr="00247E8E">
        <w:rPr>
          <w:sz w:val="18"/>
          <w:szCs w:val="18"/>
        </w:rPr>
        <w:t>Dr.</w:t>
      </w:r>
      <w:r w:rsidRPr="00247E8E">
        <w:rPr>
          <w:sz w:val="18"/>
          <w:szCs w:val="18"/>
        </w:rPr>
        <w:tab/>
      </w:r>
      <w:proofErr w:type="gramStart"/>
      <w:r w:rsidRPr="00247E8E">
        <w:rPr>
          <w:sz w:val="18"/>
          <w:szCs w:val="18"/>
        </w:rPr>
        <w:t>…….</w:t>
      </w:r>
      <w:proofErr w:type="gramEnd"/>
      <w:r w:rsidRPr="00247E8E">
        <w:rPr>
          <w:sz w:val="18"/>
          <w:szCs w:val="18"/>
        </w:rPr>
        <w:t>.Yıl…….Ay</w:t>
      </w:r>
      <w:r w:rsidRPr="00247E8E">
        <w:rPr>
          <w:spacing w:val="46"/>
          <w:sz w:val="18"/>
          <w:szCs w:val="18"/>
        </w:rPr>
        <w:t xml:space="preserve"> </w:t>
      </w:r>
      <w:proofErr w:type="spellStart"/>
      <w:r w:rsidRPr="00247E8E">
        <w:rPr>
          <w:sz w:val="18"/>
          <w:szCs w:val="18"/>
        </w:rPr>
        <w:t>Arş.Gör.Dr</w:t>
      </w:r>
      <w:proofErr w:type="spellEnd"/>
      <w:r w:rsidRPr="00247E8E">
        <w:rPr>
          <w:sz w:val="18"/>
          <w:szCs w:val="18"/>
        </w:rPr>
        <w:t>.</w:t>
      </w:r>
      <w:r w:rsidRPr="00247E8E">
        <w:rPr>
          <w:sz w:val="18"/>
          <w:szCs w:val="18"/>
        </w:rPr>
        <w:tab/>
      </w:r>
      <w:proofErr w:type="gramStart"/>
      <w:r w:rsidRPr="00247E8E">
        <w:rPr>
          <w:sz w:val="18"/>
          <w:szCs w:val="18"/>
        </w:rPr>
        <w:t>…....</w:t>
      </w:r>
      <w:proofErr w:type="gramEnd"/>
      <w:r w:rsidRPr="00247E8E">
        <w:rPr>
          <w:sz w:val="18"/>
          <w:szCs w:val="18"/>
        </w:rPr>
        <w:t>.Yıl…</w:t>
      </w:r>
      <w:r w:rsidRPr="00247E8E">
        <w:rPr>
          <w:sz w:val="18"/>
          <w:szCs w:val="18"/>
        </w:rPr>
        <w:tab/>
        <w:t>Ay</w:t>
      </w:r>
      <w:r w:rsidRPr="00247E8E">
        <w:rPr>
          <w:spacing w:val="-1"/>
          <w:sz w:val="18"/>
          <w:szCs w:val="18"/>
        </w:rPr>
        <w:t xml:space="preserve"> </w:t>
      </w:r>
      <w:r w:rsidRPr="00247E8E">
        <w:rPr>
          <w:sz w:val="18"/>
          <w:szCs w:val="18"/>
        </w:rPr>
        <w:t>Çevirmen</w:t>
      </w:r>
    </w:p>
    <w:p w14:paraId="2B350508" w14:textId="77777777" w:rsidR="00EC543C" w:rsidRPr="00247E8E" w:rsidRDefault="009972A4">
      <w:pPr>
        <w:pStyle w:val="GvdeMetni"/>
        <w:tabs>
          <w:tab w:val="left" w:pos="3785"/>
          <w:tab w:val="left" w:pos="6585"/>
        </w:tabs>
        <w:ind w:left="654"/>
        <w:rPr>
          <w:sz w:val="18"/>
          <w:szCs w:val="18"/>
        </w:rPr>
      </w:pPr>
      <w:proofErr w:type="gramStart"/>
      <w:r w:rsidRPr="00247E8E">
        <w:rPr>
          <w:sz w:val="18"/>
          <w:szCs w:val="18"/>
        </w:rPr>
        <w:t>…….</w:t>
      </w:r>
      <w:proofErr w:type="gramEnd"/>
      <w:r w:rsidRPr="00247E8E">
        <w:rPr>
          <w:sz w:val="18"/>
          <w:szCs w:val="18"/>
        </w:rPr>
        <w:t>.Yıl……..Ay Yrd.</w:t>
      </w:r>
      <w:r w:rsidRPr="00247E8E">
        <w:rPr>
          <w:spacing w:val="-4"/>
          <w:sz w:val="18"/>
          <w:szCs w:val="18"/>
        </w:rPr>
        <w:t xml:space="preserve"> </w:t>
      </w:r>
      <w:r w:rsidRPr="00247E8E">
        <w:rPr>
          <w:sz w:val="18"/>
          <w:szCs w:val="18"/>
        </w:rPr>
        <w:t>Doç.</w:t>
      </w:r>
      <w:r w:rsidRPr="00247E8E">
        <w:rPr>
          <w:spacing w:val="-2"/>
          <w:sz w:val="18"/>
          <w:szCs w:val="18"/>
        </w:rPr>
        <w:t xml:space="preserve"> </w:t>
      </w:r>
      <w:r w:rsidRPr="00247E8E">
        <w:rPr>
          <w:sz w:val="18"/>
          <w:szCs w:val="18"/>
        </w:rPr>
        <w:t>Dr.</w:t>
      </w:r>
      <w:r w:rsidRPr="00247E8E">
        <w:rPr>
          <w:sz w:val="18"/>
          <w:szCs w:val="18"/>
        </w:rPr>
        <w:tab/>
      </w:r>
      <w:proofErr w:type="gramStart"/>
      <w:r w:rsidRPr="00247E8E">
        <w:rPr>
          <w:sz w:val="18"/>
          <w:szCs w:val="18"/>
        </w:rPr>
        <w:t>…….</w:t>
      </w:r>
      <w:proofErr w:type="gramEnd"/>
      <w:r w:rsidRPr="00247E8E">
        <w:rPr>
          <w:sz w:val="18"/>
          <w:szCs w:val="18"/>
        </w:rPr>
        <w:t>.Yıl…….Ay</w:t>
      </w:r>
      <w:r w:rsidRPr="00247E8E">
        <w:rPr>
          <w:spacing w:val="47"/>
          <w:sz w:val="18"/>
          <w:szCs w:val="18"/>
        </w:rPr>
        <w:t xml:space="preserve"> </w:t>
      </w:r>
      <w:proofErr w:type="spellStart"/>
      <w:r w:rsidRPr="00247E8E">
        <w:rPr>
          <w:sz w:val="18"/>
          <w:szCs w:val="18"/>
        </w:rPr>
        <w:t>Arş.Gör</w:t>
      </w:r>
      <w:proofErr w:type="spellEnd"/>
      <w:r w:rsidRPr="00247E8E">
        <w:rPr>
          <w:sz w:val="18"/>
          <w:szCs w:val="18"/>
        </w:rPr>
        <w:t>.</w:t>
      </w:r>
      <w:r w:rsidRPr="00247E8E">
        <w:rPr>
          <w:sz w:val="18"/>
          <w:szCs w:val="18"/>
        </w:rPr>
        <w:tab/>
      </w:r>
      <w:proofErr w:type="gramStart"/>
      <w:r w:rsidRPr="00247E8E">
        <w:rPr>
          <w:sz w:val="18"/>
          <w:szCs w:val="18"/>
        </w:rPr>
        <w:t>…....</w:t>
      </w:r>
      <w:proofErr w:type="gramEnd"/>
      <w:r w:rsidRPr="00247E8E">
        <w:rPr>
          <w:sz w:val="18"/>
          <w:szCs w:val="18"/>
        </w:rPr>
        <w:t>.Yıl……..Ay ………….</w:t>
      </w:r>
    </w:p>
    <w:p w14:paraId="2C0EBE47" w14:textId="77777777" w:rsidR="00EC543C" w:rsidRPr="00247E8E" w:rsidRDefault="009972A4">
      <w:pPr>
        <w:ind w:left="654"/>
        <w:rPr>
          <w:sz w:val="18"/>
          <w:szCs w:val="20"/>
        </w:rPr>
      </w:pPr>
      <w:r w:rsidRPr="00247E8E">
        <w:rPr>
          <w:b/>
          <w:sz w:val="18"/>
          <w:szCs w:val="20"/>
        </w:rPr>
        <w:t>İdari Hizmet Süresi (Akademik</w:t>
      </w:r>
      <w:proofErr w:type="gramStart"/>
      <w:r w:rsidRPr="00247E8E">
        <w:rPr>
          <w:b/>
          <w:sz w:val="18"/>
          <w:szCs w:val="20"/>
        </w:rPr>
        <w:t>) :</w:t>
      </w:r>
      <w:proofErr w:type="gramEnd"/>
      <w:r w:rsidRPr="00247E8E">
        <w:rPr>
          <w:b/>
          <w:sz w:val="18"/>
          <w:szCs w:val="20"/>
        </w:rPr>
        <w:t xml:space="preserve"> </w:t>
      </w:r>
      <w:r w:rsidRPr="00247E8E">
        <w:rPr>
          <w:sz w:val="18"/>
          <w:szCs w:val="20"/>
        </w:rPr>
        <w:t>(Her idari görev döneminde üniversitelerde çalışılan süre)</w:t>
      </w:r>
    </w:p>
    <w:p w14:paraId="4CA67060" w14:textId="77777777" w:rsidR="00EC543C" w:rsidRPr="00247E8E" w:rsidRDefault="009972A4">
      <w:pPr>
        <w:pStyle w:val="GvdeMetni"/>
        <w:tabs>
          <w:tab w:val="left" w:pos="3827"/>
          <w:tab w:val="left" w:leader="dot" w:pos="5033"/>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Rektör</w:t>
      </w:r>
      <w:r w:rsidRPr="00247E8E">
        <w:rPr>
          <w:sz w:val="18"/>
          <w:szCs w:val="18"/>
        </w:rPr>
        <w:tab/>
        <w:t>...…..Yıl…</w:t>
      </w:r>
      <w:r w:rsidRPr="00247E8E">
        <w:rPr>
          <w:sz w:val="18"/>
          <w:szCs w:val="18"/>
        </w:rPr>
        <w:tab/>
        <w:t>Ay Y.O.</w:t>
      </w:r>
      <w:r w:rsidRPr="00247E8E">
        <w:rPr>
          <w:spacing w:val="-1"/>
          <w:sz w:val="18"/>
          <w:szCs w:val="18"/>
        </w:rPr>
        <w:t xml:space="preserve"> </w:t>
      </w:r>
      <w:r w:rsidRPr="00247E8E">
        <w:rPr>
          <w:sz w:val="18"/>
          <w:szCs w:val="18"/>
        </w:rPr>
        <w:t>Müdürü</w:t>
      </w:r>
    </w:p>
    <w:p w14:paraId="2831F0C3" w14:textId="77777777" w:rsidR="00EC543C" w:rsidRPr="00247E8E" w:rsidRDefault="009972A4">
      <w:pPr>
        <w:pStyle w:val="GvdeMetni"/>
        <w:tabs>
          <w:tab w:val="left" w:pos="3859"/>
          <w:tab w:val="left" w:leader="dot" w:pos="5114"/>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Rektör</w:t>
      </w:r>
      <w:r w:rsidRPr="00247E8E">
        <w:rPr>
          <w:spacing w:val="-1"/>
          <w:sz w:val="18"/>
          <w:szCs w:val="18"/>
        </w:rPr>
        <w:t xml:space="preserve"> </w:t>
      </w:r>
      <w:r w:rsidRPr="00247E8E">
        <w:rPr>
          <w:sz w:val="18"/>
          <w:szCs w:val="18"/>
        </w:rPr>
        <w:t>Yrd.</w:t>
      </w:r>
      <w:r w:rsidRPr="00247E8E">
        <w:rPr>
          <w:sz w:val="18"/>
          <w:szCs w:val="18"/>
        </w:rPr>
        <w:tab/>
      </w:r>
      <w:proofErr w:type="gramStart"/>
      <w:r w:rsidRPr="00247E8E">
        <w:rPr>
          <w:sz w:val="18"/>
          <w:szCs w:val="18"/>
        </w:rPr>
        <w:t>…….</w:t>
      </w:r>
      <w:proofErr w:type="gramEnd"/>
      <w:r w:rsidRPr="00247E8E">
        <w:rPr>
          <w:sz w:val="18"/>
          <w:szCs w:val="18"/>
        </w:rPr>
        <w:t>.Yıl…</w:t>
      </w:r>
      <w:r w:rsidRPr="00247E8E">
        <w:rPr>
          <w:sz w:val="18"/>
          <w:szCs w:val="18"/>
        </w:rPr>
        <w:tab/>
        <w:t xml:space="preserve">Ay </w:t>
      </w:r>
      <w:proofErr w:type="spellStart"/>
      <w:r w:rsidRPr="00247E8E">
        <w:rPr>
          <w:sz w:val="18"/>
          <w:szCs w:val="18"/>
        </w:rPr>
        <w:t>DekanYrd</w:t>
      </w:r>
      <w:proofErr w:type="spellEnd"/>
      <w:r w:rsidRPr="00247E8E">
        <w:rPr>
          <w:sz w:val="18"/>
          <w:szCs w:val="18"/>
        </w:rPr>
        <w:t>/</w:t>
      </w:r>
      <w:proofErr w:type="spellStart"/>
      <w:proofErr w:type="gramStart"/>
      <w:r w:rsidRPr="00247E8E">
        <w:rPr>
          <w:sz w:val="18"/>
          <w:szCs w:val="18"/>
        </w:rPr>
        <w:t>Ens.Müd.Yrd</w:t>
      </w:r>
      <w:proofErr w:type="spellEnd"/>
      <w:proofErr w:type="gramEnd"/>
      <w:r w:rsidRPr="00247E8E">
        <w:rPr>
          <w:sz w:val="18"/>
          <w:szCs w:val="18"/>
        </w:rPr>
        <w:t>/Bölüm</w:t>
      </w:r>
      <w:r w:rsidRPr="00247E8E">
        <w:rPr>
          <w:spacing w:val="-2"/>
          <w:sz w:val="18"/>
          <w:szCs w:val="18"/>
        </w:rPr>
        <w:t xml:space="preserve"> </w:t>
      </w:r>
      <w:r w:rsidRPr="00247E8E">
        <w:rPr>
          <w:sz w:val="18"/>
          <w:szCs w:val="18"/>
        </w:rPr>
        <w:t>Bşk.</w:t>
      </w:r>
    </w:p>
    <w:p w14:paraId="1EEE332C" w14:textId="77777777" w:rsidR="00EC543C" w:rsidRPr="00247E8E" w:rsidRDefault="009972A4">
      <w:pPr>
        <w:pStyle w:val="GvdeMetni"/>
        <w:tabs>
          <w:tab w:val="left" w:pos="3877"/>
          <w:tab w:val="left" w:leader="dot" w:pos="5133"/>
        </w:tabs>
        <w:ind w:left="654"/>
        <w:rPr>
          <w:sz w:val="18"/>
          <w:szCs w:val="18"/>
        </w:rPr>
      </w:pPr>
      <w:proofErr w:type="gramStart"/>
      <w:r w:rsidRPr="00247E8E">
        <w:rPr>
          <w:sz w:val="18"/>
          <w:szCs w:val="18"/>
        </w:rPr>
        <w:t>…….</w:t>
      </w:r>
      <w:proofErr w:type="gramEnd"/>
      <w:r w:rsidRPr="00247E8E">
        <w:rPr>
          <w:sz w:val="18"/>
          <w:szCs w:val="18"/>
        </w:rPr>
        <w:t>.Yıl……..Ay</w:t>
      </w:r>
      <w:r w:rsidRPr="00247E8E">
        <w:rPr>
          <w:spacing w:val="-2"/>
          <w:sz w:val="18"/>
          <w:szCs w:val="18"/>
        </w:rPr>
        <w:t xml:space="preserve"> </w:t>
      </w:r>
      <w:r w:rsidRPr="00247E8E">
        <w:rPr>
          <w:sz w:val="18"/>
          <w:szCs w:val="18"/>
        </w:rPr>
        <w:t>Dekan</w:t>
      </w:r>
      <w:r w:rsidRPr="00247E8E">
        <w:rPr>
          <w:sz w:val="18"/>
          <w:szCs w:val="18"/>
        </w:rPr>
        <w:tab/>
        <w:t>……..Yıl…</w:t>
      </w:r>
      <w:r w:rsidRPr="00247E8E">
        <w:rPr>
          <w:sz w:val="18"/>
          <w:szCs w:val="18"/>
        </w:rPr>
        <w:tab/>
        <w:t xml:space="preserve">Ay Y.O. </w:t>
      </w:r>
      <w:proofErr w:type="spellStart"/>
      <w:r w:rsidRPr="00247E8E">
        <w:rPr>
          <w:sz w:val="18"/>
          <w:szCs w:val="18"/>
        </w:rPr>
        <w:t>Müd</w:t>
      </w:r>
      <w:proofErr w:type="spellEnd"/>
      <w:r w:rsidRPr="00247E8E">
        <w:rPr>
          <w:sz w:val="18"/>
          <w:szCs w:val="18"/>
        </w:rPr>
        <w:t>. Yrd./ ABD</w:t>
      </w:r>
      <w:r w:rsidRPr="00247E8E">
        <w:rPr>
          <w:spacing w:val="-5"/>
          <w:sz w:val="18"/>
          <w:szCs w:val="18"/>
        </w:rPr>
        <w:t xml:space="preserve"> </w:t>
      </w:r>
      <w:r w:rsidRPr="00247E8E">
        <w:rPr>
          <w:sz w:val="18"/>
          <w:szCs w:val="18"/>
        </w:rPr>
        <w:t>Bşk.</w:t>
      </w:r>
    </w:p>
    <w:p w14:paraId="332DD9A8" w14:textId="77777777" w:rsidR="00EC543C" w:rsidRPr="00247E8E" w:rsidRDefault="009972A4">
      <w:pPr>
        <w:pStyle w:val="GvdeMetni"/>
        <w:tabs>
          <w:tab w:val="left" w:pos="3863"/>
        </w:tabs>
        <w:ind w:left="654"/>
        <w:rPr>
          <w:sz w:val="18"/>
          <w:szCs w:val="18"/>
        </w:rPr>
      </w:pPr>
      <w:proofErr w:type="gramStart"/>
      <w:r w:rsidRPr="00247E8E">
        <w:rPr>
          <w:sz w:val="18"/>
          <w:szCs w:val="18"/>
        </w:rPr>
        <w:t>…….</w:t>
      </w:r>
      <w:proofErr w:type="gramEnd"/>
      <w:r w:rsidRPr="00247E8E">
        <w:rPr>
          <w:sz w:val="18"/>
          <w:szCs w:val="18"/>
        </w:rPr>
        <w:t>.Yıl……..Ay</w:t>
      </w:r>
      <w:r w:rsidRPr="00247E8E">
        <w:rPr>
          <w:spacing w:val="-3"/>
          <w:sz w:val="18"/>
          <w:szCs w:val="18"/>
        </w:rPr>
        <w:t xml:space="preserve"> </w:t>
      </w:r>
      <w:r w:rsidRPr="00247E8E">
        <w:rPr>
          <w:sz w:val="18"/>
          <w:szCs w:val="18"/>
        </w:rPr>
        <w:t>Enstitü</w:t>
      </w:r>
      <w:r w:rsidRPr="00247E8E">
        <w:rPr>
          <w:spacing w:val="-4"/>
          <w:sz w:val="18"/>
          <w:szCs w:val="18"/>
        </w:rPr>
        <w:t xml:space="preserve"> </w:t>
      </w:r>
      <w:r w:rsidRPr="00247E8E">
        <w:rPr>
          <w:sz w:val="18"/>
          <w:szCs w:val="18"/>
        </w:rPr>
        <w:t>Müdürü</w:t>
      </w:r>
      <w:r w:rsidRPr="00247E8E">
        <w:rPr>
          <w:sz w:val="18"/>
          <w:szCs w:val="18"/>
        </w:rPr>
        <w:tab/>
        <w:t>……..Yıl……..Ay ………………………..</w:t>
      </w:r>
    </w:p>
    <w:p w14:paraId="0103BE21" w14:textId="77777777" w:rsidR="00EC543C" w:rsidRPr="00247E8E" w:rsidRDefault="009972A4">
      <w:pPr>
        <w:pStyle w:val="Balk2"/>
        <w:spacing w:before="0"/>
        <w:ind w:firstLine="0"/>
        <w:rPr>
          <w:sz w:val="18"/>
          <w:szCs w:val="18"/>
        </w:rPr>
      </w:pPr>
      <w:r w:rsidRPr="00247E8E">
        <w:rPr>
          <w:sz w:val="18"/>
          <w:szCs w:val="18"/>
        </w:rPr>
        <w:t>İdari:</w:t>
      </w:r>
    </w:p>
    <w:p w14:paraId="07A19F08" w14:textId="77777777" w:rsidR="00EC543C" w:rsidRPr="00247E8E" w:rsidRDefault="009972A4">
      <w:pPr>
        <w:pStyle w:val="GvdeMetni"/>
        <w:tabs>
          <w:tab w:val="left" w:leader="dot" w:pos="7600"/>
        </w:tabs>
        <w:ind w:left="654"/>
        <w:rPr>
          <w:sz w:val="18"/>
          <w:szCs w:val="18"/>
        </w:rPr>
      </w:pPr>
      <w:proofErr w:type="gramStart"/>
      <w:r w:rsidRPr="00247E8E">
        <w:rPr>
          <w:sz w:val="18"/>
          <w:szCs w:val="18"/>
        </w:rPr>
        <w:t>…….</w:t>
      </w:r>
      <w:proofErr w:type="gramEnd"/>
      <w:r w:rsidRPr="00247E8E">
        <w:rPr>
          <w:sz w:val="18"/>
          <w:szCs w:val="18"/>
        </w:rPr>
        <w:t>.Yıl……..Ay G. Sekreter / ……..Yıl……..Ay Fakülte</w:t>
      </w:r>
      <w:r w:rsidRPr="00247E8E">
        <w:rPr>
          <w:spacing w:val="-22"/>
          <w:sz w:val="18"/>
          <w:szCs w:val="18"/>
        </w:rPr>
        <w:t xml:space="preserve"> </w:t>
      </w:r>
      <w:r w:rsidRPr="00247E8E">
        <w:rPr>
          <w:sz w:val="18"/>
          <w:szCs w:val="18"/>
        </w:rPr>
        <w:t>Sekreteri</w:t>
      </w:r>
      <w:r w:rsidRPr="00247E8E">
        <w:rPr>
          <w:spacing w:val="42"/>
          <w:sz w:val="18"/>
          <w:szCs w:val="18"/>
        </w:rPr>
        <w:t xml:space="preserve"> </w:t>
      </w:r>
      <w:r w:rsidRPr="00247E8E">
        <w:rPr>
          <w:sz w:val="18"/>
          <w:szCs w:val="18"/>
        </w:rPr>
        <w:t>/……..Yıl…</w:t>
      </w:r>
      <w:r w:rsidRPr="00247E8E">
        <w:rPr>
          <w:sz w:val="18"/>
          <w:szCs w:val="18"/>
        </w:rPr>
        <w:tab/>
        <w:t>Ay Hukuk</w:t>
      </w:r>
      <w:r w:rsidRPr="00247E8E">
        <w:rPr>
          <w:spacing w:val="-2"/>
          <w:sz w:val="18"/>
          <w:szCs w:val="18"/>
        </w:rPr>
        <w:t xml:space="preserve"> </w:t>
      </w:r>
      <w:r w:rsidRPr="00247E8E">
        <w:rPr>
          <w:sz w:val="18"/>
          <w:szCs w:val="18"/>
        </w:rPr>
        <w:t>Müşaviri</w:t>
      </w:r>
    </w:p>
    <w:p w14:paraId="5E5E9B5F" w14:textId="4449D2D2" w:rsidR="00EC543C" w:rsidRPr="00247E8E" w:rsidRDefault="00F0752D">
      <w:pPr>
        <w:pStyle w:val="GvdeMetni"/>
        <w:ind w:left="654"/>
        <w:rPr>
          <w:sz w:val="18"/>
          <w:szCs w:val="18"/>
        </w:rPr>
      </w:pPr>
      <w:r w:rsidRPr="00247E8E">
        <w:rPr>
          <w:noProof/>
          <w:sz w:val="18"/>
          <w:szCs w:val="18"/>
        </w:rPr>
        <mc:AlternateContent>
          <mc:Choice Requires="wps">
            <w:drawing>
              <wp:anchor distT="0" distB="0" distL="114300" distR="114300" simplePos="0" relativeHeight="15730688" behindDoc="0" locked="0" layoutInCell="1" allowOverlap="1" wp14:anchorId="68177AE3" wp14:editId="71577C56">
                <wp:simplePos x="0" y="0"/>
                <wp:positionH relativeFrom="page">
                  <wp:posOffset>5397500</wp:posOffset>
                </wp:positionH>
                <wp:positionV relativeFrom="paragraph">
                  <wp:posOffset>146050</wp:posOffset>
                </wp:positionV>
                <wp:extent cx="276860" cy="155575"/>
                <wp:effectExtent l="0" t="0" r="0" b="0"/>
                <wp:wrapNone/>
                <wp:docPr id="27"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8505 8500"/>
                            <a:gd name="T1" fmla="*/ T0 w 436"/>
                            <a:gd name="T2" fmla="+- 0 230 230"/>
                            <a:gd name="T3" fmla="*/ 230 h 245"/>
                            <a:gd name="T4" fmla="+- 0 8505 8500"/>
                            <a:gd name="T5" fmla="*/ T4 w 436"/>
                            <a:gd name="T6" fmla="+- 0 470 230"/>
                            <a:gd name="T7" fmla="*/ 470 h 245"/>
                            <a:gd name="T8" fmla="+- 0 8931 8500"/>
                            <a:gd name="T9" fmla="*/ T8 w 436"/>
                            <a:gd name="T10" fmla="+- 0 240 230"/>
                            <a:gd name="T11" fmla="*/ 240 h 245"/>
                            <a:gd name="T12" fmla="+- 0 8931 8500"/>
                            <a:gd name="T13" fmla="*/ T12 w 436"/>
                            <a:gd name="T14" fmla="+- 0 470 230"/>
                            <a:gd name="T15" fmla="*/ 470 h 245"/>
                            <a:gd name="T16" fmla="+- 0 8500 8500"/>
                            <a:gd name="T17" fmla="*/ T16 w 436"/>
                            <a:gd name="T18" fmla="+- 0 235 230"/>
                            <a:gd name="T19" fmla="*/ 235 h 245"/>
                            <a:gd name="T20" fmla="+- 0 8936 8500"/>
                            <a:gd name="T21" fmla="*/ T20 w 436"/>
                            <a:gd name="T22" fmla="+- 0 235 230"/>
                            <a:gd name="T23" fmla="*/ 235 h 245"/>
                            <a:gd name="T24" fmla="+- 0 8505 8500"/>
                            <a:gd name="T25" fmla="*/ T24 w 436"/>
                            <a:gd name="T26" fmla="+- 0 475 230"/>
                            <a:gd name="T27" fmla="*/ 475 h 245"/>
                            <a:gd name="T28" fmla="+- 0 8931 8500"/>
                            <a:gd name="T29" fmla="*/ T28 w 436"/>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5" y="245"/>
                              </a:moveTo>
                              <a:lnTo>
                                <a:pt x="431"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04A84" id="AutoShape 26" o:spid="_x0000_s1026" style="position:absolute;margin-left:425pt;margin-top:11.5pt;width:21.8pt;height:12.25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" path="m5,r,240m431,10r,230m,5r436,m5,245r426,e" filled="f" strokeweight=".5pt">
                <v:path arrowok="t" o:connecttype="custom" o:connectlocs="3175,146050;3175,298450;273685,152400;273685,298450;0,149225;276860,149225;3175,301625;273685,301625" o:connectangles="0,0,0,0,0,0,0,0"/>
                <w10:wrap anchorx="page"/>
              </v:shape>
            </w:pict>
          </mc:Fallback>
        </mc:AlternateContent>
      </w:r>
      <w:r w:rsidRPr="00247E8E">
        <w:rPr>
          <w:noProof/>
          <w:sz w:val="18"/>
          <w:szCs w:val="18"/>
        </w:rPr>
        <mc:AlternateContent>
          <mc:Choice Requires="wps">
            <w:drawing>
              <wp:anchor distT="0" distB="0" distL="114300" distR="114300" simplePos="0" relativeHeight="487491584" behindDoc="1" locked="0" layoutInCell="1" allowOverlap="1" wp14:anchorId="67D23F36" wp14:editId="66A70918">
                <wp:simplePos x="0" y="0"/>
                <wp:positionH relativeFrom="page">
                  <wp:posOffset>5937885</wp:posOffset>
                </wp:positionH>
                <wp:positionV relativeFrom="paragraph">
                  <wp:posOffset>146050</wp:posOffset>
                </wp:positionV>
                <wp:extent cx="276225" cy="155575"/>
                <wp:effectExtent l="0" t="0" r="0" b="0"/>
                <wp:wrapNone/>
                <wp:docPr id="26"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225" cy="155575"/>
                        </a:xfrm>
                        <a:custGeom>
                          <a:avLst/>
                          <a:gdLst>
                            <a:gd name="T0" fmla="+- 0 9356 9351"/>
                            <a:gd name="T1" fmla="*/ T0 w 435"/>
                            <a:gd name="T2" fmla="+- 0 230 230"/>
                            <a:gd name="T3" fmla="*/ 230 h 245"/>
                            <a:gd name="T4" fmla="+- 0 9356 9351"/>
                            <a:gd name="T5" fmla="*/ T4 w 435"/>
                            <a:gd name="T6" fmla="+- 0 470 230"/>
                            <a:gd name="T7" fmla="*/ 470 h 245"/>
                            <a:gd name="T8" fmla="+- 0 9781 9351"/>
                            <a:gd name="T9" fmla="*/ T8 w 435"/>
                            <a:gd name="T10" fmla="+- 0 240 230"/>
                            <a:gd name="T11" fmla="*/ 240 h 245"/>
                            <a:gd name="T12" fmla="+- 0 9781 9351"/>
                            <a:gd name="T13" fmla="*/ T12 w 435"/>
                            <a:gd name="T14" fmla="+- 0 470 230"/>
                            <a:gd name="T15" fmla="*/ 470 h 245"/>
                            <a:gd name="T16" fmla="+- 0 9351 9351"/>
                            <a:gd name="T17" fmla="*/ T16 w 435"/>
                            <a:gd name="T18" fmla="+- 0 235 230"/>
                            <a:gd name="T19" fmla="*/ 235 h 245"/>
                            <a:gd name="T20" fmla="+- 0 9786 9351"/>
                            <a:gd name="T21" fmla="*/ T20 w 435"/>
                            <a:gd name="T22" fmla="+- 0 235 230"/>
                            <a:gd name="T23" fmla="*/ 235 h 245"/>
                            <a:gd name="T24" fmla="+- 0 9356 9351"/>
                            <a:gd name="T25" fmla="*/ T24 w 435"/>
                            <a:gd name="T26" fmla="+- 0 475 230"/>
                            <a:gd name="T27" fmla="*/ 475 h 245"/>
                            <a:gd name="T28" fmla="+- 0 9781 9351"/>
                            <a:gd name="T29" fmla="*/ T28 w 435"/>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5" h="245">
                              <a:moveTo>
                                <a:pt x="5" y="0"/>
                              </a:moveTo>
                              <a:lnTo>
                                <a:pt x="5" y="240"/>
                              </a:lnTo>
                              <a:moveTo>
                                <a:pt x="430" y="10"/>
                              </a:moveTo>
                              <a:lnTo>
                                <a:pt x="430" y="240"/>
                              </a:lnTo>
                              <a:moveTo>
                                <a:pt x="0" y="5"/>
                              </a:moveTo>
                              <a:lnTo>
                                <a:pt x="435" y="5"/>
                              </a:lnTo>
                              <a:moveTo>
                                <a:pt x="5" y="245"/>
                              </a:moveTo>
                              <a:lnTo>
                                <a:pt x="430"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18ECE" id="AutoShape 25" o:spid="_x0000_s1026" style="position:absolute;margin-left:467.55pt;margin-top:11.5pt;width:21.75pt;height:12.25pt;z-index:-1582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" path="m5,r,240m430,10r,230m,5r435,m5,245r425,e" filled="f" strokeweight=".5pt">
                <v:path arrowok="t" o:connecttype="custom" o:connectlocs="3175,146050;3175,298450;273050,152400;273050,298450;0,149225;276225,149225;3175,301625;273050,301625" o:connectangles="0,0,0,0,0,0,0,0"/>
                <w10:wrap anchorx="page"/>
              </v:shape>
            </w:pict>
          </mc:Fallback>
        </mc:AlternateContent>
      </w:r>
      <w:r w:rsidRPr="00247E8E">
        <w:rPr>
          <w:noProof/>
          <w:sz w:val="18"/>
          <w:szCs w:val="18"/>
        </w:rPr>
        <mc:AlternateContent>
          <mc:Choice Requires="wps">
            <w:drawing>
              <wp:anchor distT="0" distB="0" distL="114300" distR="114300" simplePos="0" relativeHeight="15731712" behindDoc="0" locked="0" layoutInCell="1" allowOverlap="1" wp14:anchorId="07CFF847" wp14:editId="09A0E464">
                <wp:simplePos x="0" y="0"/>
                <wp:positionH relativeFrom="page">
                  <wp:posOffset>6477635</wp:posOffset>
                </wp:positionH>
                <wp:positionV relativeFrom="paragraph">
                  <wp:posOffset>146050</wp:posOffset>
                </wp:positionV>
                <wp:extent cx="276860" cy="155575"/>
                <wp:effectExtent l="0" t="0" r="0" b="0"/>
                <wp:wrapNone/>
                <wp:docPr id="25"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10206 10201"/>
                            <a:gd name="T1" fmla="*/ T0 w 436"/>
                            <a:gd name="T2" fmla="+- 0 230 230"/>
                            <a:gd name="T3" fmla="*/ 230 h 245"/>
                            <a:gd name="T4" fmla="+- 0 10206 10201"/>
                            <a:gd name="T5" fmla="*/ T4 w 436"/>
                            <a:gd name="T6" fmla="+- 0 470 230"/>
                            <a:gd name="T7" fmla="*/ 470 h 245"/>
                            <a:gd name="T8" fmla="+- 0 10632 10201"/>
                            <a:gd name="T9" fmla="*/ T8 w 436"/>
                            <a:gd name="T10" fmla="+- 0 240 230"/>
                            <a:gd name="T11" fmla="*/ 240 h 245"/>
                            <a:gd name="T12" fmla="+- 0 10632 10201"/>
                            <a:gd name="T13" fmla="*/ T12 w 436"/>
                            <a:gd name="T14" fmla="+- 0 470 230"/>
                            <a:gd name="T15" fmla="*/ 470 h 245"/>
                            <a:gd name="T16" fmla="+- 0 10201 10201"/>
                            <a:gd name="T17" fmla="*/ T16 w 436"/>
                            <a:gd name="T18" fmla="+- 0 235 230"/>
                            <a:gd name="T19" fmla="*/ 235 h 245"/>
                            <a:gd name="T20" fmla="+- 0 10637 10201"/>
                            <a:gd name="T21" fmla="*/ T20 w 436"/>
                            <a:gd name="T22" fmla="+- 0 235 230"/>
                            <a:gd name="T23" fmla="*/ 235 h 245"/>
                            <a:gd name="T24" fmla="+- 0 10206 10201"/>
                            <a:gd name="T25" fmla="*/ T24 w 436"/>
                            <a:gd name="T26" fmla="+- 0 475 230"/>
                            <a:gd name="T27" fmla="*/ 475 h 245"/>
                            <a:gd name="T28" fmla="+- 0 10632 10201"/>
                            <a:gd name="T29" fmla="*/ T28 w 436"/>
                            <a:gd name="T30" fmla="+- 0 475 230"/>
                            <a:gd name="T31" fmla="*/ 475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5" y="245"/>
                              </a:moveTo>
                              <a:lnTo>
                                <a:pt x="431"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FB65B" id="AutoShape 24" o:spid="_x0000_s1026" style="position:absolute;margin-left:510.05pt;margin-top:11.5pt;width:21.8pt;height:12.25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" path="m5,r,240m431,10r,230m,5r436,m5,245r426,e" filled="f" strokeweight=".5pt">
                <v:path arrowok="t" o:connecttype="custom" o:connectlocs="3175,146050;3175,298450;273685,152400;273685,298450;0,149225;276860,149225;3175,301625;273685,301625" o:connectangles="0,0,0,0,0,0,0,0"/>
                <w10:wrap anchorx="page"/>
              </v:shape>
            </w:pict>
          </mc:Fallback>
        </mc:AlternateContent>
      </w:r>
      <w:proofErr w:type="gramStart"/>
      <w:r w:rsidR="009972A4" w:rsidRPr="00247E8E">
        <w:rPr>
          <w:sz w:val="18"/>
          <w:szCs w:val="18"/>
        </w:rPr>
        <w:t>…….</w:t>
      </w:r>
      <w:proofErr w:type="gramEnd"/>
      <w:r w:rsidR="009972A4" w:rsidRPr="00247E8E">
        <w:rPr>
          <w:sz w:val="18"/>
          <w:szCs w:val="18"/>
        </w:rPr>
        <w:t xml:space="preserve">Yıl……...Ay G. Sekreter </w:t>
      </w:r>
      <w:proofErr w:type="spellStart"/>
      <w:r w:rsidR="009972A4" w:rsidRPr="00247E8E">
        <w:rPr>
          <w:sz w:val="18"/>
          <w:szCs w:val="18"/>
        </w:rPr>
        <w:t>Yard</w:t>
      </w:r>
      <w:proofErr w:type="spellEnd"/>
      <w:r w:rsidR="009972A4" w:rsidRPr="00247E8E">
        <w:rPr>
          <w:sz w:val="18"/>
          <w:szCs w:val="18"/>
        </w:rPr>
        <w:t>. /</w:t>
      </w:r>
      <w:proofErr w:type="gramStart"/>
      <w:r w:rsidR="009972A4" w:rsidRPr="00247E8E">
        <w:rPr>
          <w:sz w:val="18"/>
          <w:szCs w:val="18"/>
        </w:rPr>
        <w:t>…….</w:t>
      </w:r>
      <w:proofErr w:type="gramEnd"/>
      <w:r w:rsidR="009972A4" w:rsidRPr="00247E8E">
        <w:rPr>
          <w:sz w:val="18"/>
          <w:szCs w:val="18"/>
        </w:rPr>
        <w:t>.Yıl……..Ay Daire Başkanı /……..Yıl……..Ay …………………</w:t>
      </w:r>
    </w:p>
    <w:p w14:paraId="6E7B69F5" w14:textId="77777777" w:rsidR="00EC543C" w:rsidRPr="00247E8E" w:rsidRDefault="00EC543C">
      <w:pPr>
        <w:rPr>
          <w:sz w:val="20"/>
          <w:szCs w:val="20"/>
        </w:rPr>
        <w:sectPr w:rsidR="00EC543C" w:rsidRPr="00247E8E">
          <w:headerReference w:type="default" r:id="rId7"/>
          <w:footerReference w:type="default" r:id="rId8"/>
          <w:type w:val="continuous"/>
          <w:pgSz w:w="11910" w:h="16840"/>
          <w:pgMar w:top="40" w:right="700" w:bottom="280" w:left="480" w:header="708" w:footer="708" w:gutter="0"/>
          <w:cols w:space="708"/>
        </w:sectPr>
      </w:pPr>
    </w:p>
    <w:p w14:paraId="0F9CC774" w14:textId="77777777" w:rsidR="00EC543C" w:rsidRPr="00247E8E" w:rsidRDefault="009972A4">
      <w:pPr>
        <w:pStyle w:val="ListeParagraf"/>
        <w:numPr>
          <w:ilvl w:val="0"/>
          <w:numId w:val="3"/>
        </w:numPr>
        <w:tabs>
          <w:tab w:val="left" w:pos="822"/>
        </w:tabs>
        <w:spacing w:before="10"/>
        <w:ind w:left="821"/>
        <w:rPr>
          <w:sz w:val="18"/>
          <w:szCs w:val="20"/>
        </w:rPr>
      </w:pPr>
      <w:r w:rsidRPr="00247E8E">
        <w:rPr>
          <w:sz w:val="18"/>
          <w:szCs w:val="20"/>
        </w:rPr>
        <w:t>Kamu</w:t>
      </w:r>
      <w:r w:rsidRPr="00247E8E">
        <w:rPr>
          <w:spacing w:val="22"/>
          <w:sz w:val="18"/>
          <w:szCs w:val="20"/>
        </w:rPr>
        <w:t xml:space="preserve"> </w:t>
      </w:r>
      <w:r w:rsidRPr="00247E8E">
        <w:rPr>
          <w:sz w:val="18"/>
          <w:szCs w:val="20"/>
        </w:rPr>
        <w:t>konutları</w:t>
      </w:r>
      <w:r w:rsidRPr="00247E8E">
        <w:rPr>
          <w:spacing w:val="23"/>
          <w:sz w:val="18"/>
          <w:szCs w:val="20"/>
        </w:rPr>
        <w:t xml:space="preserve"> </w:t>
      </w:r>
      <w:r w:rsidRPr="00247E8E">
        <w:rPr>
          <w:sz w:val="18"/>
          <w:szCs w:val="20"/>
        </w:rPr>
        <w:t>kapsamına</w:t>
      </w:r>
      <w:r w:rsidRPr="00247E8E">
        <w:rPr>
          <w:spacing w:val="23"/>
          <w:sz w:val="18"/>
          <w:szCs w:val="20"/>
        </w:rPr>
        <w:t xml:space="preserve"> </w:t>
      </w:r>
      <w:r w:rsidRPr="00247E8E">
        <w:rPr>
          <w:sz w:val="18"/>
          <w:szCs w:val="20"/>
        </w:rPr>
        <w:t>giren</w:t>
      </w:r>
      <w:r w:rsidRPr="00247E8E">
        <w:rPr>
          <w:spacing w:val="23"/>
          <w:sz w:val="18"/>
          <w:szCs w:val="20"/>
        </w:rPr>
        <w:t xml:space="preserve"> </w:t>
      </w:r>
      <w:r w:rsidRPr="00247E8E">
        <w:rPr>
          <w:sz w:val="18"/>
          <w:szCs w:val="20"/>
        </w:rPr>
        <w:t>kurum</w:t>
      </w:r>
      <w:r w:rsidRPr="00247E8E">
        <w:rPr>
          <w:spacing w:val="23"/>
          <w:sz w:val="18"/>
          <w:szCs w:val="20"/>
        </w:rPr>
        <w:t xml:space="preserve"> </w:t>
      </w:r>
      <w:r w:rsidRPr="00247E8E">
        <w:rPr>
          <w:sz w:val="18"/>
          <w:szCs w:val="20"/>
        </w:rPr>
        <w:t>ve</w:t>
      </w:r>
      <w:r w:rsidRPr="00247E8E">
        <w:rPr>
          <w:spacing w:val="23"/>
          <w:sz w:val="18"/>
          <w:szCs w:val="20"/>
        </w:rPr>
        <w:t xml:space="preserve"> </w:t>
      </w:r>
      <w:r w:rsidRPr="00247E8E">
        <w:rPr>
          <w:sz w:val="18"/>
          <w:szCs w:val="20"/>
        </w:rPr>
        <w:t>kuruluşların</w:t>
      </w:r>
      <w:r w:rsidRPr="00247E8E">
        <w:rPr>
          <w:spacing w:val="23"/>
          <w:sz w:val="18"/>
          <w:szCs w:val="20"/>
        </w:rPr>
        <w:t xml:space="preserve"> </w:t>
      </w:r>
      <w:r w:rsidRPr="00247E8E">
        <w:rPr>
          <w:sz w:val="18"/>
          <w:szCs w:val="20"/>
        </w:rPr>
        <w:t>konutlarından</w:t>
      </w:r>
      <w:r w:rsidRPr="00247E8E">
        <w:rPr>
          <w:spacing w:val="22"/>
          <w:sz w:val="18"/>
          <w:szCs w:val="20"/>
        </w:rPr>
        <w:t xml:space="preserve"> </w:t>
      </w:r>
      <w:r w:rsidRPr="00247E8E">
        <w:rPr>
          <w:sz w:val="18"/>
          <w:szCs w:val="20"/>
        </w:rPr>
        <w:t>daha</w:t>
      </w:r>
      <w:r w:rsidRPr="00247E8E">
        <w:rPr>
          <w:spacing w:val="23"/>
          <w:sz w:val="18"/>
          <w:szCs w:val="20"/>
        </w:rPr>
        <w:t xml:space="preserve"> </w:t>
      </w:r>
      <w:r w:rsidRPr="00247E8E">
        <w:rPr>
          <w:spacing w:val="-3"/>
          <w:sz w:val="18"/>
          <w:szCs w:val="20"/>
        </w:rPr>
        <w:t>önce</w:t>
      </w:r>
    </w:p>
    <w:p w14:paraId="0C9C72E7" w14:textId="5B9EADD1" w:rsidR="00EC543C" w:rsidRPr="00247E8E" w:rsidRDefault="00F0752D">
      <w:pPr>
        <w:pStyle w:val="GvdeMetni"/>
        <w:ind w:left="654"/>
        <w:rPr>
          <w:sz w:val="18"/>
          <w:szCs w:val="18"/>
        </w:rPr>
      </w:pPr>
      <w:r w:rsidRPr="00247E8E">
        <w:rPr>
          <w:noProof/>
          <w:sz w:val="18"/>
          <w:szCs w:val="18"/>
        </w:rPr>
        <mc:AlternateContent>
          <mc:Choice Requires="wps">
            <w:drawing>
              <wp:anchor distT="0" distB="0" distL="114300" distR="114300" simplePos="0" relativeHeight="487493120" behindDoc="1" locked="0" layoutInCell="1" allowOverlap="1" wp14:anchorId="5074605B" wp14:editId="1CBB61AB">
                <wp:simplePos x="0" y="0"/>
                <wp:positionH relativeFrom="page">
                  <wp:posOffset>5937885</wp:posOffset>
                </wp:positionH>
                <wp:positionV relativeFrom="paragraph">
                  <wp:posOffset>283845</wp:posOffset>
                </wp:positionV>
                <wp:extent cx="276225" cy="155575"/>
                <wp:effectExtent l="0" t="0" r="0" b="0"/>
                <wp:wrapNone/>
                <wp:docPr id="24"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225" cy="155575"/>
                        </a:xfrm>
                        <a:custGeom>
                          <a:avLst/>
                          <a:gdLst>
                            <a:gd name="T0" fmla="+- 0 9356 9351"/>
                            <a:gd name="T1" fmla="*/ T0 w 435"/>
                            <a:gd name="T2" fmla="+- 0 447 447"/>
                            <a:gd name="T3" fmla="*/ 447 h 245"/>
                            <a:gd name="T4" fmla="+- 0 9356 9351"/>
                            <a:gd name="T5" fmla="*/ T4 w 435"/>
                            <a:gd name="T6" fmla="+- 0 687 447"/>
                            <a:gd name="T7" fmla="*/ 687 h 245"/>
                            <a:gd name="T8" fmla="+- 0 9781 9351"/>
                            <a:gd name="T9" fmla="*/ T8 w 435"/>
                            <a:gd name="T10" fmla="+- 0 457 447"/>
                            <a:gd name="T11" fmla="*/ 457 h 245"/>
                            <a:gd name="T12" fmla="+- 0 9781 9351"/>
                            <a:gd name="T13" fmla="*/ T12 w 435"/>
                            <a:gd name="T14" fmla="+- 0 687 447"/>
                            <a:gd name="T15" fmla="*/ 687 h 245"/>
                            <a:gd name="T16" fmla="+- 0 9351 9351"/>
                            <a:gd name="T17" fmla="*/ T16 w 435"/>
                            <a:gd name="T18" fmla="+- 0 452 447"/>
                            <a:gd name="T19" fmla="*/ 452 h 245"/>
                            <a:gd name="T20" fmla="+- 0 9786 9351"/>
                            <a:gd name="T21" fmla="*/ T20 w 435"/>
                            <a:gd name="T22" fmla="+- 0 452 447"/>
                            <a:gd name="T23" fmla="*/ 452 h 245"/>
                            <a:gd name="T24" fmla="+- 0 9356 9351"/>
                            <a:gd name="T25" fmla="*/ T24 w 435"/>
                            <a:gd name="T26" fmla="+- 0 692 447"/>
                            <a:gd name="T27" fmla="*/ 692 h 245"/>
                            <a:gd name="T28" fmla="+- 0 9781 9351"/>
                            <a:gd name="T29" fmla="*/ T28 w 435"/>
                            <a:gd name="T30" fmla="+- 0 692 447"/>
                            <a:gd name="T31" fmla="*/ 692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5" h="245">
                              <a:moveTo>
                                <a:pt x="5" y="0"/>
                              </a:moveTo>
                              <a:lnTo>
                                <a:pt x="5" y="240"/>
                              </a:lnTo>
                              <a:moveTo>
                                <a:pt x="430" y="10"/>
                              </a:moveTo>
                              <a:lnTo>
                                <a:pt x="430" y="240"/>
                              </a:lnTo>
                              <a:moveTo>
                                <a:pt x="0" y="5"/>
                              </a:moveTo>
                              <a:lnTo>
                                <a:pt x="435" y="5"/>
                              </a:lnTo>
                              <a:moveTo>
                                <a:pt x="5" y="245"/>
                              </a:moveTo>
                              <a:lnTo>
                                <a:pt x="430"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E28EA" id="AutoShape 23" o:spid="_x0000_s1026" style="position:absolute;margin-left:467.55pt;margin-top:22.35pt;width:21.75pt;height:12.25pt;z-index:-1582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5,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" path="m5,r,240m430,10r,230m,5r435,m5,245r425,e" filled="f" strokeweight=".5pt">
                <v:path arrowok="t" o:connecttype="custom" o:connectlocs="3175,283845;3175,436245;273050,290195;273050,436245;0,287020;276225,287020;3175,439420;273050,439420" o:connectangles="0,0,0,0,0,0,0,0"/>
                <w10:wrap anchorx="page"/>
              </v:shape>
            </w:pict>
          </mc:Fallback>
        </mc:AlternateContent>
      </w:r>
      <w:r w:rsidRPr="00247E8E">
        <w:rPr>
          <w:noProof/>
          <w:sz w:val="18"/>
          <w:szCs w:val="18"/>
        </w:rPr>
        <mc:AlternateContent>
          <mc:Choice Requires="wps">
            <w:drawing>
              <wp:anchor distT="0" distB="0" distL="114300" distR="114300" simplePos="0" relativeHeight="15733248" behindDoc="0" locked="0" layoutInCell="1" allowOverlap="1" wp14:anchorId="1BA1757A" wp14:editId="3FB02D31">
                <wp:simplePos x="0" y="0"/>
                <wp:positionH relativeFrom="page">
                  <wp:posOffset>6477635</wp:posOffset>
                </wp:positionH>
                <wp:positionV relativeFrom="paragraph">
                  <wp:posOffset>283845</wp:posOffset>
                </wp:positionV>
                <wp:extent cx="276860" cy="155575"/>
                <wp:effectExtent l="0" t="0" r="0" b="0"/>
                <wp:wrapNone/>
                <wp:docPr id="2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10206 10201"/>
                            <a:gd name="T1" fmla="*/ T0 w 436"/>
                            <a:gd name="T2" fmla="+- 0 447 447"/>
                            <a:gd name="T3" fmla="*/ 447 h 245"/>
                            <a:gd name="T4" fmla="+- 0 10206 10201"/>
                            <a:gd name="T5" fmla="*/ T4 w 436"/>
                            <a:gd name="T6" fmla="+- 0 687 447"/>
                            <a:gd name="T7" fmla="*/ 687 h 245"/>
                            <a:gd name="T8" fmla="+- 0 10632 10201"/>
                            <a:gd name="T9" fmla="*/ T8 w 436"/>
                            <a:gd name="T10" fmla="+- 0 457 447"/>
                            <a:gd name="T11" fmla="*/ 457 h 245"/>
                            <a:gd name="T12" fmla="+- 0 10632 10201"/>
                            <a:gd name="T13" fmla="*/ T12 w 436"/>
                            <a:gd name="T14" fmla="+- 0 687 447"/>
                            <a:gd name="T15" fmla="*/ 687 h 245"/>
                            <a:gd name="T16" fmla="+- 0 10201 10201"/>
                            <a:gd name="T17" fmla="*/ T16 w 436"/>
                            <a:gd name="T18" fmla="+- 0 452 447"/>
                            <a:gd name="T19" fmla="*/ 452 h 245"/>
                            <a:gd name="T20" fmla="+- 0 10637 10201"/>
                            <a:gd name="T21" fmla="*/ T20 w 436"/>
                            <a:gd name="T22" fmla="+- 0 452 447"/>
                            <a:gd name="T23" fmla="*/ 452 h 245"/>
                            <a:gd name="T24" fmla="+- 0 10206 10201"/>
                            <a:gd name="T25" fmla="*/ T24 w 436"/>
                            <a:gd name="T26" fmla="+- 0 692 447"/>
                            <a:gd name="T27" fmla="*/ 692 h 245"/>
                            <a:gd name="T28" fmla="+- 0 10632 10201"/>
                            <a:gd name="T29" fmla="*/ T28 w 436"/>
                            <a:gd name="T30" fmla="+- 0 692 447"/>
                            <a:gd name="T31" fmla="*/ 692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5" y="245"/>
                              </a:moveTo>
                              <a:lnTo>
                                <a:pt x="431"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FC205" id="AutoShape 22" o:spid="_x0000_s1026" style="position:absolute;margin-left:510.05pt;margin-top:22.35pt;width:21.8pt;height:12.25pt;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" path="m5,r,240m431,10r,230m,5r436,m5,245r426,e" filled="f" strokeweight=".5pt">
                <v:path arrowok="t" o:connecttype="custom" o:connectlocs="3175,283845;3175,436245;273685,290195;273685,436245;0,287020;276860,287020;3175,439420;273685,439420" o:connectangles="0,0,0,0,0,0,0,0"/>
                <w10:wrap anchorx="page"/>
              </v:shape>
            </w:pict>
          </mc:Fallback>
        </mc:AlternateContent>
      </w:r>
      <w:proofErr w:type="gramStart"/>
      <w:r w:rsidR="009972A4" w:rsidRPr="00247E8E">
        <w:rPr>
          <w:sz w:val="18"/>
          <w:szCs w:val="18"/>
        </w:rPr>
        <w:t>yararlanılmış</w:t>
      </w:r>
      <w:proofErr w:type="gramEnd"/>
      <w:r w:rsidR="009972A4" w:rsidRPr="00247E8E">
        <w:rPr>
          <w:sz w:val="18"/>
          <w:szCs w:val="18"/>
        </w:rPr>
        <w:t xml:space="preserve"> iseniz konutta oturduğunuz süre</w:t>
      </w:r>
    </w:p>
    <w:p w14:paraId="68F0BF83" w14:textId="77777777" w:rsidR="00EC543C" w:rsidRPr="00247E8E" w:rsidRDefault="009972A4">
      <w:pPr>
        <w:pStyle w:val="GvdeMetni"/>
        <w:tabs>
          <w:tab w:val="left" w:pos="1376"/>
        </w:tabs>
        <w:spacing w:before="10"/>
        <w:ind w:left="526"/>
        <w:rPr>
          <w:sz w:val="18"/>
          <w:szCs w:val="18"/>
        </w:rPr>
      </w:pPr>
      <w:r w:rsidRPr="00247E8E">
        <w:rPr>
          <w:sz w:val="18"/>
          <w:szCs w:val="18"/>
        </w:rPr>
        <w:br w:type="column"/>
      </w:r>
      <w:r w:rsidRPr="00247E8E">
        <w:rPr>
          <w:sz w:val="18"/>
          <w:szCs w:val="18"/>
        </w:rPr>
        <w:t>Yıl</w:t>
      </w:r>
      <w:r w:rsidRPr="00247E8E">
        <w:rPr>
          <w:sz w:val="18"/>
          <w:szCs w:val="18"/>
        </w:rPr>
        <w:tab/>
      </w:r>
      <w:r w:rsidRPr="00247E8E">
        <w:rPr>
          <w:spacing w:val="-10"/>
          <w:sz w:val="18"/>
          <w:szCs w:val="18"/>
        </w:rPr>
        <w:t>Ay</w:t>
      </w:r>
    </w:p>
    <w:p w14:paraId="76EFFC3F" w14:textId="77777777" w:rsidR="00EC543C" w:rsidRPr="00247E8E" w:rsidRDefault="009972A4">
      <w:pPr>
        <w:spacing w:before="10"/>
        <w:ind w:left="566"/>
        <w:rPr>
          <w:sz w:val="18"/>
          <w:szCs w:val="20"/>
        </w:rPr>
      </w:pPr>
      <w:r w:rsidRPr="00247E8E">
        <w:rPr>
          <w:sz w:val="20"/>
          <w:szCs w:val="20"/>
        </w:rPr>
        <w:br w:type="column"/>
      </w:r>
      <w:r w:rsidRPr="00247E8E">
        <w:rPr>
          <w:sz w:val="18"/>
          <w:szCs w:val="20"/>
        </w:rPr>
        <w:t>Gün</w:t>
      </w:r>
    </w:p>
    <w:p w14:paraId="6FAD0029" w14:textId="77777777" w:rsidR="00EC543C" w:rsidRPr="00247E8E" w:rsidRDefault="00EC543C">
      <w:pPr>
        <w:rPr>
          <w:sz w:val="18"/>
          <w:szCs w:val="20"/>
        </w:rPr>
        <w:sectPr w:rsidR="00EC543C" w:rsidRPr="00247E8E">
          <w:type w:val="continuous"/>
          <w:pgSz w:w="11910" w:h="16840"/>
          <w:pgMar w:top="40" w:right="700" w:bottom="280" w:left="480" w:header="708" w:footer="708" w:gutter="0"/>
          <w:cols w:num="3" w:space="708" w:equalWidth="0">
            <w:col w:w="7955" w:space="40"/>
            <w:col w:w="1621" w:space="39"/>
            <w:col w:w="1075"/>
          </w:cols>
        </w:sectPr>
      </w:pPr>
    </w:p>
    <w:p w14:paraId="5AEC07B9" w14:textId="77777777" w:rsidR="00EC543C" w:rsidRPr="00247E8E" w:rsidRDefault="00EC543C">
      <w:pPr>
        <w:pStyle w:val="GvdeMetni"/>
        <w:spacing w:before="8"/>
        <w:rPr>
          <w:sz w:val="9"/>
          <w:szCs w:val="18"/>
        </w:rPr>
      </w:pPr>
    </w:p>
    <w:p w14:paraId="2BF13487" w14:textId="77777777" w:rsidR="00EC543C" w:rsidRPr="00247E8E" w:rsidRDefault="00EC543C">
      <w:pPr>
        <w:rPr>
          <w:sz w:val="9"/>
          <w:szCs w:val="20"/>
        </w:rPr>
        <w:sectPr w:rsidR="00EC543C" w:rsidRPr="00247E8E">
          <w:type w:val="continuous"/>
          <w:pgSz w:w="11910" w:h="16840"/>
          <w:pgMar w:top="40" w:right="700" w:bottom="280" w:left="480" w:header="708" w:footer="708" w:gutter="0"/>
          <w:cols w:space="708"/>
        </w:sectPr>
      </w:pPr>
    </w:p>
    <w:p w14:paraId="5F78DD3B" w14:textId="170D4213" w:rsidR="00EC543C" w:rsidRPr="00247E8E" w:rsidRDefault="00F0752D">
      <w:pPr>
        <w:pStyle w:val="ListeParagraf"/>
        <w:numPr>
          <w:ilvl w:val="0"/>
          <w:numId w:val="3"/>
        </w:numPr>
        <w:tabs>
          <w:tab w:val="left" w:pos="822"/>
        </w:tabs>
        <w:ind w:left="821"/>
        <w:rPr>
          <w:sz w:val="18"/>
          <w:szCs w:val="20"/>
        </w:rPr>
      </w:pPr>
      <w:r w:rsidRPr="00247E8E">
        <w:rPr>
          <w:noProof/>
          <w:sz w:val="20"/>
          <w:szCs w:val="20"/>
        </w:rPr>
        <mc:AlternateContent>
          <mc:Choice Requires="wps">
            <w:drawing>
              <wp:anchor distT="0" distB="0" distL="114300" distR="114300" simplePos="0" relativeHeight="15732224" behindDoc="0" locked="0" layoutInCell="1" allowOverlap="1" wp14:anchorId="1C248ACF" wp14:editId="7CE5CD98">
                <wp:simplePos x="0" y="0"/>
                <wp:positionH relativeFrom="page">
                  <wp:posOffset>5397500</wp:posOffset>
                </wp:positionH>
                <wp:positionV relativeFrom="paragraph">
                  <wp:posOffset>52070</wp:posOffset>
                </wp:positionV>
                <wp:extent cx="276860" cy="155575"/>
                <wp:effectExtent l="0" t="0" r="0" b="0"/>
                <wp:wrapNone/>
                <wp:docPr id="22"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6860" cy="155575"/>
                        </a:xfrm>
                        <a:custGeom>
                          <a:avLst/>
                          <a:gdLst>
                            <a:gd name="T0" fmla="+- 0 8505 8500"/>
                            <a:gd name="T1" fmla="*/ T0 w 436"/>
                            <a:gd name="T2" fmla="+- 0 82 82"/>
                            <a:gd name="T3" fmla="*/ 82 h 245"/>
                            <a:gd name="T4" fmla="+- 0 8505 8500"/>
                            <a:gd name="T5" fmla="*/ T4 w 436"/>
                            <a:gd name="T6" fmla="+- 0 322 82"/>
                            <a:gd name="T7" fmla="*/ 322 h 245"/>
                            <a:gd name="T8" fmla="+- 0 8931 8500"/>
                            <a:gd name="T9" fmla="*/ T8 w 436"/>
                            <a:gd name="T10" fmla="+- 0 92 82"/>
                            <a:gd name="T11" fmla="*/ 92 h 245"/>
                            <a:gd name="T12" fmla="+- 0 8931 8500"/>
                            <a:gd name="T13" fmla="*/ T12 w 436"/>
                            <a:gd name="T14" fmla="+- 0 322 82"/>
                            <a:gd name="T15" fmla="*/ 322 h 245"/>
                            <a:gd name="T16" fmla="+- 0 8500 8500"/>
                            <a:gd name="T17" fmla="*/ T16 w 436"/>
                            <a:gd name="T18" fmla="+- 0 87 82"/>
                            <a:gd name="T19" fmla="*/ 87 h 245"/>
                            <a:gd name="T20" fmla="+- 0 8936 8500"/>
                            <a:gd name="T21" fmla="*/ T20 w 436"/>
                            <a:gd name="T22" fmla="+- 0 87 82"/>
                            <a:gd name="T23" fmla="*/ 87 h 245"/>
                            <a:gd name="T24" fmla="+- 0 8505 8500"/>
                            <a:gd name="T25" fmla="*/ T24 w 436"/>
                            <a:gd name="T26" fmla="+- 0 327 82"/>
                            <a:gd name="T27" fmla="*/ 327 h 245"/>
                            <a:gd name="T28" fmla="+- 0 8931 8500"/>
                            <a:gd name="T29" fmla="*/ T28 w 436"/>
                            <a:gd name="T30" fmla="+- 0 327 82"/>
                            <a:gd name="T31" fmla="*/ 327 h 2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36" h="245">
                              <a:moveTo>
                                <a:pt x="5" y="0"/>
                              </a:moveTo>
                              <a:lnTo>
                                <a:pt x="5" y="240"/>
                              </a:lnTo>
                              <a:moveTo>
                                <a:pt x="431" y="10"/>
                              </a:moveTo>
                              <a:lnTo>
                                <a:pt x="431" y="240"/>
                              </a:lnTo>
                              <a:moveTo>
                                <a:pt x="0" y="5"/>
                              </a:moveTo>
                              <a:lnTo>
                                <a:pt x="436" y="5"/>
                              </a:lnTo>
                              <a:moveTo>
                                <a:pt x="5" y="245"/>
                              </a:moveTo>
                              <a:lnTo>
                                <a:pt x="431" y="24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EFDE9" id="AutoShape 21" o:spid="_x0000_s1026" style="position:absolute;margin-left:425pt;margin-top:4.1pt;width:21.8pt;height:12.25pt;z-index:1573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" path="m5,r,240m431,10r,230m,5r436,m5,245r426,e" filled="f" strokeweight=".5pt">
                <v:path arrowok="t" o:connecttype="custom" o:connectlocs="3175,52070;3175,204470;273685,58420;273685,204470;0,55245;276860,55245;3175,207645;273685,207645" o:connectangles="0,0,0,0,0,0,0,0"/>
                <w10:wrap anchorx="page"/>
              </v:shape>
            </w:pict>
          </mc:Fallback>
        </mc:AlternateContent>
      </w:r>
      <w:r w:rsidR="009972A4" w:rsidRPr="00247E8E">
        <w:rPr>
          <w:sz w:val="18"/>
          <w:szCs w:val="20"/>
        </w:rPr>
        <w:t>Kamu</w:t>
      </w:r>
      <w:r w:rsidR="009972A4" w:rsidRPr="00247E8E">
        <w:rPr>
          <w:spacing w:val="7"/>
          <w:sz w:val="18"/>
          <w:szCs w:val="20"/>
        </w:rPr>
        <w:t xml:space="preserve"> </w:t>
      </w:r>
      <w:r w:rsidR="009972A4" w:rsidRPr="00247E8E">
        <w:rPr>
          <w:sz w:val="18"/>
          <w:szCs w:val="20"/>
        </w:rPr>
        <w:t>konutları</w:t>
      </w:r>
      <w:r w:rsidR="009972A4" w:rsidRPr="00247E8E">
        <w:rPr>
          <w:spacing w:val="8"/>
          <w:sz w:val="18"/>
          <w:szCs w:val="20"/>
        </w:rPr>
        <w:t xml:space="preserve"> </w:t>
      </w:r>
      <w:r w:rsidR="009972A4" w:rsidRPr="00247E8E">
        <w:rPr>
          <w:sz w:val="18"/>
          <w:szCs w:val="20"/>
        </w:rPr>
        <w:t>kanunu</w:t>
      </w:r>
      <w:r w:rsidR="009972A4" w:rsidRPr="00247E8E">
        <w:rPr>
          <w:spacing w:val="8"/>
          <w:sz w:val="18"/>
          <w:szCs w:val="20"/>
        </w:rPr>
        <w:t xml:space="preserve"> </w:t>
      </w:r>
      <w:r w:rsidR="009972A4" w:rsidRPr="00247E8E">
        <w:rPr>
          <w:sz w:val="18"/>
          <w:szCs w:val="20"/>
        </w:rPr>
        <w:t>kapsamına</w:t>
      </w:r>
      <w:r w:rsidR="009972A4" w:rsidRPr="00247E8E">
        <w:rPr>
          <w:spacing w:val="7"/>
          <w:sz w:val="18"/>
          <w:szCs w:val="20"/>
        </w:rPr>
        <w:t xml:space="preserve"> </w:t>
      </w:r>
      <w:r w:rsidR="009972A4" w:rsidRPr="00247E8E">
        <w:rPr>
          <w:sz w:val="18"/>
          <w:szCs w:val="20"/>
        </w:rPr>
        <w:t>giren</w:t>
      </w:r>
      <w:r w:rsidR="009972A4" w:rsidRPr="00247E8E">
        <w:rPr>
          <w:spacing w:val="8"/>
          <w:sz w:val="18"/>
          <w:szCs w:val="20"/>
        </w:rPr>
        <w:t xml:space="preserve"> </w:t>
      </w:r>
      <w:r w:rsidR="009972A4" w:rsidRPr="00247E8E">
        <w:rPr>
          <w:sz w:val="18"/>
          <w:szCs w:val="20"/>
        </w:rPr>
        <w:t>kurum</w:t>
      </w:r>
      <w:r w:rsidR="009972A4" w:rsidRPr="00247E8E">
        <w:rPr>
          <w:spacing w:val="8"/>
          <w:sz w:val="18"/>
          <w:szCs w:val="20"/>
        </w:rPr>
        <w:t xml:space="preserve"> </w:t>
      </w:r>
      <w:r w:rsidR="009972A4" w:rsidRPr="00247E8E">
        <w:rPr>
          <w:sz w:val="18"/>
          <w:szCs w:val="20"/>
        </w:rPr>
        <w:t>ve</w:t>
      </w:r>
      <w:r w:rsidR="009972A4" w:rsidRPr="00247E8E">
        <w:rPr>
          <w:spacing w:val="8"/>
          <w:sz w:val="18"/>
          <w:szCs w:val="20"/>
        </w:rPr>
        <w:t xml:space="preserve"> </w:t>
      </w:r>
      <w:r w:rsidR="009972A4" w:rsidRPr="00247E8E">
        <w:rPr>
          <w:sz w:val="18"/>
          <w:szCs w:val="20"/>
        </w:rPr>
        <w:t>kuruluşlarda</w:t>
      </w:r>
      <w:r w:rsidR="009972A4" w:rsidRPr="00247E8E">
        <w:rPr>
          <w:spacing w:val="7"/>
          <w:sz w:val="18"/>
          <w:szCs w:val="20"/>
        </w:rPr>
        <w:t xml:space="preserve"> </w:t>
      </w:r>
      <w:r w:rsidR="009972A4" w:rsidRPr="00247E8E">
        <w:rPr>
          <w:sz w:val="18"/>
          <w:szCs w:val="20"/>
        </w:rPr>
        <w:t>konut</w:t>
      </w:r>
      <w:r w:rsidR="009972A4" w:rsidRPr="00247E8E">
        <w:rPr>
          <w:spacing w:val="8"/>
          <w:sz w:val="18"/>
          <w:szCs w:val="20"/>
        </w:rPr>
        <w:t xml:space="preserve"> </w:t>
      </w:r>
      <w:r w:rsidR="009972A4" w:rsidRPr="00247E8E">
        <w:rPr>
          <w:sz w:val="18"/>
          <w:szCs w:val="20"/>
        </w:rPr>
        <w:t>tahsisi</w:t>
      </w:r>
      <w:r w:rsidR="009972A4" w:rsidRPr="00247E8E">
        <w:rPr>
          <w:spacing w:val="9"/>
          <w:sz w:val="18"/>
          <w:szCs w:val="20"/>
        </w:rPr>
        <w:t xml:space="preserve"> </w:t>
      </w:r>
      <w:r w:rsidR="009972A4" w:rsidRPr="00247E8E">
        <w:rPr>
          <w:sz w:val="18"/>
          <w:szCs w:val="20"/>
        </w:rPr>
        <w:t>için</w:t>
      </w:r>
    </w:p>
    <w:p w14:paraId="3ACC177F" w14:textId="2961C552" w:rsidR="00EC543C" w:rsidRPr="00247E8E" w:rsidRDefault="00F0752D">
      <w:pPr>
        <w:pStyle w:val="GvdeMetni"/>
        <w:ind w:left="653"/>
        <w:rPr>
          <w:sz w:val="18"/>
          <w:szCs w:val="18"/>
        </w:rPr>
      </w:pPr>
      <w:r w:rsidRPr="00247E8E">
        <w:rPr>
          <w:noProof/>
          <w:sz w:val="18"/>
          <w:szCs w:val="18"/>
        </w:rPr>
        <mc:AlternateContent>
          <mc:Choice Requires="wps">
            <w:drawing>
              <wp:anchor distT="0" distB="0" distL="114300" distR="114300" simplePos="0" relativeHeight="15734272" behindDoc="0" locked="0" layoutInCell="1" allowOverlap="1" wp14:anchorId="04407E9B" wp14:editId="19E1B71D">
                <wp:simplePos x="0" y="0"/>
                <wp:positionH relativeFrom="page">
                  <wp:posOffset>6554470</wp:posOffset>
                </wp:positionH>
                <wp:positionV relativeFrom="paragraph">
                  <wp:posOffset>283845</wp:posOffset>
                </wp:positionV>
                <wp:extent cx="202565" cy="170815"/>
                <wp:effectExtent l="0" t="0" r="0" b="0"/>
                <wp:wrapNone/>
                <wp:docPr id="20"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2565" cy="170815"/>
                        </a:xfrm>
                        <a:custGeom>
                          <a:avLst/>
                          <a:gdLst>
                            <a:gd name="T0" fmla="+- 0 10327 10322"/>
                            <a:gd name="T1" fmla="*/ T0 w 319"/>
                            <a:gd name="T2" fmla="+- 0 447 447"/>
                            <a:gd name="T3" fmla="*/ 447 h 269"/>
                            <a:gd name="T4" fmla="+- 0 10327 10322"/>
                            <a:gd name="T5" fmla="*/ T4 w 319"/>
                            <a:gd name="T6" fmla="+- 0 711 447"/>
                            <a:gd name="T7" fmla="*/ 711 h 269"/>
                            <a:gd name="T8" fmla="+- 0 10636 10322"/>
                            <a:gd name="T9" fmla="*/ T8 w 319"/>
                            <a:gd name="T10" fmla="+- 0 457 447"/>
                            <a:gd name="T11" fmla="*/ 457 h 269"/>
                            <a:gd name="T12" fmla="+- 0 10636 10322"/>
                            <a:gd name="T13" fmla="*/ T12 w 319"/>
                            <a:gd name="T14" fmla="+- 0 711 447"/>
                            <a:gd name="T15" fmla="*/ 711 h 269"/>
                            <a:gd name="T16" fmla="+- 0 10322 10322"/>
                            <a:gd name="T17" fmla="*/ T16 w 319"/>
                            <a:gd name="T18" fmla="+- 0 452 447"/>
                            <a:gd name="T19" fmla="*/ 452 h 269"/>
                            <a:gd name="T20" fmla="+- 0 10641 10322"/>
                            <a:gd name="T21" fmla="*/ T20 w 319"/>
                            <a:gd name="T22" fmla="+- 0 452 447"/>
                            <a:gd name="T23" fmla="*/ 452 h 269"/>
                            <a:gd name="T24" fmla="+- 0 10322 10322"/>
                            <a:gd name="T25" fmla="*/ T24 w 319"/>
                            <a:gd name="T26" fmla="+- 0 716 447"/>
                            <a:gd name="T27" fmla="*/ 716 h 269"/>
                            <a:gd name="T28" fmla="+- 0 10641 10322"/>
                            <a:gd name="T29" fmla="*/ T28 w 319"/>
                            <a:gd name="T30" fmla="+- 0 716 447"/>
                            <a:gd name="T31" fmla="*/ 716 h 26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9" h="269">
                              <a:moveTo>
                                <a:pt x="5" y="0"/>
                              </a:moveTo>
                              <a:lnTo>
                                <a:pt x="5" y="264"/>
                              </a:lnTo>
                              <a:moveTo>
                                <a:pt x="314" y="10"/>
                              </a:moveTo>
                              <a:lnTo>
                                <a:pt x="314" y="264"/>
                              </a:lnTo>
                              <a:moveTo>
                                <a:pt x="0" y="5"/>
                              </a:moveTo>
                              <a:lnTo>
                                <a:pt x="319" y="5"/>
                              </a:lnTo>
                              <a:moveTo>
                                <a:pt x="0" y="269"/>
                              </a:moveTo>
                              <a:lnTo>
                                <a:pt x="319" y="269"/>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EB2F0" id="AutoShape 19" o:spid="_x0000_s1026" style="position:absolute;margin-left:516.1pt;margin-top:22.35pt;width:15.95pt;height:13.45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1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" path="m5,r,264m314,10r,254m,5r319,m,269r319,e" filled="f" strokeweight=".5pt">
                <v:path arrowok="t" o:connecttype="custom" o:connectlocs="3175,283845;3175,451485;199390,290195;199390,451485;0,287020;202565,287020;0,454660;202565,454660" o:connectangles="0,0,0,0,0,0,0,0"/>
                <w10:wrap anchorx="page"/>
              </v:shape>
            </w:pict>
          </mc:Fallback>
        </mc:AlternateContent>
      </w:r>
      <w:r w:rsidRPr="00247E8E">
        <w:rPr>
          <w:noProof/>
          <w:sz w:val="18"/>
          <w:szCs w:val="18"/>
        </w:rPr>
        <mc:AlternateContent>
          <mc:Choice Requires="wps">
            <w:drawing>
              <wp:anchor distT="0" distB="0" distL="114300" distR="114300" simplePos="0" relativeHeight="15734784" behindDoc="0" locked="0" layoutInCell="1" allowOverlap="1" wp14:anchorId="3945A181" wp14:editId="6BE73B6F">
                <wp:simplePos x="0" y="0"/>
                <wp:positionH relativeFrom="page">
                  <wp:posOffset>7150100</wp:posOffset>
                </wp:positionH>
                <wp:positionV relativeFrom="paragraph">
                  <wp:posOffset>283845</wp:posOffset>
                </wp:positionV>
                <wp:extent cx="0" cy="167640"/>
                <wp:effectExtent l="0" t="0" r="0" b="0"/>
                <wp:wrapNone/>
                <wp:docPr id="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764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126BAC" id="Line 18" o:spid="_x0000_s1026" style="position:absolute;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63pt,22.35pt" to="563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" strokeweight=".5pt">
                <w10:wrap anchorx="page"/>
              </v:line>
            </w:pict>
          </mc:Fallback>
        </mc:AlternateContent>
      </w:r>
      <w:proofErr w:type="gramStart"/>
      <w:r w:rsidR="009972A4" w:rsidRPr="00247E8E">
        <w:rPr>
          <w:sz w:val="18"/>
          <w:szCs w:val="18"/>
        </w:rPr>
        <w:t>beklediğiniz</w:t>
      </w:r>
      <w:proofErr w:type="gramEnd"/>
      <w:r w:rsidR="009972A4" w:rsidRPr="00247E8E">
        <w:rPr>
          <w:sz w:val="18"/>
          <w:szCs w:val="18"/>
        </w:rPr>
        <w:t xml:space="preserve"> süre</w:t>
      </w:r>
    </w:p>
    <w:p w14:paraId="42AE2EAA" w14:textId="77777777" w:rsidR="00EC543C" w:rsidRPr="00247E8E" w:rsidRDefault="009972A4">
      <w:pPr>
        <w:pStyle w:val="GvdeMetni"/>
        <w:tabs>
          <w:tab w:val="left" w:pos="1376"/>
        </w:tabs>
        <w:spacing w:before="92"/>
        <w:ind w:left="526"/>
        <w:rPr>
          <w:sz w:val="18"/>
          <w:szCs w:val="18"/>
        </w:rPr>
      </w:pPr>
      <w:r w:rsidRPr="00247E8E">
        <w:rPr>
          <w:sz w:val="18"/>
          <w:szCs w:val="18"/>
        </w:rPr>
        <w:br w:type="column"/>
      </w:r>
      <w:r w:rsidRPr="00247E8E">
        <w:rPr>
          <w:sz w:val="18"/>
          <w:szCs w:val="18"/>
        </w:rPr>
        <w:t>Yıl</w:t>
      </w:r>
      <w:r w:rsidRPr="00247E8E">
        <w:rPr>
          <w:sz w:val="18"/>
          <w:szCs w:val="18"/>
        </w:rPr>
        <w:tab/>
      </w:r>
      <w:r w:rsidRPr="00247E8E">
        <w:rPr>
          <w:spacing w:val="-10"/>
          <w:sz w:val="18"/>
          <w:szCs w:val="18"/>
        </w:rPr>
        <w:t>Ay</w:t>
      </w:r>
    </w:p>
    <w:p w14:paraId="2F410D32" w14:textId="77777777" w:rsidR="00EC543C" w:rsidRPr="00247E8E" w:rsidRDefault="009972A4">
      <w:pPr>
        <w:spacing w:before="92"/>
        <w:ind w:left="566"/>
        <w:rPr>
          <w:sz w:val="18"/>
          <w:szCs w:val="20"/>
        </w:rPr>
      </w:pPr>
      <w:r w:rsidRPr="00247E8E">
        <w:rPr>
          <w:sz w:val="20"/>
          <w:szCs w:val="20"/>
        </w:rPr>
        <w:br w:type="column"/>
      </w:r>
      <w:r w:rsidRPr="00247E8E">
        <w:rPr>
          <w:sz w:val="18"/>
          <w:szCs w:val="20"/>
        </w:rPr>
        <w:t>Gün</w:t>
      </w:r>
    </w:p>
    <w:p w14:paraId="6DA3FE0B" w14:textId="77777777" w:rsidR="00EC543C" w:rsidRPr="00247E8E" w:rsidRDefault="00EC543C">
      <w:pPr>
        <w:rPr>
          <w:sz w:val="18"/>
          <w:szCs w:val="20"/>
        </w:rPr>
        <w:sectPr w:rsidR="00EC543C" w:rsidRPr="00247E8E">
          <w:type w:val="continuous"/>
          <w:pgSz w:w="11910" w:h="16840"/>
          <w:pgMar w:top="40" w:right="700" w:bottom="280" w:left="480" w:header="708" w:footer="708" w:gutter="0"/>
          <w:cols w:num="3" w:space="708" w:equalWidth="0">
            <w:col w:w="7955" w:space="40"/>
            <w:col w:w="1622" w:space="39"/>
            <w:col w:w="1074"/>
          </w:cols>
        </w:sectPr>
      </w:pPr>
    </w:p>
    <w:p w14:paraId="4755E5C1" w14:textId="2ECD92FF" w:rsidR="00EC543C" w:rsidRPr="00247E8E" w:rsidRDefault="006C7976">
      <w:pPr>
        <w:pStyle w:val="GvdeMetni"/>
        <w:spacing w:before="9"/>
        <w:rPr>
          <w:sz w:val="9"/>
          <w:szCs w:val="18"/>
        </w:rPr>
      </w:pPr>
      <w:r w:rsidRPr="00247E8E">
        <w:rPr>
          <w:noProof/>
        </w:rPr>
        <mc:AlternateContent>
          <mc:Choice Requires="wps">
            <w:drawing>
              <wp:anchor distT="0" distB="0" distL="114300" distR="114300" simplePos="0" relativeHeight="15741440" behindDoc="0" locked="0" layoutInCell="1" allowOverlap="1" wp14:anchorId="295AC130" wp14:editId="30EAA5F7">
                <wp:simplePos x="0" y="0"/>
                <wp:positionH relativeFrom="page">
                  <wp:posOffset>2468880</wp:posOffset>
                </wp:positionH>
                <wp:positionV relativeFrom="paragraph">
                  <wp:posOffset>135890</wp:posOffset>
                </wp:positionV>
                <wp:extent cx="323850" cy="198120"/>
                <wp:effectExtent l="0" t="0" r="19050" b="11430"/>
                <wp:wrapNone/>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9812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26827" id="Rectangle 12" o:spid="_x0000_s1026" style="position:absolute;margin-left:194.4pt;margin-top:10.7pt;width:25.5pt;height:15.6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" filled="f">
                <w10:wrap anchorx="page"/>
              </v:rect>
            </w:pict>
          </mc:Fallback>
        </mc:AlternateContent>
      </w:r>
      <w:r w:rsidRPr="00247E8E">
        <w:rPr>
          <w:noProof/>
          <w:sz w:val="18"/>
          <w:szCs w:val="18"/>
        </w:rPr>
        <mc:AlternateContent>
          <mc:Choice Requires="wps">
            <w:drawing>
              <wp:anchor distT="0" distB="0" distL="114300" distR="114300" simplePos="0" relativeHeight="15733760" behindDoc="0" locked="0" layoutInCell="1" allowOverlap="1" wp14:anchorId="40EDF799" wp14:editId="30A7426A">
                <wp:simplePos x="0" y="0"/>
                <wp:positionH relativeFrom="page">
                  <wp:posOffset>5428615</wp:posOffset>
                </wp:positionH>
                <wp:positionV relativeFrom="paragraph">
                  <wp:posOffset>20955</wp:posOffset>
                </wp:positionV>
                <wp:extent cx="203200" cy="170815"/>
                <wp:effectExtent l="0" t="0" r="0" b="0"/>
                <wp:wrapNone/>
                <wp:docPr id="21"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3200" cy="170815"/>
                        </a:xfrm>
                        <a:custGeom>
                          <a:avLst/>
                          <a:gdLst>
                            <a:gd name="T0" fmla="+- 0 9238 9233"/>
                            <a:gd name="T1" fmla="*/ T0 w 320"/>
                            <a:gd name="T2" fmla="+- 0 447 447"/>
                            <a:gd name="T3" fmla="*/ 447 h 269"/>
                            <a:gd name="T4" fmla="+- 0 9238 9233"/>
                            <a:gd name="T5" fmla="*/ T4 w 320"/>
                            <a:gd name="T6" fmla="+- 0 711 447"/>
                            <a:gd name="T7" fmla="*/ 711 h 269"/>
                            <a:gd name="T8" fmla="+- 0 9548 9233"/>
                            <a:gd name="T9" fmla="*/ T8 w 320"/>
                            <a:gd name="T10" fmla="+- 0 457 447"/>
                            <a:gd name="T11" fmla="*/ 457 h 269"/>
                            <a:gd name="T12" fmla="+- 0 9548 9233"/>
                            <a:gd name="T13" fmla="*/ T12 w 320"/>
                            <a:gd name="T14" fmla="+- 0 711 447"/>
                            <a:gd name="T15" fmla="*/ 711 h 269"/>
                            <a:gd name="T16" fmla="+- 0 9233 9233"/>
                            <a:gd name="T17" fmla="*/ T16 w 320"/>
                            <a:gd name="T18" fmla="+- 0 452 447"/>
                            <a:gd name="T19" fmla="*/ 452 h 269"/>
                            <a:gd name="T20" fmla="+- 0 9553 9233"/>
                            <a:gd name="T21" fmla="*/ T20 w 320"/>
                            <a:gd name="T22" fmla="+- 0 452 447"/>
                            <a:gd name="T23" fmla="*/ 452 h 269"/>
                            <a:gd name="T24" fmla="+- 0 9233 9233"/>
                            <a:gd name="T25" fmla="*/ T24 w 320"/>
                            <a:gd name="T26" fmla="+- 0 716 447"/>
                            <a:gd name="T27" fmla="*/ 716 h 269"/>
                            <a:gd name="T28" fmla="+- 0 9553 9233"/>
                            <a:gd name="T29" fmla="*/ T28 w 320"/>
                            <a:gd name="T30" fmla="+- 0 716 447"/>
                            <a:gd name="T31" fmla="*/ 716 h 269"/>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20" h="269">
                              <a:moveTo>
                                <a:pt x="5" y="0"/>
                              </a:moveTo>
                              <a:lnTo>
                                <a:pt x="5" y="264"/>
                              </a:lnTo>
                              <a:moveTo>
                                <a:pt x="315" y="10"/>
                              </a:moveTo>
                              <a:lnTo>
                                <a:pt x="315" y="264"/>
                              </a:lnTo>
                              <a:moveTo>
                                <a:pt x="0" y="5"/>
                              </a:moveTo>
                              <a:lnTo>
                                <a:pt x="320" y="5"/>
                              </a:lnTo>
                              <a:moveTo>
                                <a:pt x="0" y="269"/>
                              </a:moveTo>
                              <a:lnTo>
                                <a:pt x="320" y="269"/>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E2C0F" id="AutoShape 20" o:spid="_x0000_s1026" style="position:absolute;margin-left:427.45pt;margin-top:1.65pt;width:16pt;height:13.45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20,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" path="m5,r,264m315,10r,254m,5r320,m,269r320,e" filled="f" strokeweight=".5pt">
                <v:path arrowok="t" o:connecttype="custom" o:connectlocs="3175,283845;3175,451485;200025,290195;200025,451485;0,287020;203200,287020;0,454660;203200,454660" o:connectangles="0,0,0,0,0,0,0,0"/>
                <w10:wrap anchorx="page"/>
              </v:shape>
            </w:pict>
          </mc:Fallback>
        </mc:AlternateContent>
      </w:r>
    </w:p>
    <w:p w14:paraId="455BFD65" w14:textId="77777777" w:rsidR="00EC543C" w:rsidRPr="00247E8E" w:rsidRDefault="00EC543C">
      <w:pPr>
        <w:rPr>
          <w:sz w:val="9"/>
          <w:szCs w:val="20"/>
        </w:rPr>
        <w:sectPr w:rsidR="00EC543C" w:rsidRPr="00247E8E">
          <w:type w:val="continuous"/>
          <w:pgSz w:w="11910" w:h="16840"/>
          <w:pgMar w:top="40" w:right="700" w:bottom="280" w:left="480" w:header="708" w:footer="708" w:gutter="0"/>
          <w:cols w:space="708"/>
        </w:sectPr>
      </w:pPr>
    </w:p>
    <w:p w14:paraId="7514F530" w14:textId="62D7FFCD" w:rsidR="00EC543C" w:rsidRPr="00247E8E" w:rsidRDefault="00F0752D">
      <w:pPr>
        <w:pStyle w:val="ListeParagraf"/>
        <w:numPr>
          <w:ilvl w:val="0"/>
          <w:numId w:val="3"/>
        </w:numPr>
        <w:tabs>
          <w:tab w:val="left" w:pos="822"/>
        </w:tabs>
        <w:ind w:left="821"/>
        <w:rPr>
          <w:sz w:val="18"/>
          <w:szCs w:val="20"/>
        </w:rPr>
      </w:pPr>
      <w:r w:rsidRPr="00247E8E">
        <w:rPr>
          <w:noProof/>
          <w:sz w:val="20"/>
          <w:szCs w:val="20"/>
        </w:rPr>
        <mc:AlternateContent>
          <mc:Choice Requires="wps">
            <w:drawing>
              <wp:anchor distT="0" distB="0" distL="114300" distR="114300" simplePos="0" relativeHeight="15740928" behindDoc="0" locked="0" layoutInCell="1" allowOverlap="1" wp14:anchorId="5EED550D" wp14:editId="2B9FA818">
                <wp:simplePos x="0" y="0"/>
                <wp:positionH relativeFrom="page">
                  <wp:posOffset>1704975</wp:posOffset>
                </wp:positionH>
                <wp:positionV relativeFrom="paragraph">
                  <wp:posOffset>48895</wp:posOffset>
                </wp:positionV>
                <wp:extent cx="323850" cy="200025"/>
                <wp:effectExtent l="0" t="0" r="0" b="0"/>
                <wp:wrapNone/>
                <wp:docPr id="1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000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CF0561" id="Rectangle 15" o:spid="_x0000_s1026" style="position:absolute;margin-left:134.25pt;margin-top:3.85pt;width:25.5pt;height:15.75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" filled="f">
                <w10:wrap anchorx="page"/>
              </v:rect>
            </w:pict>
          </mc:Fallback>
        </mc:AlternateContent>
      </w:r>
      <w:r w:rsidR="009972A4" w:rsidRPr="00247E8E">
        <w:rPr>
          <w:sz w:val="18"/>
          <w:szCs w:val="20"/>
        </w:rPr>
        <w:t>Medeni</w:t>
      </w:r>
      <w:r w:rsidR="009972A4" w:rsidRPr="00247E8E">
        <w:rPr>
          <w:spacing w:val="-4"/>
          <w:sz w:val="18"/>
          <w:szCs w:val="20"/>
        </w:rPr>
        <w:t xml:space="preserve"> </w:t>
      </w:r>
      <w:r w:rsidR="009972A4" w:rsidRPr="00247E8E">
        <w:rPr>
          <w:sz w:val="18"/>
          <w:szCs w:val="20"/>
        </w:rPr>
        <w:t>haliniz</w:t>
      </w:r>
    </w:p>
    <w:p w14:paraId="400F290D" w14:textId="77777777" w:rsidR="00EC543C" w:rsidRPr="00247E8E" w:rsidRDefault="009972A4">
      <w:pPr>
        <w:pStyle w:val="GvdeMetni"/>
        <w:spacing w:before="92"/>
        <w:ind w:left="653"/>
        <w:rPr>
          <w:sz w:val="18"/>
          <w:szCs w:val="18"/>
        </w:rPr>
      </w:pPr>
      <w:r w:rsidRPr="00247E8E">
        <w:rPr>
          <w:sz w:val="18"/>
          <w:szCs w:val="18"/>
        </w:rPr>
        <w:br w:type="column"/>
      </w:r>
      <w:r w:rsidRPr="00247E8E">
        <w:rPr>
          <w:sz w:val="18"/>
          <w:szCs w:val="18"/>
        </w:rPr>
        <w:t>Bekar</w:t>
      </w:r>
    </w:p>
    <w:p w14:paraId="20A69FE1" w14:textId="77777777" w:rsidR="00EC543C" w:rsidRPr="00247E8E" w:rsidRDefault="009972A4">
      <w:pPr>
        <w:pStyle w:val="GvdeMetni"/>
        <w:tabs>
          <w:tab w:val="left" w:pos="2322"/>
        </w:tabs>
        <w:spacing w:before="92"/>
        <w:ind w:left="653"/>
        <w:rPr>
          <w:sz w:val="18"/>
          <w:szCs w:val="18"/>
        </w:rPr>
      </w:pPr>
      <w:r w:rsidRPr="00247E8E">
        <w:rPr>
          <w:sz w:val="18"/>
          <w:szCs w:val="18"/>
        </w:rPr>
        <w:br w:type="column"/>
      </w:r>
      <w:r w:rsidRPr="00247E8E">
        <w:rPr>
          <w:sz w:val="18"/>
          <w:szCs w:val="18"/>
        </w:rPr>
        <w:t>Evli</w:t>
      </w:r>
      <w:r w:rsidRPr="00247E8E">
        <w:rPr>
          <w:sz w:val="18"/>
          <w:szCs w:val="18"/>
        </w:rPr>
        <w:tab/>
      </w:r>
      <w:r w:rsidRPr="00247E8E">
        <w:rPr>
          <w:b/>
          <w:sz w:val="18"/>
          <w:szCs w:val="18"/>
        </w:rPr>
        <w:t>8-</w:t>
      </w:r>
      <w:r w:rsidRPr="00247E8E">
        <w:rPr>
          <w:sz w:val="18"/>
          <w:szCs w:val="18"/>
        </w:rPr>
        <w:t>Özürlülük</w:t>
      </w:r>
      <w:r w:rsidRPr="00247E8E">
        <w:rPr>
          <w:spacing w:val="-5"/>
          <w:sz w:val="18"/>
          <w:szCs w:val="18"/>
        </w:rPr>
        <w:t xml:space="preserve"> </w:t>
      </w:r>
      <w:r w:rsidRPr="00247E8E">
        <w:rPr>
          <w:sz w:val="18"/>
          <w:szCs w:val="18"/>
        </w:rPr>
        <w:t>durumunuz:</w:t>
      </w:r>
    </w:p>
    <w:p w14:paraId="33505182" w14:textId="77777777" w:rsidR="00EC543C" w:rsidRPr="00247E8E" w:rsidRDefault="009972A4" w:rsidP="006C7976">
      <w:pPr>
        <w:spacing w:before="92"/>
        <w:rPr>
          <w:sz w:val="18"/>
          <w:szCs w:val="20"/>
        </w:rPr>
      </w:pPr>
      <w:r w:rsidRPr="00247E8E">
        <w:rPr>
          <w:sz w:val="20"/>
          <w:szCs w:val="20"/>
        </w:rPr>
        <w:br w:type="column"/>
      </w:r>
      <w:r w:rsidRPr="00247E8E">
        <w:rPr>
          <w:sz w:val="18"/>
          <w:szCs w:val="20"/>
        </w:rPr>
        <w:t>Var</w:t>
      </w:r>
    </w:p>
    <w:p w14:paraId="2B53A8BE" w14:textId="77777777" w:rsidR="00EC543C" w:rsidRPr="00247E8E" w:rsidRDefault="009972A4">
      <w:pPr>
        <w:spacing w:before="92"/>
        <w:ind w:left="653"/>
        <w:rPr>
          <w:sz w:val="18"/>
          <w:szCs w:val="20"/>
        </w:rPr>
      </w:pPr>
      <w:r w:rsidRPr="00247E8E">
        <w:rPr>
          <w:sz w:val="20"/>
          <w:szCs w:val="20"/>
        </w:rPr>
        <w:br w:type="column"/>
      </w:r>
      <w:r w:rsidRPr="00247E8E">
        <w:rPr>
          <w:sz w:val="18"/>
          <w:szCs w:val="20"/>
        </w:rPr>
        <w:t>Yok</w:t>
      </w:r>
    </w:p>
    <w:p w14:paraId="437D438F" w14:textId="77777777" w:rsidR="00EC543C" w:rsidRPr="00247E8E" w:rsidRDefault="00EC543C">
      <w:pPr>
        <w:rPr>
          <w:sz w:val="18"/>
          <w:szCs w:val="20"/>
        </w:rPr>
        <w:sectPr w:rsidR="00EC543C" w:rsidRPr="00247E8E">
          <w:type w:val="continuous"/>
          <w:pgSz w:w="11910" w:h="16840"/>
          <w:pgMar w:top="40" w:right="700" w:bottom="280" w:left="480" w:header="708" w:footer="708" w:gutter="0"/>
          <w:cols w:num="5" w:space="708" w:equalWidth="0">
            <w:col w:w="2066" w:space="94"/>
            <w:col w:w="1131" w:space="46"/>
            <w:col w:w="4357" w:space="790"/>
            <w:col w:w="994" w:space="144"/>
            <w:col w:w="1108"/>
          </w:cols>
        </w:sectPr>
      </w:pPr>
    </w:p>
    <w:p w14:paraId="3795AA2E" w14:textId="137D42CD" w:rsidR="00EC543C" w:rsidRPr="00247E8E" w:rsidRDefault="006C7976">
      <w:pPr>
        <w:pStyle w:val="GvdeMetni"/>
        <w:spacing w:before="9"/>
        <w:rPr>
          <w:sz w:val="11"/>
          <w:szCs w:val="18"/>
        </w:rPr>
      </w:pPr>
      <w:r w:rsidRPr="00247E8E">
        <w:rPr>
          <w:noProof/>
        </w:rPr>
        <mc:AlternateContent>
          <mc:Choice Requires="wps">
            <w:drawing>
              <wp:anchor distT="0" distB="0" distL="114300" distR="114300" simplePos="0" relativeHeight="15739904" behindDoc="0" locked="0" layoutInCell="1" allowOverlap="1" wp14:anchorId="38242D5F" wp14:editId="5E5598A5">
                <wp:simplePos x="0" y="0"/>
                <wp:positionH relativeFrom="page">
                  <wp:posOffset>6574155</wp:posOffset>
                </wp:positionH>
                <wp:positionV relativeFrom="paragraph">
                  <wp:posOffset>165735</wp:posOffset>
                </wp:positionV>
                <wp:extent cx="198755" cy="144145"/>
                <wp:effectExtent l="0" t="0" r="0" b="0"/>
                <wp:wrapNone/>
                <wp:docPr id="17"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8755" cy="144145"/>
                        </a:xfrm>
                        <a:custGeom>
                          <a:avLst/>
                          <a:gdLst>
                            <a:gd name="T0" fmla="+- 0 10348 10343"/>
                            <a:gd name="T1" fmla="*/ T0 w 313"/>
                            <a:gd name="T2" fmla="+- 0 563 563"/>
                            <a:gd name="T3" fmla="*/ 563 h 227"/>
                            <a:gd name="T4" fmla="+- 0 10348 10343"/>
                            <a:gd name="T5" fmla="*/ T4 w 313"/>
                            <a:gd name="T6" fmla="+- 0 785 563"/>
                            <a:gd name="T7" fmla="*/ 785 h 227"/>
                            <a:gd name="T8" fmla="+- 0 10632 10343"/>
                            <a:gd name="T9" fmla="*/ T8 w 313"/>
                            <a:gd name="T10" fmla="+- 0 573 563"/>
                            <a:gd name="T11" fmla="*/ 573 h 227"/>
                            <a:gd name="T12" fmla="+- 0 10632 10343"/>
                            <a:gd name="T13" fmla="*/ T12 w 313"/>
                            <a:gd name="T14" fmla="+- 0 785 563"/>
                            <a:gd name="T15" fmla="*/ 785 h 227"/>
                            <a:gd name="T16" fmla="+- 0 10343 10343"/>
                            <a:gd name="T17" fmla="*/ T16 w 313"/>
                            <a:gd name="T18" fmla="+- 0 568 563"/>
                            <a:gd name="T19" fmla="*/ 568 h 227"/>
                            <a:gd name="T20" fmla="+- 0 10637 10343"/>
                            <a:gd name="T21" fmla="*/ T20 w 313"/>
                            <a:gd name="T22" fmla="+- 0 568 563"/>
                            <a:gd name="T23" fmla="*/ 568 h 227"/>
                            <a:gd name="T24" fmla="+- 0 10367 10343"/>
                            <a:gd name="T25" fmla="*/ T24 w 313"/>
                            <a:gd name="T26" fmla="+- 0 790 563"/>
                            <a:gd name="T27" fmla="*/ 790 h 227"/>
                            <a:gd name="T28" fmla="+- 0 10656 10343"/>
                            <a:gd name="T29" fmla="*/ T28 w 313"/>
                            <a:gd name="T30" fmla="+- 0 790 563"/>
                            <a:gd name="T31" fmla="*/ 790 h 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227">
                              <a:moveTo>
                                <a:pt x="5" y="0"/>
                              </a:moveTo>
                              <a:lnTo>
                                <a:pt x="5" y="222"/>
                              </a:lnTo>
                              <a:moveTo>
                                <a:pt x="289" y="10"/>
                              </a:moveTo>
                              <a:lnTo>
                                <a:pt x="289" y="222"/>
                              </a:lnTo>
                              <a:moveTo>
                                <a:pt x="0" y="5"/>
                              </a:moveTo>
                              <a:lnTo>
                                <a:pt x="294" y="5"/>
                              </a:lnTo>
                              <a:moveTo>
                                <a:pt x="24" y="227"/>
                              </a:moveTo>
                              <a:lnTo>
                                <a:pt x="313" y="227"/>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F418BA" id="AutoShape 16" o:spid="_x0000_s1026" style="position:absolute;margin-left:517.65pt;margin-top:13.05pt;width:15.65pt;height:11.35pt;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13,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" path="m5,r,222m289,10r,212m,5r294,m24,227r289,e" filled="f" strokeweight=".5pt">
                <v:path arrowok="t" o:connecttype="custom" o:connectlocs="3175,357505;3175,498475;183515,363855;183515,498475;0,360680;186690,360680;15240,501650;198755,501650" o:connectangles="0,0,0,0,0,0,0,0"/>
                <w10:wrap anchorx="page"/>
              </v:shape>
            </w:pict>
          </mc:Fallback>
        </mc:AlternateContent>
      </w:r>
      <w:r w:rsidRPr="00247E8E">
        <w:rPr>
          <w:noProof/>
        </w:rPr>
        <mc:AlternateContent>
          <mc:Choice Requires="wps">
            <w:drawing>
              <wp:anchor distT="0" distB="0" distL="114300" distR="114300" simplePos="0" relativeHeight="15738368" behindDoc="0" locked="0" layoutInCell="1" allowOverlap="1" wp14:anchorId="3F51973F" wp14:editId="324C7AFB">
                <wp:simplePos x="0" y="0"/>
                <wp:positionH relativeFrom="page">
                  <wp:posOffset>6026785</wp:posOffset>
                </wp:positionH>
                <wp:positionV relativeFrom="paragraph">
                  <wp:posOffset>165735</wp:posOffset>
                </wp:positionV>
                <wp:extent cx="186055" cy="144145"/>
                <wp:effectExtent l="0" t="0" r="0" b="0"/>
                <wp:wrapNone/>
                <wp:docPr id="18"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055" cy="144145"/>
                        </a:xfrm>
                        <a:custGeom>
                          <a:avLst/>
                          <a:gdLst>
                            <a:gd name="T0" fmla="+- 0 9498 9493"/>
                            <a:gd name="T1" fmla="*/ T0 w 293"/>
                            <a:gd name="T2" fmla="+- 0 563 563"/>
                            <a:gd name="T3" fmla="*/ 563 h 227"/>
                            <a:gd name="T4" fmla="+- 0 9498 9493"/>
                            <a:gd name="T5" fmla="*/ T4 w 293"/>
                            <a:gd name="T6" fmla="+- 0 785 563"/>
                            <a:gd name="T7" fmla="*/ 785 h 227"/>
                            <a:gd name="T8" fmla="+- 0 9781 9493"/>
                            <a:gd name="T9" fmla="*/ T8 w 293"/>
                            <a:gd name="T10" fmla="+- 0 573 563"/>
                            <a:gd name="T11" fmla="*/ 573 h 227"/>
                            <a:gd name="T12" fmla="+- 0 9781 9493"/>
                            <a:gd name="T13" fmla="*/ T12 w 293"/>
                            <a:gd name="T14" fmla="+- 0 785 563"/>
                            <a:gd name="T15" fmla="*/ 785 h 227"/>
                            <a:gd name="T16" fmla="+- 0 9493 9493"/>
                            <a:gd name="T17" fmla="*/ T16 w 293"/>
                            <a:gd name="T18" fmla="+- 0 568 563"/>
                            <a:gd name="T19" fmla="*/ 568 h 227"/>
                            <a:gd name="T20" fmla="+- 0 9786 9493"/>
                            <a:gd name="T21" fmla="*/ T20 w 293"/>
                            <a:gd name="T22" fmla="+- 0 568 563"/>
                            <a:gd name="T23" fmla="*/ 568 h 227"/>
                            <a:gd name="T24" fmla="+- 0 9498 9493"/>
                            <a:gd name="T25" fmla="*/ T24 w 293"/>
                            <a:gd name="T26" fmla="+- 0 790 563"/>
                            <a:gd name="T27" fmla="*/ 790 h 227"/>
                            <a:gd name="T28" fmla="+- 0 9781 9493"/>
                            <a:gd name="T29" fmla="*/ T28 w 293"/>
                            <a:gd name="T30" fmla="+- 0 790 563"/>
                            <a:gd name="T31" fmla="*/ 790 h 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3" h="227">
                              <a:moveTo>
                                <a:pt x="5" y="0"/>
                              </a:moveTo>
                              <a:lnTo>
                                <a:pt x="5" y="222"/>
                              </a:lnTo>
                              <a:moveTo>
                                <a:pt x="288" y="10"/>
                              </a:moveTo>
                              <a:lnTo>
                                <a:pt x="288" y="222"/>
                              </a:lnTo>
                              <a:moveTo>
                                <a:pt x="0" y="5"/>
                              </a:moveTo>
                              <a:lnTo>
                                <a:pt x="293" y="5"/>
                              </a:lnTo>
                              <a:moveTo>
                                <a:pt x="5" y="227"/>
                              </a:moveTo>
                              <a:lnTo>
                                <a:pt x="288" y="227"/>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606EB" id="AutoShape 17" o:spid="_x0000_s1026" style="position:absolute;margin-left:474.55pt;margin-top:13.05pt;width:14.65pt;height:11.35pt;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3,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" path="m5,r,222m288,10r,212m,5r293,m5,227r283,e" filled="f" strokeweight=".5pt">
                <v:path arrowok="t" o:connecttype="custom" o:connectlocs="3175,357505;3175,498475;182880,363855;182880,498475;0,360680;186055,360680;3175,501650;182880,501650" o:connectangles="0,0,0,0,0,0,0,0"/>
                <w10:wrap anchorx="page"/>
              </v:shape>
            </w:pict>
          </mc:Fallback>
        </mc:AlternateContent>
      </w:r>
    </w:p>
    <w:p w14:paraId="03AE6967" w14:textId="77777777" w:rsidR="00EC543C" w:rsidRPr="00247E8E" w:rsidRDefault="00EC543C">
      <w:pPr>
        <w:rPr>
          <w:sz w:val="11"/>
          <w:szCs w:val="20"/>
        </w:rPr>
        <w:sectPr w:rsidR="00EC543C" w:rsidRPr="00247E8E">
          <w:type w:val="continuous"/>
          <w:pgSz w:w="11910" w:h="16840"/>
          <w:pgMar w:top="40" w:right="700" w:bottom="280" w:left="480" w:header="708" w:footer="708" w:gutter="0"/>
          <w:cols w:space="708"/>
        </w:sectPr>
      </w:pPr>
    </w:p>
    <w:p w14:paraId="550E3ADB" w14:textId="22DA6125" w:rsidR="00EC543C" w:rsidRPr="00247E8E" w:rsidRDefault="00F0752D">
      <w:pPr>
        <w:pStyle w:val="ListeParagraf"/>
        <w:numPr>
          <w:ilvl w:val="0"/>
          <w:numId w:val="2"/>
        </w:numPr>
        <w:tabs>
          <w:tab w:val="left" w:pos="805"/>
        </w:tabs>
        <w:ind w:firstLine="0"/>
        <w:jc w:val="both"/>
        <w:rPr>
          <w:b/>
          <w:sz w:val="14"/>
          <w:szCs w:val="20"/>
        </w:rPr>
      </w:pPr>
      <w:r w:rsidRPr="00247E8E">
        <w:rPr>
          <w:noProof/>
          <w:sz w:val="20"/>
          <w:szCs w:val="20"/>
        </w:rPr>
        <mc:AlternateContent>
          <mc:Choice Requires="wps">
            <w:drawing>
              <wp:anchor distT="0" distB="0" distL="114300" distR="114300" simplePos="0" relativeHeight="15735296" behindDoc="0" locked="0" layoutInCell="1" allowOverlap="1" wp14:anchorId="51E4AEC2" wp14:editId="5FB3F7B8">
                <wp:simplePos x="0" y="0"/>
                <wp:positionH relativeFrom="page">
                  <wp:posOffset>5397500</wp:posOffset>
                </wp:positionH>
                <wp:positionV relativeFrom="paragraph">
                  <wp:posOffset>52070</wp:posOffset>
                </wp:positionV>
                <wp:extent cx="186690" cy="144145"/>
                <wp:effectExtent l="0" t="0" r="0" b="0"/>
                <wp:wrapNone/>
                <wp:docPr id="15"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44145"/>
                        </a:xfrm>
                        <a:custGeom>
                          <a:avLst/>
                          <a:gdLst>
                            <a:gd name="T0" fmla="+- 0 8505 8500"/>
                            <a:gd name="T1" fmla="*/ T0 w 294"/>
                            <a:gd name="T2" fmla="+- 0 82 82"/>
                            <a:gd name="T3" fmla="*/ 82 h 227"/>
                            <a:gd name="T4" fmla="+- 0 8505 8500"/>
                            <a:gd name="T5" fmla="*/ T4 w 294"/>
                            <a:gd name="T6" fmla="+- 0 304 82"/>
                            <a:gd name="T7" fmla="*/ 304 h 227"/>
                            <a:gd name="T8" fmla="+- 0 8789 8500"/>
                            <a:gd name="T9" fmla="*/ T8 w 294"/>
                            <a:gd name="T10" fmla="+- 0 92 82"/>
                            <a:gd name="T11" fmla="*/ 92 h 227"/>
                            <a:gd name="T12" fmla="+- 0 8789 8500"/>
                            <a:gd name="T13" fmla="*/ T12 w 294"/>
                            <a:gd name="T14" fmla="+- 0 304 82"/>
                            <a:gd name="T15" fmla="*/ 304 h 227"/>
                            <a:gd name="T16" fmla="+- 0 8500 8500"/>
                            <a:gd name="T17" fmla="*/ T16 w 294"/>
                            <a:gd name="T18" fmla="+- 0 87 82"/>
                            <a:gd name="T19" fmla="*/ 87 h 227"/>
                            <a:gd name="T20" fmla="+- 0 8794 8500"/>
                            <a:gd name="T21" fmla="*/ T20 w 294"/>
                            <a:gd name="T22" fmla="+- 0 87 82"/>
                            <a:gd name="T23" fmla="*/ 87 h 227"/>
                            <a:gd name="T24" fmla="+- 0 8505 8500"/>
                            <a:gd name="T25" fmla="*/ T24 w 294"/>
                            <a:gd name="T26" fmla="+- 0 309 82"/>
                            <a:gd name="T27" fmla="*/ 309 h 227"/>
                            <a:gd name="T28" fmla="+- 0 8789 8500"/>
                            <a:gd name="T29" fmla="*/ T28 w 294"/>
                            <a:gd name="T30" fmla="+- 0 309 82"/>
                            <a:gd name="T31" fmla="*/ 309 h 22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27">
                              <a:moveTo>
                                <a:pt x="5" y="0"/>
                              </a:moveTo>
                              <a:lnTo>
                                <a:pt x="5" y="222"/>
                              </a:lnTo>
                              <a:moveTo>
                                <a:pt x="289" y="10"/>
                              </a:moveTo>
                              <a:lnTo>
                                <a:pt x="289" y="222"/>
                              </a:lnTo>
                              <a:moveTo>
                                <a:pt x="0" y="5"/>
                              </a:moveTo>
                              <a:lnTo>
                                <a:pt x="294" y="5"/>
                              </a:lnTo>
                              <a:moveTo>
                                <a:pt x="5" y="227"/>
                              </a:moveTo>
                              <a:lnTo>
                                <a:pt x="289" y="227"/>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88C66" id="AutoShape 14" o:spid="_x0000_s1026" style="position:absolute;margin-left:425pt;margin-top:4.1pt;width:14.7pt;height:11.35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" path="m5,r,222m289,10r,212m,5r294,m5,227r284,e" filled="f" strokeweight=".5pt">
                <v:path arrowok="t" o:connecttype="custom" o:connectlocs="3175,52070;3175,193040;183515,58420;183515,193040;0,55245;186690,55245;3175,196215;183515,196215" o:connectangles="0,0,0,0,0,0,0,0"/>
                <w10:wrap anchorx="page"/>
              </v:shape>
            </w:pict>
          </mc:Fallback>
        </mc:AlternateContent>
      </w:r>
      <w:r w:rsidR="009972A4" w:rsidRPr="00247E8E">
        <w:rPr>
          <w:sz w:val="18"/>
          <w:szCs w:val="20"/>
        </w:rPr>
        <w:t xml:space="preserve">Kamu konutunun bulunduğu il veya ilçenin belediye ve mücavir alan sınırları içinde sizin, eşinizin, kanunen bakmakla yükümlü olduğunuz ve konutta beraber oturacağınız aile fertlerinin oturmaya elverişli konutu var </w:t>
      </w:r>
      <w:proofErr w:type="gramStart"/>
      <w:r w:rsidR="009972A4" w:rsidRPr="00247E8E">
        <w:rPr>
          <w:sz w:val="18"/>
          <w:szCs w:val="20"/>
        </w:rPr>
        <w:t>mı?(</w:t>
      </w:r>
      <w:proofErr w:type="gramEnd"/>
      <w:r w:rsidR="009972A4" w:rsidRPr="00247E8E">
        <w:rPr>
          <w:sz w:val="18"/>
          <w:szCs w:val="20"/>
        </w:rPr>
        <w:t>cevabınız evet ise yandaki boş kutucuğa konut sayısını</w:t>
      </w:r>
      <w:r w:rsidR="009972A4" w:rsidRPr="00247E8E">
        <w:rPr>
          <w:spacing w:val="-2"/>
          <w:sz w:val="18"/>
          <w:szCs w:val="20"/>
        </w:rPr>
        <w:t xml:space="preserve"> </w:t>
      </w:r>
      <w:r w:rsidR="009972A4" w:rsidRPr="00247E8E">
        <w:rPr>
          <w:sz w:val="18"/>
          <w:szCs w:val="20"/>
        </w:rPr>
        <w:t>yazınız</w:t>
      </w:r>
      <w:r w:rsidR="009972A4" w:rsidRPr="00247E8E">
        <w:rPr>
          <w:b/>
          <w:sz w:val="16"/>
          <w:szCs w:val="20"/>
        </w:rPr>
        <w:t>.</w:t>
      </w:r>
    </w:p>
    <w:p w14:paraId="1DF4C45E" w14:textId="77777777" w:rsidR="00EC543C" w:rsidRPr="00247E8E" w:rsidRDefault="009972A4">
      <w:pPr>
        <w:spacing w:before="92"/>
        <w:ind w:left="384"/>
        <w:rPr>
          <w:sz w:val="16"/>
          <w:szCs w:val="20"/>
        </w:rPr>
      </w:pPr>
      <w:r w:rsidRPr="00247E8E">
        <w:rPr>
          <w:sz w:val="20"/>
          <w:szCs w:val="20"/>
        </w:rPr>
        <w:br w:type="column"/>
      </w:r>
      <w:r w:rsidRPr="00247E8E">
        <w:rPr>
          <w:sz w:val="16"/>
          <w:szCs w:val="20"/>
        </w:rPr>
        <w:t>Evet</w:t>
      </w:r>
    </w:p>
    <w:p w14:paraId="521E17B3" w14:textId="77777777" w:rsidR="00EC543C" w:rsidRPr="00247E8E" w:rsidRDefault="009972A4">
      <w:pPr>
        <w:spacing w:before="92"/>
        <w:ind w:left="622"/>
        <w:rPr>
          <w:sz w:val="16"/>
          <w:szCs w:val="20"/>
        </w:rPr>
      </w:pPr>
      <w:r w:rsidRPr="00247E8E">
        <w:rPr>
          <w:sz w:val="20"/>
          <w:szCs w:val="20"/>
        </w:rPr>
        <w:br w:type="column"/>
      </w:r>
      <w:r w:rsidRPr="00247E8E">
        <w:rPr>
          <w:sz w:val="16"/>
          <w:szCs w:val="20"/>
        </w:rPr>
        <w:t>Hayır</w:t>
      </w:r>
    </w:p>
    <w:p w14:paraId="678007CA" w14:textId="77777777" w:rsidR="00EC543C" w:rsidRPr="00247E8E" w:rsidRDefault="009972A4">
      <w:pPr>
        <w:spacing w:before="92"/>
        <w:ind w:left="401"/>
        <w:rPr>
          <w:sz w:val="16"/>
          <w:szCs w:val="20"/>
        </w:rPr>
      </w:pPr>
      <w:r w:rsidRPr="00247E8E">
        <w:rPr>
          <w:sz w:val="20"/>
          <w:szCs w:val="20"/>
        </w:rPr>
        <w:br w:type="column"/>
      </w:r>
      <w:r w:rsidRPr="00247E8E">
        <w:rPr>
          <w:sz w:val="16"/>
          <w:szCs w:val="20"/>
        </w:rPr>
        <w:t>Adet</w:t>
      </w:r>
    </w:p>
    <w:p w14:paraId="35B7C173" w14:textId="77777777" w:rsidR="00EC543C" w:rsidRPr="00247E8E" w:rsidRDefault="00EC543C">
      <w:pPr>
        <w:rPr>
          <w:sz w:val="16"/>
          <w:szCs w:val="20"/>
        </w:rPr>
        <w:sectPr w:rsidR="00EC543C" w:rsidRPr="00247E8E">
          <w:type w:val="continuous"/>
          <w:pgSz w:w="11910" w:h="16840"/>
          <w:pgMar w:top="40" w:right="700" w:bottom="280" w:left="480" w:header="708" w:footer="708" w:gutter="0"/>
          <w:cols w:num="4" w:space="708" w:equalWidth="0">
            <w:col w:w="7955" w:space="40"/>
            <w:col w:w="714" w:space="39"/>
            <w:col w:w="1033" w:space="40"/>
            <w:col w:w="909"/>
          </w:cols>
        </w:sectPr>
      </w:pPr>
    </w:p>
    <w:p w14:paraId="65853649" w14:textId="7184E8F5" w:rsidR="00EC543C" w:rsidRPr="00247E8E" w:rsidRDefault="00F0752D">
      <w:pPr>
        <w:pStyle w:val="GvdeMetni"/>
        <w:spacing w:before="9"/>
        <w:rPr>
          <w:sz w:val="8"/>
          <w:szCs w:val="18"/>
        </w:rPr>
      </w:pPr>
      <w:r w:rsidRPr="00247E8E">
        <w:rPr>
          <w:noProof/>
        </w:rPr>
        <mc:AlternateContent>
          <mc:Choice Requires="wps">
            <w:drawing>
              <wp:anchor distT="0" distB="0" distL="114300" distR="114300" simplePos="0" relativeHeight="15740416" behindDoc="0" locked="0" layoutInCell="1" allowOverlap="1" wp14:anchorId="4D113CEA" wp14:editId="05C83A34">
                <wp:simplePos x="0" y="0"/>
                <wp:positionH relativeFrom="page">
                  <wp:posOffset>6579870</wp:posOffset>
                </wp:positionH>
                <wp:positionV relativeFrom="paragraph">
                  <wp:posOffset>43815</wp:posOffset>
                </wp:positionV>
                <wp:extent cx="189865" cy="161925"/>
                <wp:effectExtent l="0" t="0" r="0" b="0"/>
                <wp:wrapNone/>
                <wp:docPr id="13"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865" cy="161925"/>
                        </a:xfrm>
                        <a:custGeom>
                          <a:avLst/>
                          <a:gdLst>
                            <a:gd name="T0" fmla="+- 0 10367 10362"/>
                            <a:gd name="T1" fmla="*/ T0 w 299"/>
                            <a:gd name="T2" fmla="+- 0 1219 1219"/>
                            <a:gd name="T3" fmla="*/ 1219 h 255"/>
                            <a:gd name="T4" fmla="+- 0 10367 10362"/>
                            <a:gd name="T5" fmla="*/ T4 w 299"/>
                            <a:gd name="T6" fmla="+- 0 1469 1219"/>
                            <a:gd name="T7" fmla="*/ 1469 h 255"/>
                            <a:gd name="T8" fmla="+- 0 10656 10362"/>
                            <a:gd name="T9" fmla="*/ T8 w 299"/>
                            <a:gd name="T10" fmla="+- 0 1229 1219"/>
                            <a:gd name="T11" fmla="*/ 1229 h 255"/>
                            <a:gd name="T12" fmla="+- 0 10656 10362"/>
                            <a:gd name="T13" fmla="*/ T12 w 299"/>
                            <a:gd name="T14" fmla="+- 0 1469 1219"/>
                            <a:gd name="T15" fmla="*/ 1469 h 255"/>
                            <a:gd name="T16" fmla="+- 0 10362 10362"/>
                            <a:gd name="T17" fmla="*/ T16 w 299"/>
                            <a:gd name="T18" fmla="+- 0 1224 1219"/>
                            <a:gd name="T19" fmla="*/ 1224 h 255"/>
                            <a:gd name="T20" fmla="+- 0 10661 10362"/>
                            <a:gd name="T21" fmla="*/ T20 w 299"/>
                            <a:gd name="T22" fmla="+- 0 1224 1219"/>
                            <a:gd name="T23" fmla="*/ 1224 h 255"/>
                            <a:gd name="T24" fmla="+- 0 10367 10362"/>
                            <a:gd name="T25" fmla="*/ T24 w 299"/>
                            <a:gd name="T26" fmla="+- 0 1474 1219"/>
                            <a:gd name="T27" fmla="*/ 1474 h 255"/>
                            <a:gd name="T28" fmla="+- 0 10656 10362"/>
                            <a:gd name="T29" fmla="*/ T28 w 299"/>
                            <a:gd name="T30" fmla="+- 0 1474 1219"/>
                            <a:gd name="T31" fmla="*/ 1474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9" h="255">
                              <a:moveTo>
                                <a:pt x="5" y="0"/>
                              </a:moveTo>
                              <a:lnTo>
                                <a:pt x="5" y="250"/>
                              </a:lnTo>
                              <a:moveTo>
                                <a:pt x="294" y="10"/>
                              </a:moveTo>
                              <a:lnTo>
                                <a:pt x="294" y="250"/>
                              </a:lnTo>
                              <a:moveTo>
                                <a:pt x="0" y="5"/>
                              </a:moveTo>
                              <a:lnTo>
                                <a:pt x="299" y="5"/>
                              </a:lnTo>
                              <a:moveTo>
                                <a:pt x="5" y="255"/>
                              </a:moveTo>
                              <a:lnTo>
                                <a:pt x="294" y="25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E8DA9" id="AutoShape 13" o:spid="_x0000_s1026" style="position:absolute;margin-left:518.1pt;margin-top:3.45pt;width:14.95pt;height:12.75pt;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9,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" path="m5,r,250m294,10r,240m,5r299,m5,255r289,e" filled="f" strokeweight=".5pt">
                <v:path arrowok="t" o:connecttype="custom" o:connectlocs="3175,774065;3175,932815;186690,780415;186690,932815;0,777240;189865,777240;3175,935990;186690,935990" o:connectangles="0,0,0,0,0,0,0,0"/>
                <w10:wrap anchorx="page"/>
              </v:shape>
            </w:pict>
          </mc:Fallback>
        </mc:AlternateContent>
      </w:r>
    </w:p>
    <w:p w14:paraId="428082BC" w14:textId="77777777" w:rsidR="00EC543C" w:rsidRPr="00247E8E" w:rsidRDefault="00EC543C">
      <w:pPr>
        <w:rPr>
          <w:sz w:val="8"/>
          <w:szCs w:val="20"/>
        </w:rPr>
        <w:sectPr w:rsidR="00EC543C" w:rsidRPr="00247E8E">
          <w:type w:val="continuous"/>
          <w:pgSz w:w="11910" w:h="16840"/>
          <w:pgMar w:top="40" w:right="700" w:bottom="280" w:left="480" w:header="708" w:footer="708" w:gutter="0"/>
          <w:cols w:space="708"/>
        </w:sectPr>
      </w:pPr>
    </w:p>
    <w:p w14:paraId="57243592" w14:textId="5204310B" w:rsidR="00EC543C" w:rsidRPr="00247E8E" w:rsidRDefault="00337D92">
      <w:pPr>
        <w:pStyle w:val="ListeParagraf"/>
        <w:numPr>
          <w:ilvl w:val="0"/>
          <w:numId w:val="2"/>
        </w:numPr>
        <w:tabs>
          <w:tab w:val="left" w:pos="922"/>
        </w:tabs>
        <w:spacing w:before="93"/>
        <w:ind w:firstLine="0"/>
        <w:jc w:val="both"/>
        <w:rPr>
          <w:sz w:val="16"/>
          <w:szCs w:val="20"/>
        </w:rPr>
      </w:pPr>
      <w:r w:rsidRPr="00247E8E">
        <w:rPr>
          <w:noProof/>
          <w:sz w:val="20"/>
          <w:szCs w:val="20"/>
        </w:rPr>
        <mc:AlternateContent>
          <mc:Choice Requires="wps">
            <w:drawing>
              <wp:anchor distT="0" distB="0" distL="114300" distR="114300" simplePos="0" relativeHeight="15735808" behindDoc="0" locked="0" layoutInCell="1" allowOverlap="1" wp14:anchorId="19B222A9" wp14:editId="521A5BE5">
                <wp:simplePos x="0" y="0"/>
                <wp:positionH relativeFrom="page">
                  <wp:posOffset>5382260</wp:posOffset>
                </wp:positionH>
                <wp:positionV relativeFrom="paragraph">
                  <wp:posOffset>48260</wp:posOffset>
                </wp:positionV>
                <wp:extent cx="186690" cy="161925"/>
                <wp:effectExtent l="0" t="0" r="0" b="0"/>
                <wp:wrapNone/>
                <wp:docPr id="12"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61925"/>
                        </a:xfrm>
                        <a:custGeom>
                          <a:avLst/>
                          <a:gdLst>
                            <a:gd name="T0" fmla="+- 0 8505 8500"/>
                            <a:gd name="T1" fmla="*/ T0 w 294"/>
                            <a:gd name="T2" fmla="+- 0 -1124 -1124"/>
                            <a:gd name="T3" fmla="*/ -1124 h 255"/>
                            <a:gd name="T4" fmla="+- 0 8505 8500"/>
                            <a:gd name="T5" fmla="*/ T4 w 294"/>
                            <a:gd name="T6" fmla="+- 0 -874 -1124"/>
                            <a:gd name="T7" fmla="*/ -874 h 255"/>
                            <a:gd name="T8" fmla="+- 0 8789 8500"/>
                            <a:gd name="T9" fmla="*/ T8 w 294"/>
                            <a:gd name="T10" fmla="+- 0 -1114 -1124"/>
                            <a:gd name="T11" fmla="*/ -1114 h 255"/>
                            <a:gd name="T12" fmla="+- 0 8789 8500"/>
                            <a:gd name="T13" fmla="*/ T12 w 294"/>
                            <a:gd name="T14" fmla="+- 0 -874 -1124"/>
                            <a:gd name="T15" fmla="*/ -874 h 255"/>
                            <a:gd name="T16" fmla="+- 0 8500 8500"/>
                            <a:gd name="T17" fmla="*/ T16 w 294"/>
                            <a:gd name="T18" fmla="+- 0 -1119 -1124"/>
                            <a:gd name="T19" fmla="*/ -1119 h 255"/>
                            <a:gd name="T20" fmla="+- 0 8794 8500"/>
                            <a:gd name="T21" fmla="*/ T20 w 294"/>
                            <a:gd name="T22" fmla="+- 0 -1119 -1124"/>
                            <a:gd name="T23" fmla="*/ -1119 h 255"/>
                            <a:gd name="T24" fmla="+- 0 8505 8500"/>
                            <a:gd name="T25" fmla="*/ T24 w 294"/>
                            <a:gd name="T26" fmla="+- 0 -869 -1124"/>
                            <a:gd name="T27" fmla="*/ -869 h 255"/>
                            <a:gd name="T28" fmla="+- 0 8789 8500"/>
                            <a:gd name="T29" fmla="*/ T28 w 294"/>
                            <a:gd name="T30" fmla="+- 0 -869 -1124"/>
                            <a:gd name="T31" fmla="*/ -869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55">
                              <a:moveTo>
                                <a:pt x="5" y="0"/>
                              </a:moveTo>
                              <a:lnTo>
                                <a:pt x="5" y="250"/>
                              </a:lnTo>
                              <a:moveTo>
                                <a:pt x="289" y="10"/>
                              </a:moveTo>
                              <a:lnTo>
                                <a:pt x="289" y="250"/>
                              </a:lnTo>
                              <a:moveTo>
                                <a:pt x="0" y="5"/>
                              </a:moveTo>
                              <a:lnTo>
                                <a:pt x="294" y="5"/>
                              </a:lnTo>
                              <a:moveTo>
                                <a:pt x="5" y="255"/>
                              </a:moveTo>
                              <a:lnTo>
                                <a:pt x="289" y="25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2B2A75" id="AutoShape 11" o:spid="_x0000_s1026" style="position:absolute;margin-left:423.8pt;margin-top:3.8pt;width:14.7pt;height:12.75pt;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" path="m5,r,250m289,10r,240m,5r294,m5,255r284,e" filled="f" strokeweight=".5pt">
                <v:path arrowok="t" o:connecttype="custom" o:connectlocs="3175,-713740;3175,-554990;183515,-707390;183515,-554990;0,-710565;186690,-710565;3175,-551815;183515,-551815" o:connectangles="0,0,0,0,0,0,0,0"/>
                <w10:wrap anchorx="page"/>
              </v:shape>
            </w:pict>
          </mc:Fallback>
        </mc:AlternateContent>
      </w:r>
      <w:r w:rsidR="009972A4" w:rsidRPr="00247E8E">
        <w:rPr>
          <w:sz w:val="18"/>
          <w:szCs w:val="20"/>
        </w:rPr>
        <w:t>Kamu konutunun bulunduğu il ve ilçenin belediye ve mücavir alan sınırları dışında sizin, eşinizin, kanunen bakmakla yükümlü olduğunuz ve konutta beraber oturacağınız aile fertlerinin oturmaya elverişli konutu var mı? (</w:t>
      </w:r>
      <w:proofErr w:type="gramStart"/>
      <w:r w:rsidR="009972A4" w:rsidRPr="00247E8E">
        <w:rPr>
          <w:sz w:val="18"/>
          <w:szCs w:val="20"/>
        </w:rPr>
        <w:t>cevabınız</w:t>
      </w:r>
      <w:proofErr w:type="gramEnd"/>
      <w:r w:rsidR="009972A4" w:rsidRPr="00247E8E">
        <w:rPr>
          <w:sz w:val="18"/>
          <w:szCs w:val="20"/>
        </w:rPr>
        <w:t xml:space="preserve"> evet ise yandaki boş kutucuğa konut sayısını</w:t>
      </w:r>
      <w:r w:rsidR="009972A4" w:rsidRPr="00247E8E">
        <w:rPr>
          <w:spacing w:val="-2"/>
          <w:sz w:val="18"/>
          <w:szCs w:val="20"/>
        </w:rPr>
        <w:t xml:space="preserve"> </w:t>
      </w:r>
      <w:r w:rsidR="009972A4" w:rsidRPr="00247E8E">
        <w:rPr>
          <w:sz w:val="18"/>
          <w:szCs w:val="20"/>
        </w:rPr>
        <w:t>yazınız)</w:t>
      </w:r>
    </w:p>
    <w:p w14:paraId="232802A0" w14:textId="77777777" w:rsidR="00EC543C" w:rsidRPr="00247E8E" w:rsidRDefault="009972A4">
      <w:pPr>
        <w:pStyle w:val="ListeParagraf"/>
        <w:numPr>
          <w:ilvl w:val="0"/>
          <w:numId w:val="2"/>
        </w:numPr>
        <w:tabs>
          <w:tab w:val="left" w:pos="966"/>
        </w:tabs>
        <w:spacing w:before="194"/>
        <w:ind w:left="965" w:hanging="312"/>
        <w:jc w:val="both"/>
        <w:rPr>
          <w:b/>
          <w:sz w:val="18"/>
          <w:szCs w:val="20"/>
        </w:rPr>
      </w:pPr>
      <w:r w:rsidRPr="00247E8E">
        <w:rPr>
          <w:b/>
          <w:sz w:val="16"/>
          <w:szCs w:val="20"/>
        </w:rPr>
        <w:t>Eşiniz kamu konutları kanunu kapsamına giren kurum ve kuruluşlarda çalışıyor</w:t>
      </w:r>
      <w:r w:rsidRPr="00247E8E">
        <w:rPr>
          <w:b/>
          <w:spacing w:val="-33"/>
          <w:sz w:val="16"/>
          <w:szCs w:val="20"/>
        </w:rPr>
        <w:t xml:space="preserve"> </w:t>
      </w:r>
      <w:r w:rsidRPr="00247E8E">
        <w:rPr>
          <w:b/>
          <w:sz w:val="16"/>
          <w:szCs w:val="20"/>
        </w:rPr>
        <w:t>mu?</w:t>
      </w:r>
    </w:p>
    <w:p w14:paraId="50F96CC5" w14:textId="77777777" w:rsidR="00EC543C" w:rsidRPr="00247E8E" w:rsidRDefault="009972A4">
      <w:pPr>
        <w:spacing w:before="93"/>
        <w:ind w:left="384"/>
        <w:rPr>
          <w:sz w:val="14"/>
          <w:szCs w:val="20"/>
        </w:rPr>
      </w:pPr>
      <w:r w:rsidRPr="00247E8E">
        <w:rPr>
          <w:sz w:val="20"/>
          <w:szCs w:val="20"/>
        </w:rPr>
        <w:br w:type="column"/>
      </w:r>
      <w:r w:rsidRPr="00247E8E">
        <w:rPr>
          <w:sz w:val="14"/>
          <w:szCs w:val="20"/>
        </w:rPr>
        <w:t>Evet</w:t>
      </w:r>
    </w:p>
    <w:p w14:paraId="0BCEA7B2" w14:textId="77777777" w:rsidR="00EC543C" w:rsidRPr="00247E8E" w:rsidRDefault="00EC543C">
      <w:pPr>
        <w:pStyle w:val="GvdeMetni"/>
        <w:rPr>
          <w:sz w:val="16"/>
          <w:szCs w:val="18"/>
        </w:rPr>
      </w:pPr>
    </w:p>
    <w:p w14:paraId="1204213F" w14:textId="77777777" w:rsidR="00EC543C" w:rsidRPr="00247E8E" w:rsidRDefault="00EC543C">
      <w:pPr>
        <w:pStyle w:val="GvdeMetni"/>
        <w:rPr>
          <w:sz w:val="16"/>
          <w:szCs w:val="18"/>
        </w:rPr>
      </w:pPr>
    </w:p>
    <w:p w14:paraId="437C2F99" w14:textId="77777777" w:rsidR="00EC543C" w:rsidRPr="00247E8E" w:rsidRDefault="00EC543C">
      <w:pPr>
        <w:pStyle w:val="GvdeMetni"/>
        <w:rPr>
          <w:sz w:val="16"/>
          <w:szCs w:val="18"/>
        </w:rPr>
      </w:pPr>
    </w:p>
    <w:p w14:paraId="0E3AE5E3" w14:textId="77777777" w:rsidR="00EC543C" w:rsidRPr="00247E8E" w:rsidRDefault="00EC543C">
      <w:pPr>
        <w:pStyle w:val="GvdeMetni"/>
        <w:spacing w:before="10"/>
        <w:rPr>
          <w:sz w:val="24"/>
          <w:szCs w:val="18"/>
        </w:rPr>
      </w:pPr>
    </w:p>
    <w:p w14:paraId="0491FF20" w14:textId="5B010AB2" w:rsidR="00EC543C" w:rsidRPr="00247E8E" w:rsidRDefault="00F0752D">
      <w:pPr>
        <w:ind w:left="384"/>
        <w:rPr>
          <w:sz w:val="16"/>
          <w:szCs w:val="20"/>
        </w:rPr>
      </w:pPr>
      <w:r w:rsidRPr="00247E8E">
        <w:rPr>
          <w:noProof/>
          <w:sz w:val="20"/>
          <w:szCs w:val="20"/>
        </w:rPr>
        <mc:AlternateContent>
          <mc:Choice Requires="wps">
            <w:drawing>
              <wp:anchor distT="0" distB="0" distL="114300" distR="114300" simplePos="0" relativeHeight="15736320" behindDoc="0" locked="0" layoutInCell="1" allowOverlap="1" wp14:anchorId="61E8672A" wp14:editId="0D7EB9FC">
                <wp:simplePos x="0" y="0"/>
                <wp:positionH relativeFrom="page">
                  <wp:posOffset>5397500</wp:posOffset>
                </wp:positionH>
                <wp:positionV relativeFrom="paragraph">
                  <wp:posOffset>-6350</wp:posOffset>
                </wp:positionV>
                <wp:extent cx="186690" cy="171450"/>
                <wp:effectExtent l="0" t="0" r="0" b="0"/>
                <wp:wrapNone/>
                <wp:docPr id="11"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71450"/>
                        </a:xfrm>
                        <a:custGeom>
                          <a:avLst/>
                          <a:gdLst>
                            <a:gd name="T0" fmla="+- 0 8505 8500"/>
                            <a:gd name="T1" fmla="*/ T0 w 294"/>
                            <a:gd name="T2" fmla="+- 0 -10 -10"/>
                            <a:gd name="T3" fmla="*/ -10 h 270"/>
                            <a:gd name="T4" fmla="+- 0 8505 8500"/>
                            <a:gd name="T5" fmla="*/ T4 w 294"/>
                            <a:gd name="T6" fmla="+- 0 255 -10"/>
                            <a:gd name="T7" fmla="*/ 255 h 270"/>
                            <a:gd name="T8" fmla="+- 0 8789 8500"/>
                            <a:gd name="T9" fmla="*/ T8 w 294"/>
                            <a:gd name="T10" fmla="+- 0 0 -10"/>
                            <a:gd name="T11" fmla="*/ 0 h 270"/>
                            <a:gd name="T12" fmla="+- 0 8789 8500"/>
                            <a:gd name="T13" fmla="*/ T12 w 294"/>
                            <a:gd name="T14" fmla="+- 0 255 -10"/>
                            <a:gd name="T15" fmla="*/ 255 h 270"/>
                            <a:gd name="T16" fmla="+- 0 8500 8500"/>
                            <a:gd name="T17" fmla="*/ T16 w 294"/>
                            <a:gd name="T18" fmla="+- 0 -5 -10"/>
                            <a:gd name="T19" fmla="*/ -5 h 270"/>
                            <a:gd name="T20" fmla="+- 0 8794 8500"/>
                            <a:gd name="T21" fmla="*/ T20 w 294"/>
                            <a:gd name="T22" fmla="+- 0 -5 -10"/>
                            <a:gd name="T23" fmla="*/ -5 h 270"/>
                            <a:gd name="T24" fmla="+- 0 8505 8500"/>
                            <a:gd name="T25" fmla="*/ T24 w 294"/>
                            <a:gd name="T26" fmla="+- 0 260 -10"/>
                            <a:gd name="T27" fmla="*/ 260 h 270"/>
                            <a:gd name="T28" fmla="+- 0 8789 8500"/>
                            <a:gd name="T29" fmla="*/ T28 w 294"/>
                            <a:gd name="T30" fmla="+- 0 260 -10"/>
                            <a:gd name="T31" fmla="*/ 260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70">
                              <a:moveTo>
                                <a:pt x="5" y="0"/>
                              </a:moveTo>
                              <a:lnTo>
                                <a:pt x="5" y="265"/>
                              </a:lnTo>
                              <a:moveTo>
                                <a:pt x="289" y="10"/>
                              </a:moveTo>
                              <a:lnTo>
                                <a:pt x="289" y="265"/>
                              </a:lnTo>
                              <a:moveTo>
                                <a:pt x="0" y="5"/>
                              </a:moveTo>
                              <a:lnTo>
                                <a:pt x="294" y="5"/>
                              </a:lnTo>
                              <a:moveTo>
                                <a:pt x="5" y="270"/>
                              </a:moveTo>
                              <a:lnTo>
                                <a:pt x="289"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C517C2" id="AutoShape 10" o:spid="_x0000_s1026" style="position:absolute;margin-left:425pt;margin-top:-.5pt;width:14.7pt;height:13.5pt;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" path="m5,r,265m289,10r,255m,5r294,m5,270r284,e" filled="f" strokeweight=".5pt">
                <v:path arrowok="t" o:connecttype="custom" o:connectlocs="3175,-6350;3175,161925;183515,0;183515,161925;0,-3175;186690,-3175;3175,165100;183515,165100" o:connectangles="0,0,0,0,0,0,0,0"/>
                <w10:wrap anchorx="page"/>
              </v:shape>
            </w:pict>
          </mc:Fallback>
        </mc:AlternateContent>
      </w:r>
      <w:r w:rsidR="009972A4" w:rsidRPr="00247E8E">
        <w:rPr>
          <w:spacing w:val="-1"/>
          <w:sz w:val="16"/>
          <w:szCs w:val="20"/>
        </w:rPr>
        <w:t>Evet</w:t>
      </w:r>
    </w:p>
    <w:p w14:paraId="6FF510F1" w14:textId="77777777" w:rsidR="00EC543C" w:rsidRPr="00247E8E" w:rsidRDefault="009972A4">
      <w:pPr>
        <w:spacing w:before="93"/>
        <w:ind w:left="622"/>
        <w:rPr>
          <w:sz w:val="14"/>
          <w:szCs w:val="20"/>
        </w:rPr>
      </w:pPr>
      <w:r w:rsidRPr="00247E8E">
        <w:rPr>
          <w:sz w:val="20"/>
          <w:szCs w:val="20"/>
        </w:rPr>
        <w:br w:type="column"/>
      </w:r>
      <w:r w:rsidRPr="00247E8E">
        <w:rPr>
          <w:sz w:val="14"/>
          <w:szCs w:val="20"/>
        </w:rPr>
        <w:t>Hayır</w:t>
      </w:r>
    </w:p>
    <w:p w14:paraId="2797CEBC" w14:textId="77777777" w:rsidR="00EC543C" w:rsidRPr="00247E8E" w:rsidRDefault="00EC543C">
      <w:pPr>
        <w:pStyle w:val="GvdeMetni"/>
        <w:rPr>
          <w:sz w:val="16"/>
          <w:szCs w:val="18"/>
        </w:rPr>
      </w:pPr>
    </w:p>
    <w:p w14:paraId="05E2CC68" w14:textId="77777777" w:rsidR="00EC543C" w:rsidRPr="00247E8E" w:rsidRDefault="00EC543C">
      <w:pPr>
        <w:pStyle w:val="GvdeMetni"/>
        <w:rPr>
          <w:sz w:val="16"/>
          <w:szCs w:val="18"/>
        </w:rPr>
      </w:pPr>
    </w:p>
    <w:p w14:paraId="68C8578B" w14:textId="77777777" w:rsidR="00EC543C" w:rsidRPr="00247E8E" w:rsidRDefault="00EC543C">
      <w:pPr>
        <w:pStyle w:val="GvdeMetni"/>
        <w:rPr>
          <w:sz w:val="16"/>
          <w:szCs w:val="18"/>
        </w:rPr>
      </w:pPr>
    </w:p>
    <w:p w14:paraId="68D35E50" w14:textId="77777777" w:rsidR="00EC543C" w:rsidRPr="00247E8E" w:rsidRDefault="00EC543C">
      <w:pPr>
        <w:pStyle w:val="GvdeMetni"/>
        <w:spacing w:before="10"/>
        <w:rPr>
          <w:sz w:val="24"/>
          <w:szCs w:val="18"/>
        </w:rPr>
      </w:pPr>
    </w:p>
    <w:p w14:paraId="0FD615B5" w14:textId="3D4A96B8" w:rsidR="00EC543C" w:rsidRPr="00247E8E" w:rsidRDefault="00F0752D">
      <w:pPr>
        <w:ind w:left="622"/>
        <w:rPr>
          <w:sz w:val="16"/>
          <w:szCs w:val="20"/>
        </w:rPr>
      </w:pPr>
      <w:r w:rsidRPr="00247E8E">
        <w:rPr>
          <w:noProof/>
          <w:sz w:val="20"/>
          <w:szCs w:val="20"/>
        </w:rPr>
        <mc:AlternateContent>
          <mc:Choice Requires="wps">
            <w:drawing>
              <wp:anchor distT="0" distB="0" distL="114300" distR="114300" simplePos="0" relativeHeight="15738880" behindDoc="0" locked="0" layoutInCell="1" allowOverlap="1" wp14:anchorId="2BCA91D2" wp14:editId="33B17FDE">
                <wp:simplePos x="0" y="0"/>
                <wp:positionH relativeFrom="page">
                  <wp:posOffset>6028055</wp:posOffset>
                </wp:positionH>
                <wp:positionV relativeFrom="paragraph">
                  <wp:posOffset>-713740</wp:posOffset>
                </wp:positionV>
                <wp:extent cx="186055" cy="161925"/>
                <wp:effectExtent l="0" t="0" r="0" b="0"/>
                <wp:wrapNone/>
                <wp:docPr id="10"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055" cy="161925"/>
                        </a:xfrm>
                        <a:custGeom>
                          <a:avLst/>
                          <a:gdLst>
                            <a:gd name="T0" fmla="+- 0 9498 9493"/>
                            <a:gd name="T1" fmla="*/ T0 w 293"/>
                            <a:gd name="T2" fmla="+- 0 -1124 -1124"/>
                            <a:gd name="T3" fmla="*/ -1124 h 255"/>
                            <a:gd name="T4" fmla="+- 0 9498 9493"/>
                            <a:gd name="T5" fmla="*/ T4 w 293"/>
                            <a:gd name="T6" fmla="+- 0 -874 -1124"/>
                            <a:gd name="T7" fmla="*/ -874 h 255"/>
                            <a:gd name="T8" fmla="+- 0 9781 9493"/>
                            <a:gd name="T9" fmla="*/ T8 w 293"/>
                            <a:gd name="T10" fmla="+- 0 -1114 -1124"/>
                            <a:gd name="T11" fmla="*/ -1114 h 255"/>
                            <a:gd name="T12" fmla="+- 0 9781 9493"/>
                            <a:gd name="T13" fmla="*/ T12 w 293"/>
                            <a:gd name="T14" fmla="+- 0 -874 -1124"/>
                            <a:gd name="T15" fmla="*/ -874 h 255"/>
                            <a:gd name="T16" fmla="+- 0 9493 9493"/>
                            <a:gd name="T17" fmla="*/ T16 w 293"/>
                            <a:gd name="T18" fmla="+- 0 -1119 -1124"/>
                            <a:gd name="T19" fmla="*/ -1119 h 255"/>
                            <a:gd name="T20" fmla="+- 0 9786 9493"/>
                            <a:gd name="T21" fmla="*/ T20 w 293"/>
                            <a:gd name="T22" fmla="+- 0 -1119 -1124"/>
                            <a:gd name="T23" fmla="*/ -1119 h 255"/>
                            <a:gd name="T24" fmla="+- 0 9498 9493"/>
                            <a:gd name="T25" fmla="*/ T24 w 293"/>
                            <a:gd name="T26" fmla="+- 0 -869 -1124"/>
                            <a:gd name="T27" fmla="*/ -869 h 255"/>
                            <a:gd name="T28" fmla="+- 0 9781 9493"/>
                            <a:gd name="T29" fmla="*/ T28 w 293"/>
                            <a:gd name="T30" fmla="+- 0 -869 -1124"/>
                            <a:gd name="T31" fmla="*/ -869 h 2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3" h="255">
                              <a:moveTo>
                                <a:pt x="5" y="0"/>
                              </a:moveTo>
                              <a:lnTo>
                                <a:pt x="5" y="250"/>
                              </a:lnTo>
                              <a:moveTo>
                                <a:pt x="288" y="10"/>
                              </a:moveTo>
                              <a:lnTo>
                                <a:pt x="288" y="250"/>
                              </a:lnTo>
                              <a:moveTo>
                                <a:pt x="0" y="5"/>
                              </a:moveTo>
                              <a:lnTo>
                                <a:pt x="293" y="5"/>
                              </a:lnTo>
                              <a:moveTo>
                                <a:pt x="5" y="255"/>
                              </a:moveTo>
                              <a:lnTo>
                                <a:pt x="288" y="255"/>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E284C" id="AutoShape 9" o:spid="_x0000_s1026" style="position:absolute;margin-left:474.65pt;margin-top:-56.2pt;width:14.65pt;height:12.75pt;z-index:15738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3,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" path="m5,r,250m288,10r,240m,5r293,m5,255r283,e" filled="f" strokeweight=".5pt">
                <v:path arrowok="t" o:connecttype="custom" o:connectlocs="3175,-713740;3175,-554990;182880,-707390;182880,-554990;0,-710565;186055,-710565;3175,-551815;182880,-551815" o:connectangles="0,0,0,0,0,0,0,0"/>
                <w10:wrap anchorx="page"/>
              </v:shape>
            </w:pict>
          </mc:Fallback>
        </mc:AlternateContent>
      </w:r>
      <w:r w:rsidRPr="00247E8E">
        <w:rPr>
          <w:noProof/>
          <w:sz w:val="20"/>
          <w:szCs w:val="20"/>
        </w:rPr>
        <mc:AlternateContent>
          <mc:Choice Requires="wps">
            <w:drawing>
              <wp:anchor distT="0" distB="0" distL="114300" distR="114300" simplePos="0" relativeHeight="15739392" behindDoc="0" locked="0" layoutInCell="1" allowOverlap="1" wp14:anchorId="1548FDC8" wp14:editId="296A1E00">
                <wp:simplePos x="0" y="0"/>
                <wp:positionH relativeFrom="page">
                  <wp:posOffset>6028055</wp:posOffset>
                </wp:positionH>
                <wp:positionV relativeFrom="paragraph">
                  <wp:posOffset>-6350</wp:posOffset>
                </wp:positionV>
                <wp:extent cx="186055" cy="171450"/>
                <wp:effectExtent l="0" t="0" r="0" b="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055" cy="171450"/>
                        </a:xfrm>
                        <a:custGeom>
                          <a:avLst/>
                          <a:gdLst>
                            <a:gd name="T0" fmla="+- 0 9498 9493"/>
                            <a:gd name="T1" fmla="*/ T0 w 293"/>
                            <a:gd name="T2" fmla="+- 0 -10 -10"/>
                            <a:gd name="T3" fmla="*/ -10 h 270"/>
                            <a:gd name="T4" fmla="+- 0 9498 9493"/>
                            <a:gd name="T5" fmla="*/ T4 w 293"/>
                            <a:gd name="T6" fmla="+- 0 255 -10"/>
                            <a:gd name="T7" fmla="*/ 255 h 270"/>
                            <a:gd name="T8" fmla="+- 0 9781 9493"/>
                            <a:gd name="T9" fmla="*/ T8 w 293"/>
                            <a:gd name="T10" fmla="+- 0 0 -10"/>
                            <a:gd name="T11" fmla="*/ 0 h 270"/>
                            <a:gd name="T12" fmla="+- 0 9781 9493"/>
                            <a:gd name="T13" fmla="*/ T12 w 293"/>
                            <a:gd name="T14" fmla="+- 0 255 -10"/>
                            <a:gd name="T15" fmla="*/ 255 h 270"/>
                            <a:gd name="T16" fmla="+- 0 9493 9493"/>
                            <a:gd name="T17" fmla="*/ T16 w 293"/>
                            <a:gd name="T18" fmla="+- 0 -5 -10"/>
                            <a:gd name="T19" fmla="*/ -5 h 270"/>
                            <a:gd name="T20" fmla="+- 0 9786 9493"/>
                            <a:gd name="T21" fmla="*/ T20 w 293"/>
                            <a:gd name="T22" fmla="+- 0 -5 -10"/>
                            <a:gd name="T23" fmla="*/ -5 h 270"/>
                            <a:gd name="T24" fmla="+- 0 9498 9493"/>
                            <a:gd name="T25" fmla="*/ T24 w 293"/>
                            <a:gd name="T26" fmla="+- 0 260 -10"/>
                            <a:gd name="T27" fmla="*/ 260 h 270"/>
                            <a:gd name="T28" fmla="+- 0 9781 9493"/>
                            <a:gd name="T29" fmla="*/ T28 w 293"/>
                            <a:gd name="T30" fmla="+- 0 260 -10"/>
                            <a:gd name="T31" fmla="*/ 260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3" h="270">
                              <a:moveTo>
                                <a:pt x="5" y="0"/>
                              </a:moveTo>
                              <a:lnTo>
                                <a:pt x="5" y="265"/>
                              </a:lnTo>
                              <a:moveTo>
                                <a:pt x="288" y="10"/>
                              </a:moveTo>
                              <a:lnTo>
                                <a:pt x="288" y="265"/>
                              </a:lnTo>
                              <a:moveTo>
                                <a:pt x="0" y="5"/>
                              </a:moveTo>
                              <a:lnTo>
                                <a:pt x="293" y="5"/>
                              </a:lnTo>
                              <a:moveTo>
                                <a:pt x="5" y="270"/>
                              </a:moveTo>
                              <a:lnTo>
                                <a:pt x="288"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1411DF" id="AutoShape 8" o:spid="_x0000_s1026" style="position:absolute;margin-left:474.65pt;margin-top:-.5pt;width:14.65pt;height:13.5pt;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3,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" path="m5,r,265m288,10r,255m,5r293,m5,270r283,e" filled="f" strokeweight=".5pt">
                <v:path arrowok="t" o:connecttype="custom" o:connectlocs="3175,-6350;3175,161925;182880,0;182880,161925;0,-3175;186055,-3175;3175,165100;182880,165100" o:connectangles="0,0,0,0,0,0,0,0"/>
                <w10:wrap anchorx="page"/>
              </v:shape>
            </w:pict>
          </mc:Fallback>
        </mc:AlternateContent>
      </w:r>
      <w:r w:rsidR="009972A4" w:rsidRPr="00247E8E">
        <w:rPr>
          <w:spacing w:val="-1"/>
          <w:sz w:val="16"/>
          <w:szCs w:val="20"/>
        </w:rPr>
        <w:t>Hayır</w:t>
      </w:r>
    </w:p>
    <w:p w14:paraId="230B70C9" w14:textId="77777777" w:rsidR="00EC543C" w:rsidRPr="00247E8E" w:rsidRDefault="009972A4">
      <w:pPr>
        <w:spacing w:before="93"/>
        <w:ind w:left="425"/>
        <w:rPr>
          <w:sz w:val="14"/>
          <w:szCs w:val="20"/>
        </w:rPr>
      </w:pPr>
      <w:r w:rsidRPr="00247E8E">
        <w:rPr>
          <w:sz w:val="20"/>
          <w:szCs w:val="20"/>
        </w:rPr>
        <w:br w:type="column"/>
      </w:r>
      <w:r w:rsidRPr="00247E8E">
        <w:rPr>
          <w:sz w:val="14"/>
          <w:szCs w:val="20"/>
        </w:rPr>
        <w:t>Adet</w:t>
      </w:r>
    </w:p>
    <w:p w14:paraId="08F2930F" w14:textId="77777777" w:rsidR="00EC543C" w:rsidRPr="00247E8E" w:rsidRDefault="00EC543C">
      <w:pPr>
        <w:rPr>
          <w:sz w:val="14"/>
          <w:szCs w:val="20"/>
        </w:rPr>
        <w:sectPr w:rsidR="00EC543C" w:rsidRPr="00247E8E">
          <w:type w:val="continuous"/>
          <w:pgSz w:w="11910" w:h="16840"/>
          <w:pgMar w:top="40" w:right="700" w:bottom="280" w:left="480" w:header="708" w:footer="708" w:gutter="0"/>
          <w:cols w:num="4" w:space="708" w:equalWidth="0">
            <w:col w:w="7955" w:space="40"/>
            <w:col w:w="714" w:space="39"/>
            <w:col w:w="1033" w:space="40"/>
            <w:col w:w="909"/>
          </w:cols>
        </w:sectPr>
      </w:pPr>
    </w:p>
    <w:p w14:paraId="5D00573A" w14:textId="77777777" w:rsidR="00EC543C" w:rsidRPr="00247E8E" w:rsidRDefault="00EC543C">
      <w:pPr>
        <w:pStyle w:val="GvdeMetni"/>
        <w:spacing w:before="3"/>
        <w:rPr>
          <w:sz w:val="24"/>
          <w:szCs w:val="18"/>
        </w:rPr>
      </w:pPr>
    </w:p>
    <w:p w14:paraId="711F2F6C" w14:textId="3BD08579" w:rsidR="00EC543C" w:rsidRPr="00247E8E" w:rsidRDefault="00F0752D">
      <w:pPr>
        <w:pStyle w:val="ListeParagraf"/>
        <w:numPr>
          <w:ilvl w:val="0"/>
          <w:numId w:val="2"/>
        </w:numPr>
        <w:tabs>
          <w:tab w:val="left" w:pos="922"/>
        </w:tabs>
        <w:ind w:left="921" w:hanging="268"/>
        <w:jc w:val="left"/>
        <w:rPr>
          <w:sz w:val="16"/>
          <w:szCs w:val="20"/>
        </w:rPr>
      </w:pPr>
      <w:r w:rsidRPr="00247E8E">
        <w:rPr>
          <w:noProof/>
          <w:sz w:val="20"/>
          <w:szCs w:val="20"/>
        </w:rPr>
        <mc:AlternateContent>
          <mc:Choice Requires="wps">
            <w:drawing>
              <wp:anchor distT="0" distB="0" distL="114300" distR="114300" simplePos="0" relativeHeight="15736832" behindDoc="0" locked="0" layoutInCell="1" allowOverlap="1" wp14:anchorId="2C3CA8FD" wp14:editId="6AB1A33F">
                <wp:simplePos x="0" y="0"/>
                <wp:positionH relativeFrom="page">
                  <wp:posOffset>5397500</wp:posOffset>
                </wp:positionH>
                <wp:positionV relativeFrom="paragraph">
                  <wp:posOffset>52070</wp:posOffset>
                </wp:positionV>
                <wp:extent cx="186690" cy="171450"/>
                <wp:effectExtent l="0" t="0" r="0" b="0"/>
                <wp:wrapNone/>
                <wp:docPr id="8"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71450"/>
                        </a:xfrm>
                        <a:custGeom>
                          <a:avLst/>
                          <a:gdLst>
                            <a:gd name="T0" fmla="+- 0 8505 8500"/>
                            <a:gd name="T1" fmla="*/ T0 w 294"/>
                            <a:gd name="T2" fmla="+- 0 82 82"/>
                            <a:gd name="T3" fmla="*/ 82 h 270"/>
                            <a:gd name="T4" fmla="+- 0 8505 8500"/>
                            <a:gd name="T5" fmla="*/ T4 w 294"/>
                            <a:gd name="T6" fmla="+- 0 347 82"/>
                            <a:gd name="T7" fmla="*/ 347 h 270"/>
                            <a:gd name="T8" fmla="+- 0 8789 8500"/>
                            <a:gd name="T9" fmla="*/ T8 w 294"/>
                            <a:gd name="T10" fmla="+- 0 92 82"/>
                            <a:gd name="T11" fmla="*/ 92 h 270"/>
                            <a:gd name="T12" fmla="+- 0 8789 8500"/>
                            <a:gd name="T13" fmla="*/ T12 w 294"/>
                            <a:gd name="T14" fmla="+- 0 347 82"/>
                            <a:gd name="T15" fmla="*/ 347 h 270"/>
                            <a:gd name="T16" fmla="+- 0 8500 8500"/>
                            <a:gd name="T17" fmla="*/ T16 w 294"/>
                            <a:gd name="T18" fmla="+- 0 87 82"/>
                            <a:gd name="T19" fmla="*/ 87 h 270"/>
                            <a:gd name="T20" fmla="+- 0 8794 8500"/>
                            <a:gd name="T21" fmla="*/ T20 w 294"/>
                            <a:gd name="T22" fmla="+- 0 87 82"/>
                            <a:gd name="T23" fmla="*/ 87 h 270"/>
                            <a:gd name="T24" fmla="+- 0 8505 8500"/>
                            <a:gd name="T25" fmla="*/ T24 w 294"/>
                            <a:gd name="T26" fmla="+- 0 352 82"/>
                            <a:gd name="T27" fmla="*/ 352 h 270"/>
                            <a:gd name="T28" fmla="+- 0 8789 8500"/>
                            <a:gd name="T29" fmla="*/ T28 w 294"/>
                            <a:gd name="T30" fmla="+- 0 352 82"/>
                            <a:gd name="T31" fmla="*/ 352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70">
                              <a:moveTo>
                                <a:pt x="5" y="0"/>
                              </a:moveTo>
                              <a:lnTo>
                                <a:pt x="5" y="265"/>
                              </a:lnTo>
                              <a:moveTo>
                                <a:pt x="289" y="10"/>
                              </a:moveTo>
                              <a:lnTo>
                                <a:pt x="289" y="265"/>
                              </a:lnTo>
                              <a:moveTo>
                                <a:pt x="0" y="5"/>
                              </a:moveTo>
                              <a:lnTo>
                                <a:pt x="294" y="5"/>
                              </a:lnTo>
                              <a:moveTo>
                                <a:pt x="5" y="270"/>
                              </a:moveTo>
                              <a:lnTo>
                                <a:pt x="289"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5ED8B" id="AutoShape 7" o:spid="_x0000_s1026" style="position:absolute;margin-left:425pt;margin-top:4.1pt;width:14.7pt;height:13.5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" path="m5,r,265m289,10r,255m,5r294,m5,270r284,e" filled="f" strokeweight=".5pt">
                <v:path arrowok="t" o:connecttype="custom" o:connectlocs="3175,52070;3175,220345;183515,58420;183515,220345;0,55245;186690,55245;3175,223520;183515,223520" o:connectangles="0,0,0,0,0,0,0,0"/>
                <w10:wrap anchorx="page"/>
              </v:shape>
            </w:pict>
          </mc:Fallback>
        </mc:AlternateContent>
      </w:r>
      <w:r w:rsidR="009972A4" w:rsidRPr="00247E8E">
        <w:rPr>
          <w:sz w:val="18"/>
          <w:szCs w:val="20"/>
        </w:rPr>
        <w:t>Kanunen bakmakla yükümlü olduğunuz çocuk</w:t>
      </w:r>
      <w:r w:rsidR="009972A4" w:rsidRPr="00247E8E">
        <w:rPr>
          <w:spacing w:val="-3"/>
          <w:sz w:val="18"/>
          <w:szCs w:val="20"/>
        </w:rPr>
        <w:t xml:space="preserve"> </w:t>
      </w:r>
      <w:r w:rsidR="009972A4" w:rsidRPr="00247E8E">
        <w:rPr>
          <w:sz w:val="18"/>
          <w:szCs w:val="20"/>
        </w:rPr>
        <w:t>sayısı</w:t>
      </w:r>
    </w:p>
    <w:p w14:paraId="546B3CE4" w14:textId="77777777" w:rsidR="00EC543C" w:rsidRPr="00247E8E" w:rsidRDefault="00EC543C">
      <w:pPr>
        <w:pStyle w:val="GvdeMetni"/>
        <w:spacing w:before="11"/>
        <w:rPr>
          <w:sz w:val="9"/>
          <w:szCs w:val="18"/>
        </w:rPr>
      </w:pPr>
    </w:p>
    <w:p w14:paraId="310BDE01" w14:textId="6738808F" w:rsidR="00EC543C" w:rsidRPr="00247E8E" w:rsidRDefault="00F0752D">
      <w:pPr>
        <w:pStyle w:val="ListeParagraf"/>
        <w:numPr>
          <w:ilvl w:val="0"/>
          <w:numId w:val="2"/>
        </w:numPr>
        <w:tabs>
          <w:tab w:val="left" w:pos="922"/>
        </w:tabs>
        <w:spacing w:before="91"/>
        <w:ind w:left="921" w:hanging="268"/>
        <w:jc w:val="left"/>
        <w:rPr>
          <w:sz w:val="16"/>
          <w:szCs w:val="20"/>
        </w:rPr>
      </w:pPr>
      <w:r w:rsidRPr="00247E8E">
        <w:rPr>
          <w:noProof/>
          <w:sz w:val="20"/>
          <w:szCs w:val="20"/>
        </w:rPr>
        <mc:AlternateContent>
          <mc:Choice Requires="wps">
            <w:drawing>
              <wp:anchor distT="0" distB="0" distL="114300" distR="114300" simplePos="0" relativeHeight="15737344" behindDoc="0" locked="0" layoutInCell="1" allowOverlap="1" wp14:anchorId="2E2BC8C1" wp14:editId="687B8F62">
                <wp:simplePos x="0" y="0"/>
                <wp:positionH relativeFrom="page">
                  <wp:posOffset>5397500</wp:posOffset>
                </wp:positionH>
                <wp:positionV relativeFrom="paragraph">
                  <wp:posOffset>51435</wp:posOffset>
                </wp:positionV>
                <wp:extent cx="186690" cy="171450"/>
                <wp:effectExtent l="0" t="0" r="0" b="0"/>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690" cy="171450"/>
                        </a:xfrm>
                        <a:custGeom>
                          <a:avLst/>
                          <a:gdLst>
                            <a:gd name="T0" fmla="+- 0 8505 8500"/>
                            <a:gd name="T1" fmla="*/ T0 w 294"/>
                            <a:gd name="T2" fmla="+- 0 81 81"/>
                            <a:gd name="T3" fmla="*/ 81 h 270"/>
                            <a:gd name="T4" fmla="+- 0 8505 8500"/>
                            <a:gd name="T5" fmla="*/ T4 w 294"/>
                            <a:gd name="T6" fmla="+- 0 346 81"/>
                            <a:gd name="T7" fmla="*/ 346 h 270"/>
                            <a:gd name="T8" fmla="+- 0 8789 8500"/>
                            <a:gd name="T9" fmla="*/ T8 w 294"/>
                            <a:gd name="T10" fmla="+- 0 91 81"/>
                            <a:gd name="T11" fmla="*/ 91 h 270"/>
                            <a:gd name="T12" fmla="+- 0 8789 8500"/>
                            <a:gd name="T13" fmla="*/ T12 w 294"/>
                            <a:gd name="T14" fmla="+- 0 346 81"/>
                            <a:gd name="T15" fmla="*/ 346 h 270"/>
                            <a:gd name="T16" fmla="+- 0 8500 8500"/>
                            <a:gd name="T17" fmla="*/ T16 w 294"/>
                            <a:gd name="T18" fmla="+- 0 86 81"/>
                            <a:gd name="T19" fmla="*/ 86 h 270"/>
                            <a:gd name="T20" fmla="+- 0 8794 8500"/>
                            <a:gd name="T21" fmla="*/ T20 w 294"/>
                            <a:gd name="T22" fmla="+- 0 86 81"/>
                            <a:gd name="T23" fmla="*/ 86 h 270"/>
                            <a:gd name="T24" fmla="+- 0 8505 8500"/>
                            <a:gd name="T25" fmla="*/ T24 w 294"/>
                            <a:gd name="T26" fmla="+- 0 351 81"/>
                            <a:gd name="T27" fmla="*/ 351 h 270"/>
                            <a:gd name="T28" fmla="+- 0 8789 8500"/>
                            <a:gd name="T29" fmla="*/ T28 w 294"/>
                            <a:gd name="T30" fmla="+- 0 351 81"/>
                            <a:gd name="T31" fmla="*/ 351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294" h="270">
                              <a:moveTo>
                                <a:pt x="5" y="0"/>
                              </a:moveTo>
                              <a:lnTo>
                                <a:pt x="5" y="265"/>
                              </a:lnTo>
                              <a:moveTo>
                                <a:pt x="289" y="10"/>
                              </a:moveTo>
                              <a:lnTo>
                                <a:pt x="289" y="265"/>
                              </a:lnTo>
                              <a:moveTo>
                                <a:pt x="0" y="5"/>
                              </a:moveTo>
                              <a:lnTo>
                                <a:pt x="294" y="5"/>
                              </a:lnTo>
                              <a:moveTo>
                                <a:pt x="5" y="270"/>
                              </a:moveTo>
                              <a:lnTo>
                                <a:pt x="289"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2F9855" id="AutoShape 6" o:spid="_x0000_s1026" style="position:absolute;margin-left:425pt;margin-top:4.05pt;width:14.7pt;height:13.5pt;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94,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" path="m5,r,265m289,10r,255m,5r294,m5,270r284,e" filled="f" strokeweight=".5pt">
                <v:path arrowok="t" o:connecttype="custom" o:connectlocs="3175,51435;3175,219710;183515,57785;183515,219710;0,54610;186690,54610;3175,222885;183515,222885" o:connectangles="0,0,0,0,0,0,0,0"/>
                <w10:wrap anchorx="page"/>
              </v:shape>
            </w:pict>
          </mc:Fallback>
        </mc:AlternateContent>
      </w:r>
      <w:r w:rsidR="009972A4" w:rsidRPr="00247E8E">
        <w:rPr>
          <w:sz w:val="18"/>
          <w:szCs w:val="20"/>
        </w:rPr>
        <w:t>Eşiniz çocuklarınız dışında kanunen bakmakla yükümlü olduğunuz ve konutta</w:t>
      </w:r>
      <w:r w:rsidR="009972A4" w:rsidRPr="00247E8E">
        <w:rPr>
          <w:spacing w:val="-2"/>
          <w:sz w:val="18"/>
          <w:szCs w:val="20"/>
        </w:rPr>
        <w:t xml:space="preserve"> </w:t>
      </w:r>
      <w:r w:rsidR="009972A4" w:rsidRPr="00247E8E">
        <w:rPr>
          <w:sz w:val="18"/>
          <w:szCs w:val="20"/>
        </w:rPr>
        <w:t>beraber</w:t>
      </w:r>
    </w:p>
    <w:p w14:paraId="2F50AAC6" w14:textId="77777777" w:rsidR="00EC543C" w:rsidRPr="00247E8E" w:rsidRDefault="009972A4">
      <w:pPr>
        <w:pStyle w:val="GvdeMetni"/>
        <w:ind w:left="654"/>
        <w:rPr>
          <w:sz w:val="18"/>
          <w:szCs w:val="18"/>
        </w:rPr>
      </w:pPr>
      <w:proofErr w:type="gramStart"/>
      <w:r w:rsidRPr="00247E8E">
        <w:rPr>
          <w:sz w:val="18"/>
          <w:szCs w:val="18"/>
        </w:rPr>
        <w:t>oturacağınız</w:t>
      </w:r>
      <w:proofErr w:type="gramEnd"/>
      <w:r w:rsidRPr="00247E8E">
        <w:rPr>
          <w:sz w:val="18"/>
          <w:szCs w:val="18"/>
        </w:rPr>
        <w:t xml:space="preserve"> aile fertlerinin (anne ve babanızın) sayısı</w:t>
      </w:r>
    </w:p>
    <w:p w14:paraId="44B442AC" w14:textId="66932DAB" w:rsidR="00EC543C" w:rsidRPr="00247E8E" w:rsidRDefault="00F0752D">
      <w:pPr>
        <w:pStyle w:val="ListeParagraf"/>
        <w:numPr>
          <w:ilvl w:val="0"/>
          <w:numId w:val="2"/>
        </w:numPr>
        <w:tabs>
          <w:tab w:val="left" w:pos="922"/>
          <w:tab w:val="left" w:pos="9654"/>
        </w:tabs>
        <w:spacing w:before="173"/>
        <w:ind w:left="921" w:hanging="268"/>
        <w:jc w:val="left"/>
        <w:rPr>
          <w:b/>
          <w:sz w:val="16"/>
          <w:szCs w:val="20"/>
        </w:rPr>
      </w:pPr>
      <w:r w:rsidRPr="00247E8E">
        <w:rPr>
          <w:noProof/>
          <w:sz w:val="20"/>
          <w:szCs w:val="20"/>
        </w:rPr>
        <mc:AlternateContent>
          <mc:Choice Requires="wps">
            <w:drawing>
              <wp:anchor distT="0" distB="0" distL="114300" distR="114300" simplePos="0" relativeHeight="487498240" behindDoc="1" locked="0" layoutInCell="1" allowOverlap="1" wp14:anchorId="60C15B98" wp14:editId="1FED1D8B">
                <wp:simplePos x="0" y="0"/>
                <wp:positionH relativeFrom="page">
                  <wp:posOffset>5397500</wp:posOffset>
                </wp:positionH>
                <wp:positionV relativeFrom="paragraph">
                  <wp:posOffset>105410</wp:posOffset>
                </wp:positionV>
                <wp:extent cx="996950" cy="171450"/>
                <wp:effectExtent l="0" t="0" r="0" b="0"/>
                <wp:wrapNone/>
                <wp:docPr id="6"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6950" cy="171450"/>
                        </a:xfrm>
                        <a:custGeom>
                          <a:avLst/>
                          <a:gdLst>
                            <a:gd name="T0" fmla="+- 0 8505 8500"/>
                            <a:gd name="T1" fmla="*/ T0 w 1570"/>
                            <a:gd name="T2" fmla="+- 0 166 166"/>
                            <a:gd name="T3" fmla="*/ 166 h 270"/>
                            <a:gd name="T4" fmla="+- 0 8505 8500"/>
                            <a:gd name="T5" fmla="*/ T4 w 1570"/>
                            <a:gd name="T6" fmla="+- 0 431 166"/>
                            <a:gd name="T7" fmla="*/ 431 h 270"/>
                            <a:gd name="T8" fmla="+- 0 10065 8500"/>
                            <a:gd name="T9" fmla="*/ T8 w 1570"/>
                            <a:gd name="T10" fmla="+- 0 176 166"/>
                            <a:gd name="T11" fmla="*/ 176 h 270"/>
                            <a:gd name="T12" fmla="+- 0 10065 8500"/>
                            <a:gd name="T13" fmla="*/ T12 w 1570"/>
                            <a:gd name="T14" fmla="+- 0 431 166"/>
                            <a:gd name="T15" fmla="*/ 431 h 270"/>
                            <a:gd name="T16" fmla="+- 0 8500 8500"/>
                            <a:gd name="T17" fmla="*/ T16 w 1570"/>
                            <a:gd name="T18" fmla="+- 0 171 166"/>
                            <a:gd name="T19" fmla="*/ 171 h 270"/>
                            <a:gd name="T20" fmla="+- 0 10070 8500"/>
                            <a:gd name="T21" fmla="*/ T20 w 1570"/>
                            <a:gd name="T22" fmla="+- 0 171 166"/>
                            <a:gd name="T23" fmla="*/ 171 h 270"/>
                            <a:gd name="T24" fmla="+- 0 8505 8500"/>
                            <a:gd name="T25" fmla="*/ T24 w 1570"/>
                            <a:gd name="T26" fmla="+- 0 436 166"/>
                            <a:gd name="T27" fmla="*/ 436 h 270"/>
                            <a:gd name="T28" fmla="+- 0 10065 8500"/>
                            <a:gd name="T29" fmla="*/ T28 w 1570"/>
                            <a:gd name="T30" fmla="+- 0 436 166"/>
                            <a:gd name="T31" fmla="*/ 436 h 27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570" h="270">
                              <a:moveTo>
                                <a:pt x="5" y="0"/>
                              </a:moveTo>
                              <a:lnTo>
                                <a:pt x="5" y="265"/>
                              </a:lnTo>
                              <a:moveTo>
                                <a:pt x="1565" y="10"/>
                              </a:moveTo>
                              <a:lnTo>
                                <a:pt x="1565" y="265"/>
                              </a:lnTo>
                              <a:moveTo>
                                <a:pt x="0" y="5"/>
                              </a:moveTo>
                              <a:lnTo>
                                <a:pt x="1570" y="5"/>
                              </a:lnTo>
                              <a:moveTo>
                                <a:pt x="5" y="270"/>
                              </a:moveTo>
                              <a:lnTo>
                                <a:pt x="1565" y="270"/>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33B21" id="AutoShape 5" o:spid="_x0000_s1026" style="position:absolute;margin-left:425pt;margin-top:8.3pt;width:78.5pt;height:13.5pt;z-index:-1581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70,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" path="m5,r,265m1565,10r,255m,5r1570,m5,270r1560,e" filled="f" strokeweight=".5pt">
                <v:path arrowok="t" o:connecttype="custom" o:connectlocs="3175,105410;3175,273685;993775,111760;993775,273685;0,108585;996950,108585;3175,276860;993775,276860" o:connectangles="0,0,0,0,0,0,0,0"/>
                <w10:wrap anchorx="page"/>
              </v:shape>
            </w:pict>
          </mc:Fallback>
        </mc:AlternateContent>
      </w:r>
      <w:proofErr w:type="gramStart"/>
      <w:r w:rsidR="009972A4" w:rsidRPr="00247E8E">
        <w:rPr>
          <w:sz w:val="18"/>
          <w:szCs w:val="20"/>
        </w:rPr>
        <w:t>Aylık  ve</w:t>
      </w:r>
      <w:proofErr w:type="gramEnd"/>
      <w:r w:rsidR="009972A4" w:rsidRPr="00247E8E">
        <w:rPr>
          <w:sz w:val="18"/>
          <w:szCs w:val="20"/>
        </w:rPr>
        <w:t xml:space="preserve">  özlük  haklarınız  hariç  konutta  birlikte  oturacağınız  aile   fertlerinin </w:t>
      </w:r>
      <w:r w:rsidR="009972A4" w:rsidRPr="00247E8E">
        <w:rPr>
          <w:spacing w:val="5"/>
          <w:sz w:val="18"/>
          <w:szCs w:val="20"/>
        </w:rPr>
        <w:t xml:space="preserve"> </w:t>
      </w:r>
      <w:r w:rsidR="009972A4" w:rsidRPr="00247E8E">
        <w:rPr>
          <w:sz w:val="18"/>
          <w:szCs w:val="20"/>
        </w:rPr>
        <w:t>yıllık</w:t>
      </w:r>
      <w:r w:rsidR="009972A4" w:rsidRPr="00247E8E">
        <w:rPr>
          <w:sz w:val="18"/>
          <w:szCs w:val="20"/>
        </w:rPr>
        <w:tab/>
      </w:r>
      <w:r w:rsidR="009972A4" w:rsidRPr="00247E8E">
        <w:rPr>
          <w:b/>
          <w:position w:val="4"/>
          <w:sz w:val="14"/>
          <w:szCs w:val="20"/>
        </w:rPr>
        <w:t>TL</w:t>
      </w:r>
    </w:p>
    <w:p w14:paraId="526EAB08" w14:textId="77777777" w:rsidR="00EC543C" w:rsidRPr="00247E8E" w:rsidRDefault="009972A4">
      <w:pPr>
        <w:pStyle w:val="GvdeMetni"/>
        <w:ind w:left="654"/>
        <w:rPr>
          <w:sz w:val="18"/>
          <w:szCs w:val="18"/>
        </w:rPr>
      </w:pPr>
      <w:proofErr w:type="gramStart"/>
      <w:r w:rsidRPr="00247E8E">
        <w:rPr>
          <w:sz w:val="18"/>
          <w:szCs w:val="18"/>
        </w:rPr>
        <w:t>gelirleri</w:t>
      </w:r>
      <w:proofErr w:type="gramEnd"/>
    </w:p>
    <w:p w14:paraId="7AA436FB" w14:textId="77777777" w:rsidR="00EC543C" w:rsidRPr="00247E8E" w:rsidRDefault="00EC543C">
      <w:pPr>
        <w:pStyle w:val="GvdeMetni"/>
        <w:spacing w:before="11"/>
        <w:rPr>
          <w:sz w:val="18"/>
          <w:szCs w:val="18"/>
        </w:rPr>
      </w:pPr>
    </w:p>
    <w:p w14:paraId="08DE3CAA" w14:textId="77777777" w:rsidR="00EC543C" w:rsidRPr="00723AE9" w:rsidRDefault="009972A4">
      <w:pPr>
        <w:pStyle w:val="ListeParagraf"/>
        <w:numPr>
          <w:ilvl w:val="0"/>
          <w:numId w:val="2"/>
        </w:numPr>
        <w:tabs>
          <w:tab w:val="left" w:pos="922"/>
        </w:tabs>
        <w:spacing w:before="0"/>
        <w:ind w:right="2770" w:firstLine="0"/>
        <w:jc w:val="left"/>
        <w:rPr>
          <w:sz w:val="16"/>
          <w:szCs w:val="16"/>
        </w:rPr>
      </w:pPr>
      <w:r w:rsidRPr="00723AE9">
        <w:rPr>
          <w:sz w:val="16"/>
          <w:szCs w:val="16"/>
        </w:rPr>
        <w:t>Eşiniz ve çocuklarınız dışında kanunen bakmakla yükümlü olduğunuz ve konutta birlikte Oturacağınız aile fertlerinin (anne ve</w:t>
      </w:r>
      <w:r w:rsidRPr="00723AE9">
        <w:rPr>
          <w:spacing w:val="-3"/>
          <w:sz w:val="16"/>
          <w:szCs w:val="16"/>
        </w:rPr>
        <w:t xml:space="preserve"> </w:t>
      </w:r>
      <w:r w:rsidRPr="00723AE9">
        <w:rPr>
          <w:sz w:val="16"/>
          <w:szCs w:val="16"/>
        </w:rPr>
        <w:t>babanızın)</w:t>
      </w:r>
    </w:p>
    <w:p w14:paraId="50C9F470" w14:textId="77777777" w:rsidR="00EC543C" w:rsidRPr="00723AE9" w:rsidRDefault="00EC543C">
      <w:pPr>
        <w:pStyle w:val="GvdeMetni"/>
        <w:spacing w:before="5" w:after="1"/>
        <w:rPr>
          <w:sz w:val="16"/>
          <w:szCs w:val="16"/>
        </w:rPr>
      </w:pPr>
    </w:p>
    <w:tbl>
      <w:tblPr>
        <w:tblStyle w:val="TableNormal"/>
        <w:tblW w:w="0" w:type="auto"/>
        <w:tblInd w:w="6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9"/>
        <w:gridCol w:w="3521"/>
        <w:gridCol w:w="2740"/>
      </w:tblGrid>
      <w:tr w:rsidR="00EC543C" w:rsidRPr="00723AE9" w14:paraId="15CCF504" w14:textId="77777777">
        <w:trPr>
          <w:trHeight w:val="191"/>
        </w:trPr>
        <w:tc>
          <w:tcPr>
            <w:tcW w:w="3259" w:type="dxa"/>
          </w:tcPr>
          <w:p w14:paraId="6EB34CBE" w14:textId="77777777" w:rsidR="00EC543C" w:rsidRPr="00723AE9" w:rsidRDefault="009972A4">
            <w:pPr>
              <w:pStyle w:val="TableParagraph"/>
              <w:spacing w:line="171" w:lineRule="exact"/>
              <w:ind w:left="190"/>
              <w:rPr>
                <w:b/>
                <w:sz w:val="16"/>
                <w:szCs w:val="16"/>
              </w:rPr>
            </w:pPr>
            <w:r w:rsidRPr="00723AE9">
              <w:rPr>
                <w:b/>
                <w:sz w:val="16"/>
                <w:szCs w:val="16"/>
              </w:rPr>
              <w:t>ADI VE SOYADI</w:t>
            </w:r>
          </w:p>
        </w:tc>
        <w:tc>
          <w:tcPr>
            <w:tcW w:w="3521" w:type="dxa"/>
          </w:tcPr>
          <w:p w14:paraId="6F940FFA" w14:textId="77777777" w:rsidR="00EC543C" w:rsidRPr="00723AE9" w:rsidRDefault="009972A4">
            <w:pPr>
              <w:pStyle w:val="TableParagraph"/>
              <w:spacing w:line="171" w:lineRule="exact"/>
              <w:ind w:left="230"/>
              <w:rPr>
                <w:b/>
                <w:sz w:val="16"/>
                <w:szCs w:val="16"/>
              </w:rPr>
            </w:pPr>
            <w:r w:rsidRPr="00723AE9">
              <w:rPr>
                <w:b/>
                <w:sz w:val="16"/>
                <w:szCs w:val="16"/>
              </w:rPr>
              <w:t>DOĞUM YERİ VE TARİHİ</w:t>
            </w:r>
          </w:p>
        </w:tc>
        <w:tc>
          <w:tcPr>
            <w:tcW w:w="2740" w:type="dxa"/>
          </w:tcPr>
          <w:p w14:paraId="1E35ECDF" w14:textId="77777777" w:rsidR="00EC543C" w:rsidRPr="00723AE9" w:rsidRDefault="009972A4">
            <w:pPr>
              <w:pStyle w:val="TableParagraph"/>
              <w:spacing w:line="171" w:lineRule="exact"/>
              <w:ind w:left="270"/>
              <w:rPr>
                <w:b/>
                <w:sz w:val="16"/>
                <w:szCs w:val="16"/>
              </w:rPr>
            </w:pPr>
            <w:r w:rsidRPr="00723AE9">
              <w:rPr>
                <w:b/>
                <w:sz w:val="16"/>
                <w:szCs w:val="16"/>
              </w:rPr>
              <w:t>YAKINLIĞI</w:t>
            </w:r>
          </w:p>
        </w:tc>
      </w:tr>
      <w:tr w:rsidR="00EC543C" w:rsidRPr="00723AE9" w14:paraId="4907AA3E" w14:textId="77777777">
        <w:trPr>
          <w:trHeight w:val="251"/>
        </w:trPr>
        <w:tc>
          <w:tcPr>
            <w:tcW w:w="3259" w:type="dxa"/>
          </w:tcPr>
          <w:p w14:paraId="72E0514C" w14:textId="77777777" w:rsidR="00EC543C" w:rsidRPr="00723AE9" w:rsidRDefault="00EC543C">
            <w:pPr>
              <w:pStyle w:val="TableParagraph"/>
              <w:rPr>
                <w:sz w:val="16"/>
                <w:szCs w:val="16"/>
              </w:rPr>
            </w:pPr>
          </w:p>
        </w:tc>
        <w:tc>
          <w:tcPr>
            <w:tcW w:w="3521" w:type="dxa"/>
          </w:tcPr>
          <w:p w14:paraId="229BCF51" w14:textId="77777777" w:rsidR="00EC543C" w:rsidRPr="00723AE9" w:rsidRDefault="00EC543C">
            <w:pPr>
              <w:pStyle w:val="TableParagraph"/>
              <w:rPr>
                <w:sz w:val="16"/>
                <w:szCs w:val="16"/>
              </w:rPr>
            </w:pPr>
          </w:p>
        </w:tc>
        <w:tc>
          <w:tcPr>
            <w:tcW w:w="2740" w:type="dxa"/>
          </w:tcPr>
          <w:p w14:paraId="4E6D0FE5" w14:textId="77777777" w:rsidR="00EC543C" w:rsidRPr="00723AE9" w:rsidRDefault="00EC543C">
            <w:pPr>
              <w:pStyle w:val="TableParagraph"/>
              <w:rPr>
                <w:sz w:val="16"/>
                <w:szCs w:val="16"/>
              </w:rPr>
            </w:pPr>
          </w:p>
        </w:tc>
      </w:tr>
      <w:tr w:rsidR="00EC543C" w:rsidRPr="00723AE9" w14:paraId="0D8AAC61" w14:textId="77777777">
        <w:trPr>
          <w:trHeight w:val="268"/>
        </w:trPr>
        <w:tc>
          <w:tcPr>
            <w:tcW w:w="3259" w:type="dxa"/>
          </w:tcPr>
          <w:p w14:paraId="461AF57F" w14:textId="77777777" w:rsidR="00EC543C" w:rsidRPr="00723AE9" w:rsidRDefault="00EC543C">
            <w:pPr>
              <w:pStyle w:val="TableParagraph"/>
              <w:rPr>
                <w:sz w:val="16"/>
                <w:szCs w:val="16"/>
              </w:rPr>
            </w:pPr>
          </w:p>
        </w:tc>
        <w:tc>
          <w:tcPr>
            <w:tcW w:w="3521" w:type="dxa"/>
          </w:tcPr>
          <w:p w14:paraId="1348F556" w14:textId="77777777" w:rsidR="00EC543C" w:rsidRPr="00723AE9" w:rsidRDefault="00EC543C">
            <w:pPr>
              <w:pStyle w:val="TableParagraph"/>
              <w:rPr>
                <w:sz w:val="16"/>
                <w:szCs w:val="16"/>
              </w:rPr>
            </w:pPr>
          </w:p>
        </w:tc>
        <w:tc>
          <w:tcPr>
            <w:tcW w:w="2740" w:type="dxa"/>
          </w:tcPr>
          <w:p w14:paraId="70F8A2CE" w14:textId="77777777" w:rsidR="00EC543C" w:rsidRPr="00723AE9" w:rsidRDefault="00EC543C">
            <w:pPr>
              <w:pStyle w:val="TableParagraph"/>
              <w:rPr>
                <w:sz w:val="16"/>
                <w:szCs w:val="16"/>
              </w:rPr>
            </w:pPr>
          </w:p>
        </w:tc>
      </w:tr>
    </w:tbl>
    <w:p w14:paraId="1C03BC50" w14:textId="77777777" w:rsidR="00EC543C" w:rsidRPr="00723AE9" w:rsidRDefault="00EC543C">
      <w:pPr>
        <w:pStyle w:val="GvdeMetni"/>
        <w:spacing w:before="11"/>
        <w:rPr>
          <w:sz w:val="16"/>
          <w:szCs w:val="16"/>
        </w:rPr>
      </w:pPr>
    </w:p>
    <w:p w14:paraId="565C0FF2" w14:textId="4A7A0A74" w:rsidR="00EC543C" w:rsidRPr="00723AE9" w:rsidRDefault="00F0752D">
      <w:pPr>
        <w:pStyle w:val="ListeParagraf"/>
        <w:numPr>
          <w:ilvl w:val="0"/>
          <w:numId w:val="2"/>
        </w:numPr>
        <w:tabs>
          <w:tab w:val="left" w:pos="1615"/>
        </w:tabs>
        <w:ind w:left="1614" w:hanging="241"/>
        <w:jc w:val="left"/>
        <w:rPr>
          <w:b/>
          <w:sz w:val="16"/>
          <w:szCs w:val="16"/>
        </w:rPr>
      </w:pPr>
      <w:r w:rsidRPr="00723AE9">
        <w:rPr>
          <w:noProof/>
          <w:sz w:val="16"/>
          <w:szCs w:val="16"/>
        </w:rPr>
        <mc:AlternateContent>
          <mc:Choice Requires="wps">
            <w:drawing>
              <wp:anchor distT="0" distB="0" distL="114300" distR="114300" simplePos="0" relativeHeight="15742464" behindDoc="0" locked="0" layoutInCell="1" allowOverlap="1" wp14:anchorId="74E3BAFF" wp14:editId="104F3A3E">
                <wp:simplePos x="0" y="0"/>
                <wp:positionH relativeFrom="page">
                  <wp:posOffset>3924300</wp:posOffset>
                </wp:positionH>
                <wp:positionV relativeFrom="paragraph">
                  <wp:posOffset>326390</wp:posOffset>
                </wp:positionV>
                <wp:extent cx="171450" cy="133350"/>
                <wp:effectExtent l="0" t="0" r="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174E8B" id="Rectangle 4" o:spid="_x0000_s1026" style="position:absolute;margin-left:309pt;margin-top:25.7pt;width:13.5pt;height:10.5pt;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" filled="f">
                <w10:wrap anchorx="page"/>
              </v:rect>
            </w:pict>
          </mc:Fallback>
        </mc:AlternateContent>
      </w:r>
      <w:r w:rsidR="009972A4" w:rsidRPr="00723AE9">
        <w:rPr>
          <w:b/>
          <w:sz w:val="16"/>
          <w:szCs w:val="16"/>
        </w:rPr>
        <w:t>Tahsisini istediğiniz konuta ilişkin</w:t>
      </w:r>
      <w:r w:rsidR="009972A4" w:rsidRPr="00723AE9">
        <w:rPr>
          <w:b/>
          <w:spacing w:val="-1"/>
          <w:sz w:val="16"/>
          <w:szCs w:val="16"/>
        </w:rPr>
        <w:t xml:space="preserve"> </w:t>
      </w:r>
      <w:r w:rsidR="009972A4" w:rsidRPr="00723AE9">
        <w:rPr>
          <w:b/>
          <w:sz w:val="16"/>
          <w:szCs w:val="16"/>
        </w:rPr>
        <w:t>tercihleriniz:</w:t>
      </w:r>
    </w:p>
    <w:p w14:paraId="24DC8A50" w14:textId="1F50BF74" w:rsidR="00EC543C" w:rsidRPr="00723AE9" w:rsidRDefault="006C7976">
      <w:pPr>
        <w:pStyle w:val="GvdeMetni"/>
        <w:rPr>
          <w:b/>
          <w:sz w:val="16"/>
          <w:szCs w:val="16"/>
        </w:rPr>
      </w:pPr>
      <w:r w:rsidRPr="00723AE9">
        <w:rPr>
          <w:noProof/>
          <w:sz w:val="16"/>
          <w:szCs w:val="16"/>
        </w:rPr>
        <mc:AlternateContent>
          <mc:Choice Requires="wps">
            <w:drawing>
              <wp:anchor distT="0" distB="0" distL="114300" distR="114300" simplePos="0" relativeHeight="15742976" behindDoc="0" locked="0" layoutInCell="1" allowOverlap="1" wp14:anchorId="3FEE3FB0" wp14:editId="07CD08AD">
                <wp:simplePos x="0" y="0"/>
                <wp:positionH relativeFrom="page">
                  <wp:posOffset>6235065</wp:posOffset>
                </wp:positionH>
                <wp:positionV relativeFrom="paragraph">
                  <wp:posOffset>146685</wp:posOffset>
                </wp:positionV>
                <wp:extent cx="171450" cy="13335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CA2388" id="Rectangle 2" o:spid="_x0000_s1026" style="position:absolute;margin-left:490.95pt;margin-top:11.55pt;width:13.5pt;height:10.5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" filled="f">
                <w10:wrap anchorx="page"/>
              </v:rect>
            </w:pict>
          </mc:Fallback>
        </mc:AlternateContent>
      </w:r>
    </w:p>
    <w:p w14:paraId="3BB2D8E8" w14:textId="77777777" w:rsidR="00EC543C" w:rsidRPr="00723AE9" w:rsidRDefault="00EC543C">
      <w:pPr>
        <w:rPr>
          <w:sz w:val="16"/>
          <w:szCs w:val="16"/>
        </w:rPr>
        <w:sectPr w:rsidR="00EC543C" w:rsidRPr="00723AE9">
          <w:type w:val="continuous"/>
          <w:pgSz w:w="11910" w:h="16840"/>
          <w:pgMar w:top="40" w:right="700" w:bottom="280" w:left="480" w:header="708" w:footer="708" w:gutter="0"/>
          <w:cols w:space="708"/>
        </w:sectPr>
      </w:pPr>
    </w:p>
    <w:p w14:paraId="57381ED0" w14:textId="790F93FD" w:rsidR="00EC543C" w:rsidRPr="00723AE9" w:rsidRDefault="00F0752D">
      <w:pPr>
        <w:pStyle w:val="Balk2"/>
        <w:numPr>
          <w:ilvl w:val="0"/>
          <w:numId w:val="1"/>
        </w:numPr>
        <w:tabs>
          <w:tab w:val="left" w:pos="1362"/>
        </w:tabs>
        <w:rPr>
          <w:sz w:val="16"/>
          <w:szCs w:val="16"/>
        </w:rPr>
      </w:pPr>
      <w:r w:rsidRPr="00723AE9">
        <w:rPr>
          <w:noProof/>
          <w:sz w:val="16"/>
          <w:szCs w:val="16"/>
        </w:rPr>
        <mc:AlternateContent>
          <mc:Choice Requires="wps">
            <w:drawing>
              <wp:anchor distT="0" distB="0" distL="114300" distR="114300" simplePos="0" relativeHeight="15741952" behindDoc="0" locked="0" layoutInCell="1" allowOverlap="1" wp14:anchorId="5F89AE3D" wp14:editId="5C8BC4F3">
                <wp:simplePos x="0" y="0"/>
                <wp:positionH relativeFrom="page">
                  <wp:posOffset>2076450</wp:posOffset>
                </wp:positionH>
                <wp:positionV relativeFrom="paragraph">
                  <wp:posOffset>48895</wp:posOffset>
                </wp:positionV>
                <wp:extent cx="171450" cy="133350"/>
                <wp:effectExtent l="0" t="0" r="0"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333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16B76" id="Rectangle 3" o:spid="_x0000_s1026" style="position:absolute;margin-left:163.5pt;margin-top:3.85pt;width:13.5pt;height:10.5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" filled="f">
                <w10:wrap anchorx="page"/>
              </v:rect>
            </w:pict>
          </mc:Fallback>
        </mc:AlternateContent>
      </w:r>
      <w:r w:rsidR="009972A4" w:rsidRPr="00723AE9">
        <w:rPr>
          <w:sz w:val="16"/>
          <w:szCs w:val="16"/>
        </w:rPr>
        <w:t>Görev</w:t>
      </w:r>
      <w:r w:rsidR="009972A4" w:rsidRPr="00723AE9">
        <w:rPr>
          <w:spacing w:val="-7"/>
          <w:sz w:val="16"/>
          <w:szCs w:val="16"/>
        </w:rPr>
        <w:t xml:space="preserve"> </w:t>
      </w:r>
      <w:r w:rsidR="009972A4" w:rsidRPr="00723AE9">
        <w:rPr>
          <w:sz w:val="16"/>
          <w:szCs w:val="16"/>
        </w:rPr>
        <w:t>Tahsisli</w:t>
      </w:r>
    </w:p>
    <w:p w14:paraId="1F02E5EF" w14:textId="77777777" w:rsidR="00EC543C" w:rsidRPr="00723AE9" w:rsidRDefault="009972A4">
      <w:pPr>
        <w:pStyle w:val="ListeParagraf"/>
        <w:numPr>
          <w:ilvl w:val="0"/>
          <w:numId w:val="1"/>
        </w:numPr>
        <w:tabs>
          <w:tab w:val="left" w:pos="1264"/>
        </w:tabs>
        <w:ind w:left="1263" w:hanging="251"/>
        <w:rPr>
          <w:b/>
          <w:sz w:val="16"/>
          <w:szCs w:val="16"/>
        </w:rPr>
      </w:pPr>
      <w:r w:rsidRPr="00723AE9">
        <w:rPr>
          <w:b/>
          <w:spacing w:val="-1"/>
          <w:sz w:val="16"/>
          <w:szCs w:val="16"/>
        </w:rPr>
        <w:br w:type="column"/>
      </w:r>
      <w:r w:rsidRPr="00723AE9">
        <w:rPr>
          <w:b/>
          <w:sz w:val="16"/>
          <w:szCs w:val="16"/>
        </w:rPr>
        <w:t>Sıra</w:t>
      </w:r>
      <w:r w:rsidRPr="00723AE9">
        <w:rPr>
          <w:b/>
          <w:spacing w:val="-7"/>
          <w:sz w:val="16"/>
          <w:szCs w:val="16"/>
        </w:rPr>
        <w:t xml:space="preserve"> </w:t>
      </w:r>
      <w:r w:rsidRPr="00723AE9">
        <w:rPr>
          <w:b/>
          <w:sz w:val="16"/>
          <w:szCs w:val="16"/>
        </w:rPr>
        <w:t>Tahsisli</w:t>
      </w:r>
    </w:p>
    <w:p w14:paraId="4D3BC988" w14:textId="77777777" w:rsidR="00EC543C" w:rsidRPr="00723AE9" w:rsidRDefault="009972A4">
      <w:pPr>
        <w:pStyle w:val="ListeParagraf"/>
        <w:numPr>
          <w:ilvl w:val="0"/>
          <w:numId w:val="1"/>
        </w:numPr>
        <w:tabs>
          <w:tab w:val="left" w:pos="1275"/>
        </w:tabs>
        <w:ind w:left="1274" w:hanging="262"/>
        <w:rPr>
          <w:b/>
          <w:sz w:val="16"/>
          <w:szCs w:val="16"/>
        </w:rPr>
      </w:pPr>
      <w:r w:rsidRPr="00723AE9">
        <w:rPr>
          <w:b/>
          <w:spacing w:val="-1"/>
          <w:sz w:val="16"/>
          <w:szCs w:val="16"/>
        </w:rPr>
        <w:br w:type="column"/>
      </w:r>
      <w:r w:rsidRPr="00723AE9">
        <w:rPr>
          <w:b/>
          <w:sz w:val="16"/>
          <w:szCs w:val="16"/>
        </w:rPr>
        <w:t>Hizmet</w:t>
      </w:r>
      <w:r w:rsidRPr="00723AE9">
        <w:rPr>
          <w:b/>
          <w:spacing w:val="-2"/>
          <w:sz w:val="16"/>
          <w:szCs w:val="16"/>
        </w:rPr>
        <w:t xml:space="preserve"> </w:t>
      </w:r>
      <w:r w:rsidRPr="00723AE9">
        <w:rPr>
          <w:b/>
          <w:sz w:val="16"/>
          <w:szCs w:val="16"/>
        </w:rPr>
        <w:t>Tahsisli</w:t>
      </w:r>
    </w:p>
    <w:p w14:paraId="09AF39BB" w14:textId="77777777" w:rsidR="00EC543C" w:rsidRPr="00247E8E" w:rsidRDefault="00EC543C">
      <w:pPr>
        <w:rPr>
          <w:sz w:val="18"/>
          <w:szCs w:val="20"/>
        </w:rPr>
        <w:sectPr w:rsidR="00EC543C" w:rsidRPr="00247E8E">
          <w:type w:val="continuous"/>
          <w:pgSz w:w="11910" w:h="16840"/>
          <w:pgMar w:top="40" w:right="700" w:bottom="280" w:left="480" w:header="708" w:footer="708" w:gutter="0"/>
          <w:cols w:num="3" w:space="708" w:equalWidth="0">
            <w:col w:w="2650" w:space="530"/>
            <w:col w:w="2375" w:space="707"/>
            <w:col w:w="4468"/>
          </w:cols>
        </w:sectPr>
      </w:pPr>
    </w:p>
    <w:p w14:paraId="22466DD0" w14:textId="2B4414F9" w:rsidR="00EC543C" w:rsidRPr="00247E8E" w:rsidRDefault="00EC543C">
      <w:pPr>
        <w:pStyle w:val="GvdeMetni"/>
        <w:rPr>
          <w:b/>
          <w:sz w:val="8"/>
          <w:szCs w:val="18"/>
        </w:rPr>
      </w:pPr>
    </w:p>
    <w:p w14:paraId="02EF84DB" w14:textId="414C8D0F" w:rsidR="00EC543C" w:rsidRDefault="009972A4">
      <w:pPr>
        <w:pStyle w:val="GvdeMetni"/>
        <w:spacing w:before="92"/>
        <w:ind w:left="654" w:right="716"/>
        <w:jc w:val="both"/>
        <w:rPr>
          <w:sz w:val="22"/>
          <w:szCs w:val="22"/>
        </w:rPr>
      </w:pPr>
      <w:r w:rsidRPr="00723AE9">
        <w:rPr>
          <w:sz w:val="22"/>
          <w:szCs w:val="22"/>
        </w:rPr>
        <w:t>Bu beyannamenin tarafımdan düzenlendiğini ve içindeki bilgilerin doğru olduğunu, yanlış ve noksanlıktan doğacak sorumluluğu kabul ettiğimi, durumumda değişiklik olduğunda bildireceğimi, tarafıma tahsis edilen konutu başkasına devretmeyeceğimi ve tarafımdan kullanılacağını beyan ve taahhüt ederim.</w:t>
      </w:r>
    </w:p>
    <w:p w14:paraId="30CC58E2" w14:textId="77777777" w:rsidR="0028542B" w:rsidRPr="00723AE9" w:rsidRDefault="0028542B">
      <w:pPr>
        <w:pStyle w:val="GvdeMetni"/>
        <w:spacing w:before="92"/>
        <w:ind w:left="654" w:right="716"/>
        <w:jc w:val="both"/>
        <w:rPr>
          <w:sz w:val="22"/>
          <w:szCs w:val="22"/>
        </w:rPr>
      </w:pPr>
    </w:p>
    <w:p w14:paraId="39C87331" w14:textId="77777777" w:rsidR="00EC543C" w:rsidRPr="00723AE9" w:rsidRDefault="009972A4">
      <w:pPr>
        <w:pStyle w:val="Balk1"/>
        <w:ind w:left="8176"/>
        <w:jc w:val="left"/>
      </w:pPr>
      <w:r w:rsidRPr="00723AE9">
        <w:t>Adı ve Soyadı</w:t>
      </w:r>
    </w:p>
    <w:p w14:paraId="56318687" w14:textId="77777777" w:rsidR="00247E8E" w:rsidRPr="00723AE9" w:rsidRDefault="009972A4" w:rsidP="00247E8E">
      <w:pPr>
        <w:ind w:left="7456" w:firstLine="720"/>
        <w:rPr>
          <w:b/>
        </w:rPr>
      </w:pPr>
      <w:r w:rsidRPr="00723AE9">
        <w:rPr>
          <w:b/>
        </w:rPr>
        <w:t>Tarih ve İmza</w:t>
      </w:r>
    </w:p>
    <w:p w14:paraId="4643A942" w14:textId="64421521" w:rsidR="00EC543C" w:rsidRPr="00723AE9" w:rsidRDefault="009972A4" w:rsidP="00247E8E">
      <w:pPr>
        <w:ind w:left="4320" w:firstLine="720"/>
        <w:rPr>
          <w:b/>
        </w:rPr>
      </w:pPr>
      <w:r w:rsidRPr="00723AE9">
        <w:rPr>
          <w:b/>
        </w:rPr>
        <w:t>UYGUNDUR</w:t>
      </w:r>
    </w:p>
    <w:p w14:paraId="075069E3" w14:textId="343805C5" w:rsidR="00EC543C" w:rsidRPr="00723AE9" w:rsidRDefault="009972A4" w:rsidP="00247E8E">
      <w:pPr>
        <w:ind w:left="2578" w:right="2641"/>
        <w:jc w:val="center"/>
        <w:rPr>
          <w:b/>
        </w:rPr>
      </w:pPr>
      <w:r w:rsidRPr="00723AE9">
        <w:rPr>
          <w:b/>
        </w:rPr>
        <w:t>…/…/20…</w:t>
      </w:r>
    </w:p>
    <w:p w14:paraId="32FAE45C" w14:textId="77777777" w:rsidR="00EC543C" w:rsidRPr="00723AE9" w:rsidRDefault="009972A4">
      <w:pPr>
        <w:ind w:left="2578" w:right="2644"/>
        <w:jc w:val="center"/>
        <w:rPr>
          <w:b/>
        </w:rPr>
      </w:pPr>
      <w:r w:rsidRPr="00723AE9">
        <w:rPr>
          <w:b/>
        </w:rPr>
        <w:t>Dekan/Başhekim/Yüksekokul Müdürü/Enstitü Müdürü</w:t>
      </w:r>
    </w:p>
    <w:sectPr w:rsidR="00EC543C" w:rsidRPr="00723AE9">
      <w:type w:val="continuous"/>
      <w:pgSz w:w="11910" w:h="16840"/>
      <w:pgMar w:top="40" w:right="700" w:bottom="280" w:left="48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D49B6" w14:textId="77777777" w:rsidR="00657A36" w:rsidRDefault="00657A36" w:rsidP="00247E8E">
      <w:r>
        <w:separator/>
      </w:r>
    </w:p>
  </w:endnote>
  <w:endnote w:type="continuationSeparator" w:id="0">
    <w:p w14:paraId="51E5A02F" w14:textId="77777777" w:rsidR="00657A36" w:rsidRDefault="00657A36" w:rsidP="00247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E5F9E" w14:textId="38892CFA" w:rsidR="00247E8E" w:rsidRDefault="00247E8E">
    <w:pPr>
      <w:pStyle w:val="AltBilgi"/>
    </w:pPr>
  </w:p>
  <w:tbl>
    <w:tblPr>
      <w:tblW w:w="9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3089"/>
      <w:gridCol w:w="3089"/>
    </w:tblGrid>
    <w:tr w:rsidR="00247E8E" w:rsidRPr="003F59FC" w14:paraId="634E7AED" w14:textId="77777777" w:rsidTr="00247E8E">
      <w:trPr>
        <w:trHeight w:val="411"/>
        <w:jc w:val="center"/>
      </w:trPr>
      <w:tc>
        <w:tcPr>
          <w:tcW w:w="3090" w:type="dxa"/>
          <w:shd w:val="clear" w:color="auto" w:fill="auto"/>
        </w:tcPr>
        <w:p w14:paraId="5E360A73" w14:textId="7FC0F062" w:rsidR="00247E8E" w:rsidRPr="003F59FC" w:rsidRDefault="00247E8E" w:rsidP="00247E8E">
          <w:pPr>
            <w:tabs>
              <w:tab w:val="center" w:pos="4536"/>
              <w:tab w:val="right" w:pos="9072"/>
            </w:tabs>
            <w:jc w:val="center"/>
            <w:rPr>
              <w:lang w:eastAsia="tr-TR"/>
            </w:rPr>
          </w:pPr>
          <w:r>
            <w:rPr>
              <w:lang w:eastAsia="tr-TR"/>
            </w:rPr>
            <w:t>HAZIRLAYAN</w:t>
          </w:r>
        </w:p>
      </w:tc>
      <w:tc>
        <w:tcPr>
          <w:tcW w:w="3089" w:type="dxa"/>
          <w:shd w:val="clear" w:color="auto" w:fill="auto"/>
        </w:tcPr>
        <w:p w14:paraId="5A3BD3B7" w14:textId="76B77A20" w:rsidR="00247E8E" w:rsidRPr="003F59FC" w:rsidRDefault="00247E8E" w:rsidP="00247E8E">
          <w:pPr>
            <w:tabs>
              <w:tab w:val="center" w:pos="4536"/>
              <w:tab w:val="right" w:pos="9072"/>
            </w:tabs>
            <w:jc w:val="center"/>
            <w:rPr>
              <w:lang w:eastAsia="tr-TR"/>
            </w:rPr>
          </w:pPr>
          <w:r>
            <w:rPr>
              <w:lang w:eastAsia="tr-TR"/>
            </w:rPr>
            <w:t>KONTROL EDEN</w:t>
          </w:r>
        </w:p>
      </w:tc>
      <w:tc>
        <w:tcPr>
          <w:tcW w:w="3089" w:type="dxa"/>
          <w:shd w:val="clear" w:color="auto" w:fill="auto"/>
        </w:tcPr>
        <w:p w14:paraId="5C11D193" w14:textId="77777777" w:rsidR="00247E8E" w:rsidRDefault="00247E8E" w:rsidP="00247E8E">
          <w:pPr>
            <w:tabs>
              <w:tab w:val="center" w:pos="4536"/>
              <w:tab w:val="right" w:pos="9072"/>
            </w:tabs>
            <w:jc w:val="center"/>
            <w:rPr>
              <w:lang w:eastAsia="tr-TR"/>
            </w:rPr>
          </w:pPr>
          <w:r>
            <w:rPr>
              <w:lang w:eastAsia="tr-TR"/>
            </w:rPr>
            <w:t>ONNAYLAYAN</w:t>
          </w:r>
        </w:p>
        <w:p w14:paraId="069139C2" w14:textId="77777777" w:rsidR="00247E8E" w:rsidRDefault="00247E8E" w:rsidP="00247E8E">
          <w:pPr>
            <w:tabs>
              <w:tab w:val="center" w:pos="4536"/>
              <w:tab w:val="right" w:pos="9072"/>
            </w:tabs>
            <w:jc w:val="center"/>
            <w:rPr>
              <w:lang w:eastAsia="tr-TR"/>
            </w:rPr>
          </w:pPr>
        </w:p>
        <w:p w14:paraId="4435E993" w14:textId="32A1DC67" w:rsidR="00247E8E" w:rsidRPr="003F59FC" w:rsidRDefault="00247E8E" w:rsidP="00247E8E">
          <w:pPr>
            <w:tabs>
              <w:tab w:val="center" w:pos="4536"/>
              <w:tab w:val="right" w:pos="9072"/>
            </w:tabs>
            <w:jc w:val="center"/>
            <w:rPr>
              <w:lang w:eastAsia="tr-TR"/>
            </w:rPr>
          </w:pPr>
        </w:p>
      </w:tc>
    </w:tr>
  </w:tbl>
  <w:p w14:paraId="67B3E274" w14:textId="77777777" w:rsidR="00247E8E" w:rsidRDefault="00247E8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B34B6" w14:textId="77777777" w:rsidR="00657A36" w:rsidRDefault="00657A36" w:rsidP="00247E8E">
      <w:r>
        <w:separator/>
      </w:r>
    </w:p>
  </w:footnote>
  <w:footnote w:type="continuationSeparator" w:id="0">
    <w:p w14:paraId="60FABCA5" w14:textId="77777777" w:rsidR="00657A36" w:rsidRDefault="00657A36" w:rsidP="00247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6"/>
      <w:gridCol w:w="4923"/>
      <w:gridCol w:w="1638"/>
      <w:gridCol w:w="1706"/>
    </w:tblGrid>
    <w:tr w:rsidR="00247E8E" w:rsidRPr="00247E8E" w14:paraId="73E7DA3C" w14:textId="77777777" w:rsidTr="00337D92">
      <w:trPr>
        <w:trHeight w:val="276"/>
        <w:jc w:val="center"/>
      </w:trPr>
      <w:tc>
        <w:tcPr>
          <w:tcW w:w="1656" w:type="dxa"/>
          <w:vMerge w:val="restart"/>
          <w:vAlign w:val="center"/>
        </w:tcPr>
        <w:p w14:paraId="3CF597F1" w14:textId="77777777" w:rsidR="00247E8E" w:rsidRPr="00247E8E" w:rsidRDefault="00247E8E" w:rsidP="00247E8E">
          <w:pPr>
            <w:pStyle w:val="stBilgi"/>
            <w:jc w:val="center"/>
            <w:rPr>
              <w:b/>
              <w:bCs/>
              <w:sz w:val="18"/>
              <w:szCs w:val="18"/>
            </w:rPr>
          </w:pPr>
          <w:r w:rsidRPr="00247E8E">
            <w:rPr>
              <w:b/>
              <w:bCs/>
              <w:noProof/>
              <w:sz w:val="18"/>
              <w:szCs w:val="18"/>
            </w:rPr>
            <w:drawing>
              <wp:inline distT="0" distB="0" distL="0" distR="0" wp14:anchorId="495F4B82" wp14:editId="67E08A19">
                <wp:extent cx="904875" cy="857250"/>
                <wp:effectExtent l="0" t="0" r="9525" b="0"/>
                <wp:docPr id="45" name="Resim 45" descr="Batman Üniversitesi için 19 fikir | batman, turizm, sosyal bilimler"/>
                <wp:cNvGraphicFramePr/>
                <a:graphic xmlns:a="http://schemas.openxmlformats.org/drawingml/2006/main">
                  <a:graphicData uri="http://schemas.openxmlformats.org/drawingml/2006/picture">
                    <pic:pic xmlns:pic="http://schemas.openxmlformats.org/drawingml/2006/picture">
                      <pic:nvPicPr>
                        <pic:cNvPr id="2" name="Resim 2" descr="Batman Üniversitesi için 19 fikir | batman, turizm, sosyal bilimle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857250"/>
                        </a:xfrm>
                        <a:prstGeom prst="rect">
                          <a:avLst/>
                        </a:prstGeom>
                        <a:noFill/>
                        <a:ln>
                          <a:noFill/>
                        </a:ln>
                      </pic:spPr>
                    </pic:pic>
                  </a:graphicData>
                </a:graphic>
              </wp:inline>
            </w:drawing>
          </w:r>
        </w:p>
      </w:tc>
      <w:tc>
        <w:tcPr>
          <w:tcW w:w="4923" w:type="dxa"/>
          <w:vMerge w:val="restart"/>
          <w:vAlign w:val="center"/>
        </w:tcPr>
        <w:p w14:paraId="26478666" w14:textId="16BC289C" w:rsidR="00247E8E" w:rsidRPr="0012560D" w:rsidRDefault="00247E8E" w:rsidP="00247E8E">
          <w:pPr>
            <w:spacing w:line="276" w:lineRule="auto"/>
            <w:jc w:val="center"/>
            <w:rPr>
              <w:b/>
              <w:bCs/>
            </w:rPr>
          </w:pPr>
          <w:r w:rsidRPr="0012560D">
            <w:rPr>
              <w:b/>
              <w:bCs/>
            </w:rPr>
            <w:t>T.C</w:t>
          </w:r>
        </w:p>
        <w:p w14:paraId="4B6EAA29" w14:textId="2C8A56E5" w:rsidR="00247E8E" w:rsidRPr="0012560D" w:rsidRDefault="00247E8E" w:rsidP="00247E8E">
          <w:pPr>
            <w:spacing w:line="276" w:lineRule="auto"/>
            <w:jc w:val="center"/>
            <w:rPr>
              <w:b/>
              <w:bCs/>
            </w:rPr>
          </w:pPr>
          <w:r w:rsidRPr="0012560D">
            <w:rPr>
              <w:b/>
              <w:bCs/>
            </w:rPr>
            <w:t>BATMAN ÜNİVERSİTESİ</w:t>
          </w:r>
        </w:p>
        <w:p w14:paraId="6F567C7A" w14:textId="6761996B" w:rsidR="00247E8E" w:rsidRPr="00247E8E" w:rsidRDefault="00247E8E" w:rsidP="00247E8E">
          <w:pPr>
            <w:spacing w:line="276" w:lineRule="auto"/>
            <w:jc w:val="center"/>
            <w:rPr>
              <w:b/>
              <w:bCs/>
              <w:sz w:val="18"/>
              <w:szCs w:val="18"/>
            </w:rPr>
          </w:pPr>
          <w:r w:rsidRPr="0012560D">
            <w:rPr>
              <w:b/>
              <w:bCs/>
            </w:rPr>
            <w:t>KAMU KONUTLARI TAHSİS TALEP BEYANNAMESİ</w:t>
          </w:r>
        </w:p>
      </w:tc>
      <w:tc>
        <w:tcPr>
          <w:tcW w:w="1638" w:type="dxa"/>
          <w:vAlign w:val="center"/>
        </w:tcPr>
        <w:p w14:paraId="63F23B92" w14:textId="77777777" w:rsidR="00247E8E" w:rsidRPr="00337D92" w:rsidRDefault="00247E8E" w:rsidP="00247E8E">
          <w:pPr>
            <w:pStyle w:val="stBilgi"/>
            <w:rPr>
              <w:sz w:val="20"/>
              <w:szCs w:val="20"/>
            </w:rPr>
          </w:pPr>
          <w:r w:rsidRPr="00337D92">
            <w:rPr>
              <w:sz w:val="20"/>
              <w:szCs w:val="20"/>
            </w:rPr>
            <w:t>Doküman No</w:t>
          </w:r>
        </w:p>
      </w:tc>
      <w:tc>
        <w:tcPr>
          <w:tcW w:w="1706" w:type="dxa"/>
          <w:vAlign w:val="center"/>
        </w:tcPr>
        <w:p w14:paraId="5EE43591" w14:textId="338EA6F0" w:rsidR="00247E8E" w:rsidRPr="00337D92" w:rsidRDefault="006C7976" w:rsidP="00247E8E">
          <w:pPr>
            <w:pStyle w:val="stBilgi"/>
            <w:rPr>
              <w:sz w:val="20"/>
              <w:szCs w:val="20"/>
            </w:rPr>
          </w:pPr>
          <w:r w:rsidRPr="00337D92">
            <w:rPr>
              <w:sz w:val="20"/>
              <w:szCs w:val="20"/>
            </w:rPr>
            <w:t>FR-330</w:t>
          </w:r>
        </w:p>
      </w:tc>
    </w:tr>
    <w:tr w:rsidR="00247E8E" w:rsidRPr="00247E8E" w14:paraId="63F85784" w14:textId="77777777" w:rsidTr="00337D92">
      <w:trPr>
        <w:trHeight w:val="276"/>
        <w:jc w:val="center"/>
      </w:trPr>
      <w:tc>
        <w:tcPr>
          <w:tcW w:w="1656" w:type="dxa"/>
          <w:vMerge/>
          <w:vAlign w:val="center"/>
        </w:tcPr>
        <w:p w14:paraId="20AC127B" w14:textId="77777777" w:rsidR="00247E8E" w:rsidRPr="00247E8E" w:rsidRDefault="00247E8E" w:rsidP="00247E8E">
          <w:pPr>
            <w:pStyle w:val="stBilgi"/>
            <w:jc w:val="center"/>
            <w:rPr>
              <w:b/>
              <w:bCs/>
              <w:sz w:val="18"/>
              <w:szCs w:val="18"/>
            </w:rPr>
          </w:pPr>
        </w:p>
      </w:tc>
      <w:tc>
        <w:tcPr>
          <w:tcW w:w="4923" w:type="dxa"/>
          <w:vMerge/>
          <w:vAlign w:val="center"/>
        </w:tcPr>
        <w:p w14:paraId="044DB4B5" w14:textId="77777777" w:rsidR="00247E8E" w:rsidRPr="00247E8E" w:rsidRDefault="00247E8E" w:rsidP="00247E8E">
          <w:pPr>
            <w:pStyle w:val="stBilgi"/>
            <w:jc w:val="center"/>
            <w:rPr>
              <w:b/>
              <w:bCs/>
              <w:sz w:val="18"/>
              <w:szCs w:val="18"/>
            </w:rPr>
          </w:pPr>
        </w:p>
      </w:tc>
      <w:tc>
        <w:tcPr>
          <w:tcW w:w="1638" w:type="dxa"/>
          <w:vAlign w:val="center"/>
        </w:tcPr>
        <w:p w14:paraId="341A23D3" w14:textId="77777777" w:rsidR="00247E8E" w:rsidRPr="00337D92" w:rsidRDefault="00247E8E" w:rsidP="00247E8E">
          <w:pPr>
            <w:pStyle w:val="stBilgi"/>
            <w:rPr>
              <w:sz w:val="20"/>
              <w:szCs w:val="20"/>
            </w:rPr>
          </w:pPr>
          <w:r w:rsidRPr="00337D92">
            <w:rPr>
              <w:sz w:val="20"/>
              <w:szCs w:val="20"/>
            </w:rPr>
            <w:t>İlk Yayın Tarihi</w:t>
          </w:r>
        </w:p>
      </w:tc>
      <w:tc>
        <w:tcPr>
          <w:tcW w:w="1706" w:type="dxa"/>
          <w:vAlign w:val="center"/>
        </w:tcPr>
        <w:p w14:paraId="69DD2599" w14:textId="4F12972F" w:rsidR="00247E8E" w:rsidRPr="00337D92" w:rsidRDefault="006C7976" w:rsidP="00247E8E">
          <w:pPr>
            <w:pStyle w:val="stBilgi"/>
            <w:rPr>
              <w:sz w:val="20"/>
              <w:szCs w:val="20"/>
            </w:rPr>
          </w:pPr>
          <w:r w:rsidRPr="00337D92">
            <w:rPr>
              <w:sz w:val="20"/>
              <w:szCs w:val="20"/>
            </w:rPr>
            <w:t>10.01.2022</w:t>
          </w:r>
        </w:p>
      </w:tc>
    </w:tr>
    <w:tr w:rsidR="00247E8E" w:rsidRPr="00247E8E" w14:paraId="56C5F729" w14:textId="77777777" w:rsidTr="00337D92">
      <w:trPr>
        <w:trHeight w:val="276"/>
        <w:jc w:val="center"/>
      </w:trPr>
      <w:tc>
        <w:tcPr>
          <w:tcW w:w="1656" w:type="dxa"/>
          <w:vMerge/>
          <w:vAlign w:val="center"/>
        </w:tcPr>
        <w:p w14:paraId="4942433C" w14:textId="77777777" w:rsidR="00247E8E" w:rsidRPr="00247E8E" w:rsidRDefault="00247E8E" w:rsidP="00247E8E">
          <w:pPr>
            <w:pStyle w:val="stBilgi"/>
            <w:jc w:val="center"/>
            <w:rPr>
              <w:b/>
              <w:bCs/>
              <w:sz w:val="18"/>
              <w:szCs w:val="18"/>
            </w:rPr>
          </w:pPr>
        </w:p>
      </w:tc>
      <w:tc>
        <w:tcPr>
          <w:tcW w:w="4923" w:type="dxa"/>
          <w:vMerge/>
          <w:vAlign w:val="center"/>
        </w:tcPr>
        <w:p w14:paraId="0E1A3E4D" w14:textId="77777777" w:rsidR="00247E8E" w:rsidRPr="00247E8E" w:rsidRDefault="00247E8E" w:rsidP="00247E8E">
          <w:pPr>
            <w:pStyle w:val="stBilgi"/>
            <w:jc w:val="center"/>
            <w:rPr>
              <w:b/>
              <w:bCs/>
              <w:sz w:val="18"/>
              <w:szCs w:val="18"/>
            </w:rPr>
          </w:pPr>
        </w:p>
      </w:tc>
      <w:tc>
        <w:tcPr>
          <w:tcW w:w="1638" w:type="dxa"/>
          <w:vAlign w:val="center"/>
        </w:tcPr>
        <w:p w14:paraId="1FD4B9DC" w14:textId="77777777" w:rsidR="00247E8E" w:rsidRPr="00337D92" w:rsidRDefault="00247E8E" w:rsidP="00247E8E">
          <w:pPr>
            <w:pStyle w:val="stBilgi"/>
            <w:rPr>
              <w:sz w:val="20"/>
              <w:szCs w:val="20"/>
            </w:rPr>
          </w:pPr>
          <w:r w:rsidRPr="00337D92">
            <w:rPr>
              <w:sz w:val="20"/>
              <w:szCs w:val="20"/>
            </w:rPr>
            <w:t>Revizyon Tarihi</w:t>
          </w:r>
        </w:p>
      </w:tc>
      <w:tc>
        <w:tcPr>
          <w:tcW w:w="1706" w:type="dxa"/>
          <w:vAlign w:val="center"/>
        </w:tcPr>
        <w:p w14:paraId="3EEAF501" w14:textId="77777777" w:rsidR="00247E8E" w:rsidRPr="00337D92" w:rsidRDefault="00247E8E" w:rsidP="00247E8E">
          <w:pPr>
            <w:pStyle w:val="stBilgi"/>
            <w:rPr>
              <w:sz w:val="20"/>
              <w:szCs w:val="20"/>
            </w:rPr>
          </w:pPr>
        </w:p>
      </w:tc>
    </w:tr>
    <w:tr w:rsidR="00247E8E" w:rsidRPr="00247E8E" w14:paraId="3B5E3CC2" w14:textId="77777777" w:rsidTr="00337D92">
      <w:trPr>
        <w:trHeight w:val="276"/>
        <w:jc w:val="center"/>
      </w:trPr>
      <w:tc>
        <w:tcPr>
          <w:tcW w:w="1656" w:type="dxa"/>
          <w:vMerge/>
          <w:vAlign w:val="center"/>
        </w:tcPr>
        <w:p w14:paraId="03A7CAE5" w14:textId="77777777" w:rsidR="00247E8E" w:rsidRPr="00247E8E" w:rsidRDefault="00247E8E" w:rsidP="00247E8E">
          <w:pPr>
            <w:pStyle w:val="stBilgi"/>
            <w:jc w:val="center"/>
            <w:rPr>
              <w:b/>
              <w:bCs/>
              <w:sz w:val="18"/>
              <w:szCs w:val="18"/>
            </w:rPr>
          </w:pPr>
        </w:p>
      </w:tc>
      <w:tc>
        <w:tcPr>
          <w:tcW w:w="4923" w:type="dxa"/>
          <w:vMerge/>
          <w:vAlign w:val="center"/>
        </w:tcPr>
        <w:p w14:paraId="571F755A" w14:textId="77777777" w:rsidR="00247E8E" w:rsidRPr="00247E8E" w:rsidRDefault="00247E8E" w:rsidP="00247E8E">
          <w:pPr>
            <w:pStyle w:val="stBilgi"/>
            <w:jc w:val="center"/>
            <w:rPr>
              <w:b/>
              <w:bCs/>
              <w:sz w:val="18"/>
              <w:szCs w:val="18"/>
            </w:rPr>
          </w:pPr>
        </w:p>
      </w:tc>
      <w:tc>
        <w:tcPr>
          <w:tcW w:w="1638" w:type="dxa"/>
          <w:vAlign w:val="center"/>
        </w:tcPr>
        <w:p w14:paraId="6CE5E671" w14:textId="77777777" w:rsidR="00247E8E" w:rsidRPr="00337D92" w:rsidRDefault="00247E8E" w:rsidP="00247E8E">
          <w:pPr>
            <w:pStyle w:val="stBilgi"/>
            <w:rPr>
              <w:sz w:val="20"/>
              <w:szCs w:val="20"/>
            </w:rPr>
          </w:pPr>
          <w:r w:rsidRPr="00337D92">
            <w:rPr>
              <w:sz w:val="20"/>
              <w:szCs w:val="20"/>
            </w:rPr>
            <w:t>Revizyon No</w:t>
          </w:r>
        </w:p>
      </w:tc>
      <w:tc>
        <w:tcPr>
          <w:tcW w:w="1706" w:type="dxa"/>
          <w:vAlign w:val="center"/>
        </w:tcPr>
        <w:p w14:paraId="4AC67AB5" w14:textId="5E077DA9" w:rsidR="00247E8E" w:rsidRPr="00337D92" w:rsidRDefault="006C7976" w:rsidP="00247E8E">
          <w:pPr>
            <w:pStyle w:val="stBilgi"/>
            <w:rPr>
              <w:sz w:val="20"/>
              <w:szCs w:val="20"/>
            </w:rPr>
          </w:pPr>
          <w:r w:rsidRPr="00337D92">
            <w:rPr>
              <w:sz w:val="20"/>
              <w:szCs w:val="20"/>
            </w:rPr>
            <w:t>00</w:t>
          </w:r>
        </w:p>
      </w:tc>
    </w:tr>
    <w:tr w:rsidR="00247E8E" w:rsidRPr="00247E8E" w14:paraId="0D63D140" w14:textId="77777777" w:rsidTr="00337D92">
      <w:trPr>
        <w:trHeight w:val="276"/>
        <w:jc w:val="center"/>
      </w:trPr>
      <w:tc>
        <w:tcPr>
          <w:tcW w:w="1656" w:type="dxa"/>
          <w:vMerge/>
          <w:vAlign w:val="center"/>
        </w:tcPr>
        <w:p w14:paraId="294DB180" w14:textId="77777777" w:rsidR="00247E8E" w:rsidRPr="00247E8E" w:rsidRDefault="00247E8E" w:rsidP="00247E8E">
          <w:pPr>
            <w:pStyle w:val="stBilgi"/>
            <w:jc w:val="center"/>
            <w:rPr>
              <w:b/>
              <w:bCs/>
              <w:sz w:val="18"/>
              <w:szCs w:val="18"/>
            </w:rPr>
          </w:pPr>
        </w:p>
      </w:tc>
      <w:tc>
        <w:tcPr>
          <w:tcW w:w="4923" w:type="dxa"/>
          <w:vMerge/>
          <w:vAlign w:val="center"/>
        </w:tcPr>
        <w:p w14:paraId="249F38DE" w14:textId="77777777" w:rsidR="00247E8E" w:rsidRPr="00247E8E" w:rsidRDefault="00247E8E" w:rsidP="00247E8E">
          <w:pPr>
            <w:pStyle w:val="stBilgi"/>
            <w:jc w:val="center"/>
            <w:rPr>
              <w:b/>
              <w:bCs/>
              <w:sz w:val="18"/>
              <w:szCs w:val="18"/>
            </w:rPr>
          </w:pPr>
        </w:p>
      </w:tc>
      <w:tc>
        <w:tcPr>
          <w:tcW w:w="1638" w:type="dxa"/>
          <w:vAlign w:val="center"/>
        </w:tcPr>
        <w:p w14:paraId="0B556D6D" w14:textId="77777777" w:rsidR="00247E8E" w:rsidRPr="00337D92" w:rsidRDefault="00247E8E" w:rsidP="00247E8E">
          <w:pPr>
            <w:pStyle w:val="stBilgi"/>
            <w:rPr>
              <w:sz w:val="20"/>
              <w:szCs w:val="20"/>
            </w:rPr>
          </w:pPr>
          <w:r w:rsidRPr="00337D92">
            <w:rPr>
              <w:sz w:val="20"/>
              <w:szCs w:val="20"/>
            </w:rPr>
            <w:t>Sayfa</w:t>
          </w:r>
        </w:p>
      </w:tc>
      <w:tc>
        <w:tcPr>
          <w:tcW w:w="1706" w:type="dxa"/>
          <w:vAlign w:val="center"/>
        </w:tcPr>
        <w:p w14:paraId="67539ABA" w14:textId="56FA4B9D" w:rsidR="00247E8E" w:rsidRPr="00337D92" w:rsidRDefault="006C7976" w:rsidP="00247E8E">
          <w:pPr>
            <w:pStyle w:val="stBilgi"/>
            <w:rPr>
              <w:sz w:val="20"/>
              <w:szCs w:val="20"/>
            </w:rPr>
          </w:pPr>
          <w:r w:rsidRPr="00337D92">
            <w:rPr>
              <w:sz w:val="20"/>
              <w:szCs w:val="20"/>
            </w:rPr>
            <w:t>1/2</w:t>
          </w:r>
        </w:p>
      </w:tc>
    </w:tr>
  </w:tbl>
  <w:p w14:paraId="7AA19A67" w14:textId="77777777" w:rsidR="00247E8E" w:rsidRPr="00247E8E" w:rsidRDefault="00247E8E" w:rsidP="00247E8E">
    <w:pPr>
      <w:pStyle w:val="stBilgi"/>
      <w:jc w:val="center"/>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620BD6"/>
    <w:multiLevelType w:val="hybridMultilevel"/>
    <w:tmpl w:val="80F4819C"/>
    <w:lvl w:ilvl="0" w:tplc="DEA88C36">
      <w:start w:val="1"/>
      <w:numFmt w:val="upperLetter"/>
      <w:lvlText w:val="%1)"/>
      <w:lvlJc w:val="left"/>
      <w:pPr>
        <w:ind w:left="1362" w:hanging="348"/>
        <w:jc w:val="left"/>
      </w:pPr>
      <w:rPr>
        <w:rFonts w:hint="default"/>
        <w:b/>
        <w:bCs/>
        <w:spacing w:val="-22"/>
        <w:w w:val="100"/>
        <w:lang w:val="tr-TR" w:eastAsia="en-US" w:bidi="ar-SA"/>
      </w:rPr>
    </w:lvl>
    <w:lvl w:ilvl="1" w:tplc="8F263786">
      <w:numFmt w:val="bullet"/>
      <w:lvlText w:val="•"/>
      <w:lvlJc w:val="left"/>
      <w:pPr>
        <w:ind w:left="1488" w:hanging="348"/>
      </w:pPr>
      <w:rPr>
        <w:rFonts w:hint="default"/>
        <w:lang w:val="tr-TR" w:eastAsia="en-US" w:bidi="ar-SA"/>
      </w:rPr>
    </w:lvl>
    <w:lvl w:ilvl="2" w:tplc="66EE53A4">
      <w:numFmt w:val="bullet"/>
      <w:lvlText w:val="•"/>
      <w:lvlJc w:val="left"/>
      <w:pPr>
        <w:ind w:left="1617" w:hanging="348"/>
      </w:pPr>
      <w:rPr>
        <w:rFonts w:hint="default"/>
        <w:lang w:val="tr-TR" w:eastAsia="en-US" w:bidi="ar-SA"/>
      </w:rPr>
    </w:lvl>
    <w:lvl w:ilvl="3" w:tplc="4C0A787E">
      <w:numFmt w:val="bullet"/>
      <w:lvlText w:val="•"/>
      <w:lvlJc w:val="left"/>
      <w:pPr>
        <w:ind w:left="1746" w:hanging="348"/>
      </w:pPr>
      <w:rPr>
        <w:rFonts w:hint="default"/>
        <w:lang w:val="tr-TR" w:eastAsia="en-US" w:bidi="ar-SA"/>
      </w:rPr>
    </w:lvl>
    <w:lvl w:ilvl="4" w:tplc="F8E073C0">
      <w:numFmt w:val="bullet"/>
      <w:lvlText w:val="•"/>
      <w:lvlJc w:val="left"/>
      <w:pPr>
        <w:ind w:left="1875" w:hanging="348"/>
      </w:pPr>
      <w:rPr>
        <w:rFonts w:hint="default"/>
        <w:lang w:val="tr-TR" w:eastAsia="en-US" w:bidi="ar-SA"/>
      </w:rPr>
    </w:lvl>
    <w:lvl w:ilvl="5" w:tplc="28A83A58">
      <w:numFmt w:val="bullet"/>
      <w:lvlText w:val="•"/>
      <w:lvlJc w:val="left"/>
      <w:pPr>
        <w:ind w:left="2004" w:hanging="348"/>
      </w:pPr>
      <w:rPr>
        <w:rFonts w:hint="default"/>
        <w:lang w:val="tr-TR" w:eastAsia="en-US" w:bidi="ar-SA"/>
      </w:rPr>
    </w:lvl>
    <w:lvl w:ilvl="6" w:tplc="BC081C00">
      <w:numFmt w:val="bullet"/>
      <w:lvlText w:val="•"/>
      <w:lvlJc w:val="left"/>
      <w:pPr>
        <w:ind w:left="2133" w:hanging="348"/>
      </w:pPr>
      <w:rPr>
        <w:rFonts w:hint="default"/>
        <w:lang w:val="tr-TR" w:eastAsia="en-US" w:bidi="ar-SA"/>
      </w:rPr>
    </w:lvl>
    <w:lvl w:ilvl="7" w:tplc="6AC0A3FA">
      <w:numFmt w:val="bullet"/>
      <w:lvlText w:val="•"/>
      <w:lvlJc w:val="left"/>
      <w:pPr>
        <w:ind w:left="2262" w:hanging="348"/>
      </w:pPr>
      <w:rPr>
        <w:rFonts w:hint="default"/>
        <w:lang w:val="tr-TR" w:eastAsia="en-US" w:bidi="ar-SA"/>
      </w:rPr>
    </w:lvl>
    <w:lvl w:ilvl="8" w:tplc="36A6DC46">
      <w:numFmt w:val="bullet"/>
      <w:lvlText w:val="•"/>
      <w:lvlJc w:val="left"/>
      <w:pPr>
        <w:ind w:left="2391" w:hanging="348"/>
      </w:pPr>
      <w:rPr>
        <w:rFonts w:hint="default"/>
        <w:lang w:val="tr-TR" w:eastAsia="en-US" w:bidi="ar-SA"/>
      </w:rPr>
    </w:lvl>
  </w:abstractNum>
  <w:abstractNum w:abstractNumId="1" w15:restartNumberingAfterBreak="0">
    <w:nsid w:val="72587561"/>
    <w:multiLevelType w:val="hybridMultilevel"/>
    <w:tmpl w:val="CD861D6E"/>
    <w:lvl w:ilvl="0" w:tplc="6FEACA42">
      <w:start w:val="9"/>
      <w:numFmt w:val="decimal"/>
      <w:lvlText w:val="%1-"/>
      <w:lvlJc w:val="left"/>
      <w:pPr>
        <w:ind w:left="654" w:hanging="151"/>
        <w:jc w:val="right"/>
      </w:pPr>
      <w:rPr>
        <w:rFonts w:hint="default"/>
        <w:b/>
        <w:bCs/>
        <w:w w:val="100"/>
        <w:lang w:val="tr-TR" w:eastAsia="en-US" w:bidi="ar-SA"/>
      </w:rPr>
    </w:lvl>
    <w:lvl w:ilvl="1" w:tplc="B92A3734">
      <w:numFmt w:val="bullet"/>
      <w:lvlText w:val="•"/>
      <w:lvlJc w:val="left"/>
      <w:pPr>
        <w:ind w:left="1389" w:hanging="151"/>
      </w:pPr>
      <w:rPr>
        <w:rFonts w:hint="default"/>
        <w:lang w:val="tr-TR" w:eastAsia="en-US" w:bidi="ar-SA"/>
      </w:rPr>
    </w:lvl>
    <w:lvl w:ilvl="2" w:tplc="24CE7BC8">
      <w:numFmt w:val="bullet"/>
      <w:lvlText w:val="•"/>
      <w:lvlJc w:val="left"/>
      <w:pPr>
        <w:ind w:left="2118" w:hanging="151"/>
      </w:pPr>
      <w:rPr>
        <w:rFonts w:hint="default"/>
        <w:lang w:val="tr-TR" w:eastAsia="en-US" w:bidi="ar-SA"/>
      </w:rPr>
    </w:lvl>
    <w:lvl w:ilvl="3" w:tplc="3F8A23F8">
      <w:numFmt w:val="bullet"/>
      <w:lvlText w:val="•"/>
      <w:lvlJc w:val="left"/>
      <w:pPr>
        <w:ind w:left="2848" w:hanging="151"/>
      </w:pPr>
      <w:rPr>
        <w:rFonts w:hint="default"/>
        <w:lang w:val="tr-TR" w:eastAsia="en-US" w:bidi="ar-SA"/>
      </w:rPr>
    </w:lvl>
    <w:lvl w:ilvl="4" w:tplc="57F8288E">
      <w:numFmt w:val="bullet"/>
      <w:lvlText w:val="•"/>
      <w:lvlJc w:val="left"/>
      <w:pPr>
        <w:ind w:left="3577" w:hanging="151"/>
      </w:pPr>
      <w:rPr>
        <w:rFonts w:hint="default"/>
        <w:lang w:val="tr-TR" w:eastAsia="en-US" w:bidi="ar-SA"/>
      </w:rPr>
    </w:lvl>
    <w:lvl w:ilvl="5" w:tplc="51A8F868">
      <w:numFmt w:val="bullet"/>
      <w:lvlText w:val="•"/>
      <w:lvlJc w:val="left"/>
      <w:pPr>
        <w:ind w:left="4307" w:hanging="151"/>
      </w:pPr>
      <w:rPr>
        <w:rFonts w:hint="default"/>
        <w:lang w:val="tr-TR" w:eastAsia="en-US" w:bidi="ar-SA"/>
      </w:rPr>
    </w:lvl>
    <w:lvl w:ilvl="6" w:tplc="57363666">
      <w:numFmt w:val="bullet"/>
      <w:lvlText w:val="•"/>
      <w:lvlJc w:val="left"/>
      <w:pPr>
        <w:ind w:left="5036" w:hanging="151"/>
      </w:pPr>
      <w:rPr>
        <w:rFonts w:hint="default"/>
        <w:lang w:val="tr-TR" w:eastAsia="en-US" w:bidi="ar-SA"/>
      </w:rPr>
    </w:lvl>
    <w:lvl w:ilvl="7" w:tplc="5E38ECC4">
      <w:numFmt w:val="bullet"/>
      <w:lvlText w:val="•"/>
      <w:lvlJc w:val="left"/>
      <w:pPr>
        <w:ind w:left="5766" w:hanging="151"/>
      </w:pPr>
      <w:rPr>
        <w:rFonts w:hint="default"/>
        <w:lang w:val="tr-TR" w:eastAsia="en-US" w:bidi="ar-SA"/>
      </w:rPr>
    </w:lvl>
    <w:lvl w:ilvl="8" w:tplc="A9AA5284">
      <w:numFmt w:val="bullet"/>
      <w:lvlText w:val="•"/>
      <w:lvlJc w:val="left"/>
      <w:pPr>
        <w:ind w:left="6495" w:hanging="151"/>
      </w:pPr>
      <w:rPr>
        <w:rFonts w:hint="default"/>
        <w:lang w:val="tr-TR" w:eastAsia="en-US" w:bidi="ar-SA"/>
      </w:rPr>
    </w:lvl>
  </w:abstractNum>
  <w:abstractNum w:abstractNumId="2" w15:restartNumberingAfterBreak="0">
    <w:nsid w:val="7ACD6054"/>
    <w:multiLevelType w:val="hybridMultilevel"/>
    <w:tmpl w:val="993ACE7C"/>
    <w:lvl w:ilvl="0" w:tplc="09F09C02">
      <w:start w:val="4"/>
      <w:numFmt w:val="decimal"/>
      <w:lvlText w:val="%1-"/>
      <w:lvlJc w:val="left"/>
      <w:pPr>
        <w:ind w:left="799" w:hanging="168"/>
        <w:jc w:val="left"/>
      </w:pPr>
      <w:rPr>
        <w:rFonts w:ascii="Times New Roman" w:eastAsia="Times New Roman" w:hAnsi="Times New Roman" w:cs="Times New Roman" w:hint="default"/>
        <w:b/>
        <w:bCs/>
        <w:w w:val="100"/>
        <w:sz w:val="18"/>
        <w:szCs w:val="18"/>
        <w:lang w:val="tr-TR" w:eastAsia="en-US" w:bidi="ar-SA"/>
      </w:rPr>
    </w:lvl>
    <w:lvl w:ilvl="1" w:tplc="9A289A58">
      <w:numFmt w:val="bullet"/>
      <w:lvlText w:val="•"/>
      <w:lvlJc w:val="left"/>
      <w:pPr>
        <w:ind w:left="1792" w:hanging="168"/>
      </w:pPr>
      <w:rPr>
        <w:rFonts w:hint="default"/>
        <w:lang w:val="tr-TR" w:eastAsia="en-US" w:bidi="ar-SA"/>
      </w:rPr>
    </w:lvl>
    <w:lvl w:ilvl="2" w:tplc="CDEA160C">
      <w:numFmt w:val="bullet"/>
      <w:lvlText w:val="•"/>
      <w:lvlJc w:val="left"/>
      <w:pPr>
        <w:ind w:left="2785" w:hanging="168"/>
      </w:pPr>
      <w:rPr>
        <w:rFonts w:hint="default"/>
        <w:lang w:val="tr-TR" w:eastAsia="en-US" w:bidi="ar-SA"/>
      </w:rPr>
    </w:lvl>
    <w:lvl w:ilvl="3" w:tplc="3B3E39D0">
      <w:numFmt w:val="bullet"/>
      <w:lvlText w:val="•"/>
      <w:lvlJc w:val="left"/>
      <w:pPr>
        <w:ind w:left="3778" w:hanging="168"/>
      </w:pPr>
      <w:rPr>
        <w:rFonts w:hint="default"/>
        <w:lang w:val="tr-TR" w:eastAsia="en-US" w:bidi="ar-SA"/>
      </w:rPr>
    </w:lvl>
    <w:lvl w:ilvl="4" w:tplc="2E140ACA">
      <w:numFmt w:val="bullet"/>
      <w:lvlText w:val="•"/>
      <w:lvlJc w:val="left"/>
      <w:pPr>
        <w:ind w:left="4770" w:hanging="168"/>
      </w:pPr>
      <w:rPr>
        <w:rFonts w:hint="default"/>
        <w:lang w:val="tr-TR" w:eastAsia="en-US" w:bidi="ar-SA"/>
      </w:rPr>
    </w:lvl>
    <w:lvl w:ilvl="5" w:tplc="4B5C7844">
      <w:numFmt w:val="bullet"/>
      <w:lvlText w:val="•"/>
      <w:lvlJc w:val="left"/>
      <w:pPr>
        <w:ind w:left="5763" w:hanging="168"/>
      </w:pPr>
      <w:rPr>
        <w:rFonts w:hint="default"/>
        <w:lang w:val="tr-TR" w:eastAsia="en-US" w:bidi="ar-SA"/>
      </w:rPr>
    </w:lvl>
    <w:lvl w:ilvl="6" w:tplc="26A61EB8">
      <w:numFmt w:val="bullet"/>
      <w:lvlText w:val="•"/>
      <w:lvlJc w:val="left"/>
      <w:pPr>
        <w:ind w:left="6756" w:hanging="168"/>
      </w:pPr>
      <w:rPr>
        <w:rFonts w:hint="default"/>
        <w:lang w:val="tr-TR" w:eastAsia="en-US" w:bidi="ar-SA"/>
      </w:rPr>
    </w:lvl>
    <w:lvl w:ilvl="7" w:tplc="E68E6482">
      <w:numFmt w:val="bullet"/>
      <w:lvlText w:val="•"/>
      <w:lvlJc w:val="left"/>
      <w:pPr>
        <w:ind w:left="7748" w:hanging="168"/>
      </w:pPr>
      <w:rPr>
        <w:rFonts w:hint="default"/>
        <w:lang w:val="tr-TR" w:eastAsia="en-US" w:bidi="ar-SA"/>
      </w:rPr>
    </w:lvl>
    <w:lvl w:ilvl="8" w:tplc="3D568666">
      <w:numFmt w:val="bullet"/>
      <w:lvlText w:val="•"/>
      <w:lvlJc w:val="left"/>
      <w:pPr>
        <w:ind w:left="8741" w:hanging="168"/>
      </w:pPr>
      <w:rPr>
        <w:rFonts w:hint="default"/>
        <w:lang w:val="tr-TR"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I3MDAzMzAzMTJT0lEKTi0uzszPAykwrgUAvT9FkCwAAAA="/>
  </w:docVars>
  <w:rsids>
    <w:rsidRoot w:val="00EC543C"/>
    <w:rsid w:val="0012560D"/>
    <w:rsid w:val="00247E8E"/>
    <w:rsid w:val="0028542B"/>
    <w:rsid w:val="00337D92"/>
    <w:rsid w:val="00657A36"/>
    <w:rsid w:val="006C7976"/>
    <w:rsid w:val="00723AE9"/>
    <w:rsid w:val="009972A4"/>
    <w:rsid w:val="00B8347A"/>
    <w:rsid w:val="00C00B39"/>
    <w:rsid w:val="00C4424B"/>
    <w:rsid w:val="00EC543C"/>
    <w:rsid w:val="00F075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7E7D1"/>
  <w15:docId w15:val="{B7DCCCB2-0D2F-4FB8-9EB2-6FA90A377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ind w:left="2578"/>
      <w:jc w:val="center"/>
      <w:outlineLvl w:val="0"/>
    </w:pPr>
    <w:rPr>
      <w:b/>
      <w:bCs/>
    </w:rPr>
  </w:style>
  <w:style w:type="paragraph" w:styleId="Balk2">
    <w:name w:val="heading 2"/>
    <w:basedOn w:val="Normal"/>
    <w:uiPriority w:val="9"/>
    <w:unhideWhenUsed/>
    <w:qFormat/>
    <w:pPr>
      <w:spacing w:before="92"/>
      <w:ind w:left="654" w:hanging="348"/>
      <w:outlineLvl w:val="1"/>
    </w:pPr>
    <w:rPr>
      <w:b/>
      <w:bCs/>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0"/>
      <w:szCs w:val="20"/>
    </w:rPr>
  </w:style>
  <w:style w:type="paragraph" w:styleId="ListeParagraf">
    <w:name w:val="List Paragraph"/>
    <w:basedOn w:val="Normal"/>
    <w:uiPriority w:val="1"/>
    <w:qFormat/>
    <w:pPr>
      <w:spacing w:before="92"/>
      <w:ind w:left="654" w:hanging="168"/>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247E8E"/>
    <w:pPr>
      <w:tabs>
        <w:tab w:val="center" w:pos="4536"/>
        <w:tab w:val="right" w:pos="9072"/>
      </w:tabs>
    </w:pPr>
  </w:style>
  <w:style w:type="character" w:customStyle="1" w:styleId="stBilgiChar">
    <w:name w:val="Üst Bilgi Char"/>
    <w:basedOn w:val="VarsaylanParagrafYazTipi"/>
    <w:link w:val="stBilgi"/>
    <w:uiPriority w:val="99"/>
    <w:rsid w:val="00247E8E"/>
    <w:rPr>
      <w:rFonts w:ascii="Times New Roman" w:eastAsia="Times New Roman" w:hAnsi="Times New Roman" w:cs="Times New Roman"/>
      <w:lang w:val="tr-TR"/>
    </w:rPr>
  </w:style>
  <w:style w:type="paragraph" w:styleId="AltBilgi">
    <w:name w:val="footer"/>
    <w:basedOn w:val="Normal"/>
    <w:link w:val="AltBilgiChar"/>
    <w:uiPriority w:val="99"/>
    <w:unhideWhenUsed/>
    <w:rsid w:val="00247E8E"/>
    <w:pPr>
      <w:tabs>
        <w:tab w:val="center" w:pos="4536"/>
        <w:tab w:val="right" w:pos="9072"/>
      </w:tabs>
    </w:pPr>
  </w:style>
  <w:style w:type="character" w:customStyle="1" w:styleId="AltBilgiChar">
    <w:name w:val="Alt Bilgi Char"/>
    <w:basedOn w:val="VarsaylanParagrafYazTipi"/>
    <w:link w:val="AltBilgi"/>
    <w:uiPriority w:val="99"/>
    <w:rsid w:val="00247E8E"/>
    <w:rPr>
      <w:rFonts w:ascii="Times New Roman" w:eastAsia="Times New Roman" w:hAnsi="Times New Roman" w:cs="Times New Roman"/>
      <w:lang w:val="tr-TR"/>
    </w:rPr>
  </w:style>
  <w:style w:type="paragraph" w:customStyle="1" w:styleId="a">
    <w:basedOn w:val="Normal"/>
    <w:next w:val="stBilgi"/>
    <w:link w:val="stbilgiChar0"/>
    <w:uiPriority w:val="99"/>
    <w:unhideWhenUsed/>
    <w:rsid w:val="00247E8E"/>
    <w:pPr>
      <w:widowControl/>
      <w:tabs>
        <w:tab w:val="center" w:pos="4536"/>
        <w:tab w:val="right" w:pos="9072"/>
      </w:tabs>
      <w:autoSpaceDE/>
      <w:autoSpaceDN/>
      <w:spacing w:after="200" w:line="276" w:lineRule="auto"/>
    </w:pPr>
    <w:rPr>
      <w:rFonts w:asciiTheme="minorHAnsi" w:eastAsiaTheme="minorHAnsi" w:hAnsiTheme="minorHAnsi" w:cstheme="minorBidi"/>
      <w:lang w:val="en-US"/>
    </w:rPr>
  </w:style>
  <w:style w:type="character" w:customStyle="1" w:styleId="stbilgiChar0">
    <w:name w:val="Üstbilgi Char"/>
    <w:link w:val="a"/>
    <w:uiPriority w:val="99"/>
    <w:rsid w:val="00247E8E"/>
    <w:rPr>
      <w:sz w:val="22"/>
      <w:szCs w:val="22"/>
      <w:lang w:eastAsia="en-US"/>
    </w:rPr>
  </w:style>
  <w:style w:type="character" w:customStyle="1" w:styleId="StForm">
    <w:name w:val="StForm"/>
    <w:basedOn w:val="VarsaylanParagrafYazTipi"/>
    <w:uiPriority w:val="1"/>
    <w:rsid w:val="00247E8E"/>
    <w:rPr>
      <w:rFonts w:ascii="Arial Narrow" w:hAnsi="Arial Narrow"/>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58</Words>
  <Characters>2613</Characters>
  <Application>Microsoft Office Word</Application>
  <DocSecurity>0</DocSecurity>
  <Lines>21</Lines>
  <Paragraphs>6</Paragraphs>
  <ScaleCrop>false</ScaleCrop>
  <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MU KONUTLARI TAHSİS TALEP BEYANNAMESİ</dc:title>
  <dc:creator>bim</dc:creator>
  <cp:lastModifiedBy>Safak Ozsarac</cp:lastModifiedBy>
  <cp:revision>7</cp:revision>
  <dcterms:created xsi:type="dcterms:W3CDTF">2022-01-07T09:21:00Z</dcterms:created>
  <dcterms:modified xsi:type="dcterms:W3CDTF">2022-01-1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3-09T00:00:00Z</vt:filetime>
  </property>
  <property fmtid="{D5CDD505-2E9C-101B-9397-08002B2CF9AE}" pid="3" name="Creator">
    <vt:lpwstr>Microsoft Office Word</vt:lpwstr>
  </property>
  <property fmtid="{D5CDD505-2E9C-101B-9397-08002B2CF9AE}" pid="4" name="LastSaved">
    <vt:filetime>2022-01-07T00:00:00Z</vt:filetime>
  </property>
</Properties>
</file>